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EED03A" w14:textId="0E8D70D4" w:rsidR="00BB7996" w:rsidRDefault="00BB7996" w:rsidP="00BB7996">
      <w:pPr>
        <w:pStyle w:val="Heading1"/>
      </w:pPr>
      <w:r>
        <w:t xml:space="preserve">Second </w:t>
      </w:r>
      <w:r w:rsidRPr="00C56C8A">
        <w:t>Agenda</w:t>
      </w:r>
      <w:r w:rsidR="00347811">
        <w:t xml:space="preserve"> </w:t>
      </w:r>
      <w:r w:rsidR="00A92EF1">
        <w:t>Courses</w:t>
      </w:r>
    </w:p>
    <w:p w14:paraId="2FB72EEB" w14:textId="4F9C959B" w:rsidR="00BB7996" w:rsidRDefault="00347811" w:rsidP="00BB7996">
      <w:pPr>
        <w:pStyle w:val="Heading2"/>
      </w:pPr>
      <w:r>
        <w:t xml:space="preserve">Exhibit </w:t>
      </w:r>
      <w:r w:rsidR="00BB7996">
        <w:t>VI.A - Consent Voting Items</w:t>
      </w:r>
    </w:p>
    <w:tbl>
      <w:tblPr>
        <w:tblStyle w:val="PlainTable3"/>
        <w:tblW w:w="0" w:type="auto"/>
        <w:tblLook w:val="04A0" w:firstRow="1" w:lastRow="0" w:firstColumn="1" w:lastColumn="0" w:noHBand="0" w:noVBand="1"/>
      </w:tblPr>
      <w:tblGrid>
        <w:gridCol w:w="3600"/>
        <w:gridCol w:w="9350"/>
      </w:tblGrid>
      <w:tr w:rsidR="00BB7996" w14:paraId="5C69704A" w14:textId="77777777" w:rsidTr="002062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600" w:type="dxa"/>
          </w:tcPr>
          <w:p w14:paraId="218FABCA" w14:textId="77777777" w:rsidR="00BB7996" w:rsidRPr="0011107E" w:rsidRDefault="00BB7996" w:rsidP="0020628D">
            <w:pPr>
              <w:jc w:val="center"/>
            </w:pPr>
            <w:r>
              <w:t xml:space="preserve">Request </w:t>
            </w:r>
            <w:r w:rsidRPr="0011107E">
              <w:t>Type</w:t>
            </w:r>
          </w:p>
        </w:tc>
        <w:tc>
          <w:tcPr>
            <w:tcW w:w="9350" w:type="dxa"/>
          </w:tcPr>
          <w:p w14:paraId="1FBE23A0" w14:textId="77777777" w:rsidR="00BB7996" w:rsidRPr="0011107E" w:rsidRDefault="00BB7996" w:rsidP="0020628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11107E">
              <w:t>Items</w:t>
            </w:r>
          </w:p>
        </w:tc>
      </w:tr>
      <w:tr w:rsidR="00BB7996" w14:paraId="2043623E" w14:textId="77777777" w:rsidTr="002062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0" w:type="dxa"/>
          </w:tcPr>
          <w:p w14:paraId="5405A571" w14:textId="59C36A1E" w:rsidR="00BB7996" w:rsidRDefault="00891D27" w:rsidP="0020628D">
            <w:pPr>
              <w:rPr>
                <w:b w:val="0"/>
                <w:bCs w:val="0"/>
              </w:rPr>
            </w:pPr>
            <w:r>
              <w:rPr>
                <w:b w:val="0"/>
                <w:bCs w:val="0"/>
                <w:caps w:val="0"/>
              </w:rPr>
              <w:t xml:space="preserve">VI. A. I. </w:t>
            </w:r>
            <w:r w:rsidR="00BB7996">
              <w:rPr>
                <w:b w:val="0"/>
                <w:bCs w:val="0"/>
                <w:caps w:val="0"/>
              </w:rPr>
              <w:t>New Courses</w:t>
            </w:r>
          </w:p>
        </w:tc>
        <w:tc>
          <w:tcPr>
            <w:tcW w:w="9350" w:type="dxa"/>
          </w:tcPr>
          <w:p w14:paraId="254FB163" w14:textId="28B06642" w:rsidR="00BB7996" w:rsidRDefault="00B06EE9" w:rsidP="002062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22EE0">
              <w:rPr>
                <w:rFonts w:ascii="Calibri" w:eastAsia="Times New Roman" w:hAnsi="Calibri" w:cs="Calibri"/>
              </w:rPr>
              <w:t>MUSC B41</w:t>
            </w:r>
            <w:proofErr w:type="gramStart"/>
            <w:r w:rsidRPr="00F22EE0">
              <w:rPr>
                <w:rFonts w:ascii="Calibri" w:eastAsia="Times New Roman" w:hAnsi="Calibri" w:cs="Calibri"/>
              </w:rPr>
              <w:t>B  MUSC</w:t>
            </w:r>
            <w:proofErr w:type="gramEnd"/>
            <w:r w:rsidRPr="00F22EE0">
              <w:rPr>
                <w:rFonts w:ascii="Calibri" w:eastAsia="Times New Roman" w:hAnsi="Calibri" w:cs="Calibri"/>
              </w:rPr>
              <w:t xml:space="preserve"> B41C  MUSC B41D  PHTA B50  </w:t>
            </w:r>
          </w:p>
          <w:p w14:paraId="77A8C2BA" w14:textId="7C74BBA5" w:rsidR="00B06EE9" w:rsidRPr="00E61FDB" w:rsidRDefault="00B06EE9" w:rsidP="002062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BB7996" w14:paraId="50821361" w14:textId="77777777" w:rsidTr="0020628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0" w:type="dxa"/>
          </w:tcPr>
          <w:p w14:paraId="541CA3FD" w14:textId="4EC73391" w:rsidR="00BB7996" w:rsidRPr="00891D27" w:rsidRDefault="00891D27" w:rsidP="0020628D">
            <w:pPr>
              <w:rPr>
                <w:b w:val="0"/>
                <w:bCs w:val="0"/>
                <w:lang w:val="fr-FR"/>
              </w:rPr>
            </w:pPr>
            <w:r w:rsidRPr="00891D27">
              <w:rPr>
                <w:b w:val="0"/>
                <w:bCs w:val="0"/>
                <w:caps w:val="0"/>
                <w:lang w:val="fr-FR"/>
              </w:rPr>
              <w:t xml:space="preserve">VI. A. II. </w:t>
            </w:r>
            <w:proofErr w:type="spellStart"/>
            <w:r w:rsidR="00A700FB">
              <w:rPr>
                <w:b w:val="0"/>
                <w:bCs w:val="0"/>
                <w:caps w:val="0"/>
                <w:lang w:val="fr-FR"/>
              </w:rPr>
              <w:t>Revised</w:t>
            </w:r>
            <w:proofErr w:type="spellEnd"/>
            <w:r w:rsidR="00A700FB">
              <w:rPr>
                <w:b w:val="0"/>
                <w:bCs w:val="0"/>
                <w:caps w:val="0"/>
                <w:lang w:val="fr-FR"/>
              </w:rPr>
              <w:t xml:space="preserve"> Courses</w:t>
            </w:r>
          </w:p>
        </w:tc>
        <w:tc>
          <w:tcPr>
            <w:tcW w:w="9350" w:type="dxa"/>
          </w:tcPr>
          <w:p w14:paraId="69CBF4FA" w14:textId="3BF7C5C3" w:rsidR="00BB7996" w:rsidRPr="00E54372" w:rsidRDefault="00CA1DE6" w:rsidP="00CA1D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DMJ B</w:t>
            </w:r>
            <w:proofErr w:type="gramStart"/>
            <w:r>
              <w:t>60</w:t>
            </w:r>
            <w:r>
              <w:t xml:space="preserve"> </w:t>
            </w:r>
            <w:r w:rsidR="00B06EE9">
              <w:t xml:space="preserve"> </w:t>
            </w:r>
            <w:r>
              <w:t>CRIM</w:t>
            </w:r>
            <w:proofErr w:type="gramEnd"/>
            <w:r>
              <w:t xml:space="preserve"> B4</w:t>
            </w:r>
            <w:r>
              <w:t xml:space="preserve"> </w:t>
            </w:r>
            <w:r w:rsidR="00B06EE9">
              <w:t xml:space="preserve"> </w:t>
            </w:r>
            <w:r>
              <w:t>GEOG B3</w:t>
            </w:r>
            <w:r>
              <w:t xml:space="preserve"> </w:t>
            </w:r>
            <w:r w:rsidR="00B06EE9">
              <w:t xml:space="preserve"> </w:t>
            </w:r>
            <w:r>
              <w:t>MUSC B23</w:t>
            </w:r>
            <w:r>
              <w:t xml:space="preserve"> </w:t>
            </w:r>
            <w:r w:rsidR="00B06EE9">
              <w:t xml:space="preserve"> </w:t>
            </w:r>
            <w:r>
              <w:t>THEA B16</w:t>
            </w:r>
            <w:r>
              <w:t xml:space="preserve"> </w:t>
            </w:r>
            <w:r w:rsidR="00B06EE9">
              <w:t xml:space="preserve"> </w:t>
            </w:r>
            <w:r>
              <w:t>THEA B20</w:t>
            </w:r>
          </w:p>
        </w:tc>
      </w:tr>
    </w:tbl>
    <w:p w14:paraId="4A70F803" w14:textId="77777777" w:rsidR="00CA1DE6" w:rsidRDefault="00CA1DE6" w:rsidP="00CA1DE6">
      <w:r>
        <w:t xml:space="preserve"> </w:t>
      </w:r>
    </w:p>
    <w:p w14:paraId="7D0278D7" w14:textId="18FB05C6" w:rsidR="00BB7996" w:rsidRDefault="00347811" w:rsidP="00BB7996">
      <w:pPr>
        <w:pStyle w:val="Heading2"/>
      </w:pPr>
      <w:r>
        <w:t xml:space="preserve">Exhibit </w:t>
      </w:r>
      <w:r w:rsidR="00BB7996">
        <w:t>VI.B - DE Voting Items</w:t>
      </w:r>
    </w:p>
    <w:tbl>
      <w:tblPr>
        <w:tblStyle w:val="PlainTable3"/>
        <w:tblW w:w="0" w:type="auto"/>
        <w:tblLook w:val="04A0" w:firstRow="1" w:lastRow="0" w:firstColumn="1" w:lastColumn="0" w:noHBand="0" w:noVBand="1"/>
      </w:tblPr>
      <w:tblGrid>
        <w:gridCol w:w="3690"/>
        <w:gridCol w:w="9260"/>
      </w:tblGrid>
      <w:tr w:rsidR="00BB7996" w14:paraId="51716ADA" w14:textId="77777777" w:rsidTr="002062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690" w:type="dxa"/>
          </w:tcPr>
          <w:p w14:paraId="62E2CFDC" w14:textId="77777777" w:rsidR="00BB7996" w:rsidRPr="0011107E" w:rsidRDefault="00BB7996" w:rsidP="0020628D">
            <w:pPr>
              <w:jc w:val="center"/>
            </w:pPr>
            <w:r>
              <w:t xml:space="preserve">Request </w:t>
            </w:r>
            <w:r w:rsidRPr="0011107E">
              <w:t>Type</w:t>
            </w:r>
          </w:p>
        </w:tc>
        <w:tc>
          <w:tcPr>
            <w:tcW w:w="9260" w:type="dxa"/>
          </w:tcPr>
          <w:p w14:paraId="324D1027" w14:textId="77777777" w:rsidR="00BB7996" w:rsidRPr="0011107E" w:rsidRDefault="00BB7996" w:rsidP="0020628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11107E">
              <w:t>Items</w:t>
            </w:r>
          </w:p>
        </w:tc>
      </w:tr>
      <w:tr w:rsidR="00BB7996" w14:paraId="5F7F86FC" w14:textId="77777777" w:rsidTr="002062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0" w:type="dxa"/>
          </w:tcPr>
          <w:p w14:paraId="071D205D" w14:textId="77777777" w:rsidR="00BB7996" w:rsidRDefault="00BB7996" w:rsidP="0020628D">
            <w:pPr>
              <w:rPr>
                <w:b w:val="0"/>
                <w:bCs w:val="0"/>
              </w:rPr>
            </w:pPr>
            <w:r>
              <w:rPr>
                <w:b w:val="0"/>
                <w:bCs w:val="0"/>
                <w:caps w:val="0"/>
              </w:rPr>
              <w:t>Courses Requesting DE (Spring 2021)</w:t>
            </w:r>
          </w:p>
        </w:tc>
        <w:tc>
          <w:tcPr>
            <w:tcW w:w="9260" w:type="dxa"/>
          </w:tcPr>
          <w:p w14:paraId="036F4A3C" w14:textId="7262B9AC" w:rsidR="00BB7996" w:rsidRPr="00C55D94" w:rsidRDefault="00B06EE9" w:rsidP="00B06EE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LED B</w:t>
            </w:r>
            <w:proofErr w:type="gramStart"/>
            <w:r>
              <w:t>1</w:t>
            </w:r>
            <w:r>
              <w:t xml:space="preserve">  </w:t>
            </w:r>
            <w:r>
              <w:t>PHED</w:t>
            </w:r>
            <w:proofErr w:type="gramEnd"/>
            <w:r>
              <w:t xml:space="preserve"> B3ADP</w:t>
            </w:r>
            <w:r>
              <w:t xml:space="preserve">  </w:t>
            </w:r>
            <w:r>
              <w:t>PHED B42</w:t>
            </w:r>
            <w:r>
              <w:t xml:space="preserve">  </w:t>
            </w:r>
            <w:r>
              <w:t>RADT B11</w:t>
            </w:r>
            <w:r>
              <w:t xml:space="preserve">  </w:t>
            </w:r>
            <w:r>
              <w:t>RADT B2B</w:t>
            </w:r>
            <w:r>
              <w:t xml:space="preserve">  </w:t>
            </w:r>
            <w:r>
              <w:t>RADT B30</w:t>
            </w:r>
            <w:r>
              <w:t xml:space="preserve">  </w:t>
            </w:r>
            <w:r>
              <w:t>RADT B3B</w:t>
            </w:r>
          </w:p>
        </w:tc>
      </w:tr>
    </w:tbl>
    <w:p w14:paraId="28F84E7E" w14:textId="77777777" w:rsidR="00B06EE9" w:rsidRDefault="00B06EE9" w:rsidP="00B06EE9">
      <w:pPr>
        <w:pStyle w:val="Heading2"/>
      </w:pPr>
    </w:p>
    <w:p w14:paraId="08241217" w14:textId="22B65ACE" w:rsidR="00B06EE9" w:rsidRDefault="00347811" w:rsidP="00B06EE9">
      <w:pPr>
        <w:pStyle w:val="Heading2"/>
      </w:pPr>
      <w:r>
        <w:t xml:space="preserve">Exhibit </w:t>
      </w:r>
      <w:r w:rsidR="00B06EE9">
        <w:t>VI.</w:t>
      </w:r>
      <w:r>
        <w:t>C</w:t>
      </w:r>
      <w:r w:rsidR="00B06EE9">
        <w:t xml:space="preserve"> -</w:t>
      </w:r>
      <w:r w:rsidR="00730524">
        <w:t xml:space="preserve"> </w:t>
      </w:r>
      <w:r w:rsidR="00B06EE9">
        <w:t>C</w:t>
      </w:r>
      <w:r w:rsidR="00B06EE9">
        <w:t>E Voting Items</w:t>
      </w:r>
    </w:p>
    <w:tbl>
      <w:tblPr>
        <w:tblStyle w:val="PlainTable3"/>
        <w:tblW w:w="0" w:type="auto"/>
        <w:tblLook w:val="04A0" w:firstRow="1" w:lastRow="0" w:firstColumn="1" w:lastColumn="0" w:noHBand="0" w:noVBand="1"/>
      </w:tblPr>
      <w:tblGrid>
        <w:gridCol w:w="3690"/>
        <w:gridCol w:w="9260"/>
      </w:tblGrid>
      <w:tr w:rsidR="00B06EE9" w14:paraId="75675D54" w14:textId="77777777" w:rsidTr="002062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690" w:type="dxa"/>
          </w:tcPr>
          <w:p w14:paraId="6AD6B5E6" w14:textId="77777777" w:rsidR="00B06EE9" w:rsidRPr="0011107E" w:rsidRDefault="00B06EE9" w:rsidP="0020628D">
            <w:pPr>
              <w:jc w:val="center"/>
            </w:pPr>
            <w:r>
              <w:t xml:space="preserve">Request </w:t>
            </w:r>
            <w:r w:rsidRPr="0011107E">
              <w:t>Type</w:t>
            </w:r>
          </w:p>
        </w:tc>
        <w:tc>
          <w:tcPr>
            <w:tcW w:w="9260" w:type="dxa"/>
          </w:tcPr>
          <w:p w14:paraId="4A0D2593" w14:textId="77777777" w:rsidR="00B06EE9" w:rsidRPr="0011107E" w:rsidRDefault="00B06EE9" w:rsidP="0020628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11107E">
              <w:t>Items</w:t>
            </w:r>
          </w:p>
        </w:tc>
      </w:tr>
      <w:tr w:rsidR="00B06EE9" w14:paraId="72B0648F" w14:textId="77777777" w:rsidTr="002062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0" w:type="dxa"/>
          </w:tcPr>
          <w:p w14:paraId="1974530F" w14:textId="2ECBF2A0" w:rsidR="00B06EE9" w:rsidRDefault="00B06EE9" w:rsidP="0020628D">
            <w:pPr>
              <w:rPr>
                <w:b w:val="0"/>
                <w:bCs w:val="0"/>
              </w:rPr>
            </w:pPr>
            <w:r>
              <w:rPr>
                <w:b w:val="0"/>
                <w:bCs w:val="0"/>
                <w:caps w:val="0"/>
              </w:rPr>
              <w:t xml:space="preserve">Courses Requesting </w:t>
            </w:r>
            <w:r>
              <w:rPr>
                <w:b w:val="0"/>
                <w:bCs w:val="0"/>
                <w:caps w:val="0"/>
              </w:rPr>
              <w:t>C</w:t>
            </w:r>
            <w:r>
              <w:rPr>
                <w:b w:val="0"/>
                <w:bCs w:val="0"/>
                <w:caps w:val="0"/>
              </w:rPr>
              <w:t>E (Spring 2021)</w:t>
            </w:r>
          </w:p>
        </w:tc>
        <w:tc>
          <w:tcPr>
            <w:tcW w:w="9260" w:type="dxa"/>
          </w:tcPr>
          <w:p w14:paraId="1EA31D86" w14:textId="638E2AA0" w:rsidR="00B06EE9" w:rsidRPr="00C55D94" w:rsidRDefault="00B06EE9" w:rsidP="002062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LED B</w:t>
            </w:r>
            <w:proofErr w:type="gramStart"/>
            <w:r>
              <w:t>1  PHED</w:t>
            </w:r>
            <w:proofErr w:type="gramEnd"/>
            <w:r>
              <w:t xml:space="preserve"> B42</w:t>
            </w:r>
          </w:p>
        </w:tc>
      </w:tr>
    </w:tbl>
    <w:p w14:paraId="684708A8" w14:textId="2D35D314" w:rsidR="00B06EE9" w:rsidRDefault="00B06EE9" w:rsidP="00CA1DE6"/>
    <w:p w14:paraId="01A36DB7" w14:textId="7D28D668" w:rsidR="00730524" w:rsidRDefault="00730524" w:rsidP="00730524">
      <w:pPr>
        <w:pStyle w:val="Heading2"/>
      </w:pPr>
      <w:r>
        <w:t>Exhibit VI.</w:t>
      </w:r>
      <w:r>
        <w:t>D</w:t>
      </w:r>
      <w:r>
        <w:t xml:space="preserve"> -</w:t>
      </w:r>
      <w:r>
        <w:t xml:space="preserve"> G</w:t>
      </w:r>
      <w:r>
        <w:t>E Voting Items</w:t>
      </w:r>
    </w:p>
    <w:tbl>
      <w:tblPr>
        <w:tblStyle w:val="PlainTable3"/>
        <w:tblW w:w="0" w:type="auto"/>
        <w:tblLook w:val="04A0" w:firstRow="1" w:lastRow="0" w:firstColumn="1" w:lastColumn="0" w:noHBand="0" w:noVBand="1"/>
      </w:tblPr>
      <w:tblGrid>
        <w:gridCol w:w="3690"/>
        <w:gridCol w:w="9260"/>
      </w:tblGrid>
      <w:tr w:rsidR="00730524" w14:paraId="37EC07DF" w14:textId="77777777" w:rsidTr="002062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690" w:type="dxa"/>
          </w:tcPr>
          <w:p w14:paraId="75B4BD00" w14:textId="77777777" w:rsidR="00730524" w:rsidRPr="0011107E" w:rsidRDefault="00730524" w:rsidP="0020628D">
            <w:pPr>
              <w:jc w:val="center"/>
            </w:pPr>
            <w:r>
              <w:t xml:space="preserve">Request </w:t>
            </w:r>
            <w:r w:rsidRPr="0011107E">
              <w:t>Type</w:t>
            </w:r>
          </w:p>
        </w:tc>
        <w:tc>
          <w:tcPr>
            <w:tcW w:w="9260" w:type="dxa"/>
          </w:tcPr>
          <w:p w14:paraId="31C399B2" w14:textId="77777777" w:rsidR="00730524" w:rsidRPr="0011107E" w:rsidRDefault="00730524" w:rsidP="0020628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11107E">
              <w:t>Items</w:t>
            </w:r>
          </w:p>
        </w:tc>
      </w:tr>
      <w:tr w:rsidR="00730524" w14:paraId="3A7F7812" w14:textId="77777777" w:rsidTr="002062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0" w:type="dxa"/>
          </w:tcPr>
          <w:p w14:paraId="74F6D76A" w14:textId="77777777" w:rsidR="00730524" w:rsidRDefault="00730524" w:rsidP="0020628D">
            <w:pPr>
              <w:rPr>
                <w:b w:val="0"/>
                <w:bCs w:val="0"/>
              </w:rPr>
            </w:pPr>
            <w:r>
              <w:rPr>
                <w:b w:val="0"/>
                <w:bCs w:val="0"/>
                <w:caps w:val="0"/>
              </w:rPr>
              <w:t>Courses Requesting CE (Spring 2021)</w:t>
            </w:r>
          </w:p>
        </w:tc>
        <w:tc>
          <w:tcPr>
            <w:tcW w:w="9260" w:type="dxa"/>
          </w:tcPr>
          <w:p w14:paraId="3CB302CE" w14:textId="3ACE3454" w:rsidR="00730524" w:rsidRPr="00C55D94" w:rsidRDefault="001D5405" w:rsidP="002062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GEOG B</w:t>
            </w:r>
            <w:proofErr w:type="gramStart"/>
            <w:r>
              <w:t>3  MUSC</w:t>
            </w:r>
            <w:proofErr w:type="gramEnd"/>
            <w:r>
              <w:t xml:space="preserve"> B23  THEA B20</w:t>
            </w:r>
          </w:p>
        </w:tc>
      </w:tr>
    </w:tbl>
    <w:p w14:paraId="472E1F35" w14:textId="77777777" w:rsidR="00730524" w:rsidRDefault="00730524" w:rsidP="00730524"/>
    <w:p w14:paraId="04EF7804" w14:textId="77777777" w:rsidR="00B06EE9" w:rsidRDefault="00B06EE9">
      <w:r>
        <w:br w:type="page"/>
      </w:r>
    </w:p>
    <w:p w14:paraId="41D12FA3" w14:textId="3E36C9A0" w:rsidR="001B46C1" w:rsidRPr="001B46C1" w:rsidRDefault="0E1EE24F" w:rsidP="001B46C1">
      <w:pPr>
        <w:pStyle w:val="Heading2"/>
        <w:jc w:val="left"/>
      </w:pPr>
      <w:r>
        <w:lastRenderedPageBreak/>
        <w:t xml:space="preserve">Second </w:t>
      </w:r>
      <w:r w:rsidR="00DE06A1">
        <w:t>Agenda</w:t>
      </w:r>
      <w:r w:rsidR="00CA1DE6">
        <w:t xml:space="preserve"> </w:t>
      </w:r>
      <w:r w:rsidR="001B46C1">
        <w:t>Courses</w:t>
      </w:r>
    </w:p>
    <w:tbl>
      <w:tblPr>
        <w:tblStyle w:val="GridTable1Light"/>
        <w:tblW w:w="12955" w:type="dxa"/>
        <w:tblLook w:val="04A0" w:firstRow="1" w:lastRow="0" w:firstColumn="1" w:lastColumn="0" w:noHBand="0" w:noVBand="1"/>
      </w:tblPr>
      <w:tblGrid>
        <w:gridCol w:w="1075"/>
        <w:gridCol w:w="1710"/>
        <w:gridCol w:w="3690"/>
        <w:gridCol w:w="824"/>
        <w:gridCol w:w="1795"/>
        <w:gridCol w:w="1627"/>
        <w:gridCol w:w="2234"/>
      </w:tblGrid>
      <w:tr w:rsidR="007403E5" w14:paraId="72E13F41" w14:textId="77777777" w:rsidTr="00F22E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vAlign w:val="center"/>
          </w:tcPr>
          <w:p w14:paraId="47C737DF" w14:textId="7F6D7391" w:rsidR="007403E5" w:rsidRDefault="00C04B34" w:rsidP="001D3A2B">
            <w:pPr>
              <w:jc w:val="center"/>
            </w:pPr>
            <w:r>
              <w:t xml:space="preserve"> </w:t>
            </w:r>
            <w:r w:rsidR="007403E5">
              <w:t>Review Team(s)</w:t>
            </w:r>
          </w:p>
        </w:tc>
        <w:tc>
          <w:tcPr>
            <w:tcW w:w="1710" w:type="dxa"/>
          </w:tcPr>
          <w:p w14:paraId="40B74CD0" w14:textId="77777777" w:rsidR="007403E5" w:rsidRDefault="007403E5" w:rsidP="00E4523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urse</w:t>
            </w:r>
          </w:p>
        </w:tc>
        <w:tc>
          <w:tcPr>
            <w:tcW w:w="3690" w:type="dxa"/>
            <w:vAlign w:val="bottom"/>
          </w:tcPr>
          <w:p w14:paraId="530AA97E" w14:textId="77777777" w:rsidR="007403E5" w:rsidRDefault="007403E5" w:rsidP="00580C1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urse Title</w:t>
            </w:r>
          </w:p>
        </w:tc>
        <w:tc>
          <w:tcPr>
            <w:tcW w:w="824" w:type="dxa"/>
            <w:vAlign w:val="bottom"/>
          </w:tcPr>
          <w:p w14:paraId="5B15301F" w14:textId="77777777" w:rsidR="007403E5" w:rsidRDefault="007403E5" w:rsidP="00580C1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Units</w:t>
            </w:r>
          </w:p>
        </w:tc>
        <w:tc>
          <w:tcPr>
            <w:tcW w:w="1795" w:type="dxa"/>
            <w:vAlign w:val="bottom"/>
          </w:tcPr>
          <w:p w14:paraId="56E3FDEF" w14:textId="77777777" w:rsidR="007403E5" w:rsidRDefault="007403E5" w:rsidP="00337C9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urrent Attributes</w:t>
            </w:r>
          </w:p>
        </w:tc>
        <w:tc>
          <w:tcPr>
            <w:tcW w:w="1627" w:type="dxa"/>
            <w:vAlign w:val="bottom"/>
          </w:tcPr>
          <w:p w14:paraId="0391B084" w14:textId="77777777" w:rsidR="007403E5" w:rsidRPr="00580C1D" w:rsidRDefault="007403E5" w:rsidP="00580C1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t>Attributes Requested</w:t>
            </w:r>
          </w:p>
        </w:tc>
        <w:tc>
          <w:tcPr>
            <w:tcW w:w="2234" w:type="dxa"/>
            <w:vAlign w:val="bottom"/>
          </w:tcPr>
          <w:p w14:paraId="072D60A5" w14:textId="77777777" w:rsidR="007403E5" w:rsidRDefault="007403E5" w:rsidP="00580C1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equest Type</w:t>
            </w:r>
          </w:p>
        </w:tc>
      </w:tr>
      <w:tr w:rsidR="006F3443" w14:paraId="16AB32BB" w14:textId="77777777" w:rsidTr="00F22E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vAlign w:val="center"/>
          </w:tcPr>
          <w:p w14:paraId="4DF3BA43" w14:textId="22114C3D" w:rsidR="006F3443" w:rsidRPr="009A297E" w:rsidRDefault="006F3443" w:rsidP="00B15DAA">
            <w:pPr>
              <w:jc w:val="center"/>
              <w:rPr>
                <w:b w:val="0"/>
                <w:bCs w:val="0"/>
              </w:rPr>
            </w:pPr>
          </w:p>
        </w:tc>
        <w:tc>
          <w:tcPr>
            <w:tcW w:w="1710" w:type="dxa"/>
          </w:tcPr>
          <w:p w14:paraId="1A3D6B04" w14:textId="77777777" w:rsidR="006F3443" w:rsidRDefault="006F3443" w:rsidP="002C19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DMJ B60</w:t>
            </w:r>
          </w:p>
        </w:tc>
        <w:tc>
          <w:tcPr>
            <w:tcW w:w="3690" w:type="dxa"/>
          </w:tcPr>
          <w:p w14:paraId="413F47A7" w14:textId="77777777" w:rsidR="006F3443" w:rsidRDefault="006F3443" w:rsidP="002C19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rrest and Control Techniques P.C. 832</w:t>
            </w:r>
          </w:p>
        </w:tc>
        <w:tc>
          <w:tcPr>
            <w:tcW w:w="824" w:type="dxa"/>
          </w:tcPr>
          <w:p w14:paraId="33ACAB49" w14:textId="77777777" w:rsidR="006F3443" w:rsidRDefault="006F3443" w:rsidP="00B15D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5</w:t>
            </w:r>
          </w:p>
        </w:tc>
        <w:tc>
          <w:tcPr>
            <w:tcW w:w="1795" w:type="dxa"/>
          </w:tcPr>
          <w:p w14:paraId="0233CC4A" w14:textId="77777777" w:rsidR="006F3443" w:rsidRDefault="006F3443" w:rsidP="002C19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2F</w:t>
            </w:r>
          </w:p>
        </w:tc>
        <w:tc>
          <w:tcPr>
            <w:tcW w:w="1627" w:type="dxa"/>
          </w:tcPr>
          <w:p w14:paraId="1830F246" w14:textId="77777777" w:rsidR="006F3443" w:rsidRDefault="006F3443" w:rsidP="002C19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: F2F</w:t>
            </w:r>
          </w:p>
        </w:tc>
        <w:tc>
          <w:tcPr>
            <w:tcW w:w="2234" w:type="dxa"/>
          </w:tcPr>
          <w:p w14:paraId="28CB3489" w14:textId="77777777" w:rsidR="006F3443" w:rsidRDefault="006F3443" w:rsidP="002C19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urse Revision</w:t>
            </w:r>
          </w:p>
        </w:tc>
      </w:tr>
      <w:tr w:rsidR="006F3443" w14:paraId="4C487760" w14:textId="77777777" w:rsidTr="00F22E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vAlign w:val="center"/>
          </w:tcPr>
          <w:p w14:paraId="26A272F6" w14:textId="48D439A2" w:rsidR="006F3443" w:rsidRPr="009A297E" w:rsidRDefault="00E57F6A" w:rsidP="00B15DAA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*</w:t>
            </w:r>
            <w:r w:rsidR="006F3443">
              <w:rPr>
                <w:b w:val="0"/>
                <w:bCs w:val="0"/>
              </w:rPr>
              <w:t>A</w:t>
            </w:r>
          </w:p>
        </w:tc>
        <w:tc>
          <w:tcPr>
            <w:tcW w:w="1710" w:type="dxa"/>
          </w:tcPr>
          <w:p w14:paraId="41211225" w14:textId="77777777" w:rsidR="006F3443" w:rsidRDefault="006F3443" w:rsidP="002C19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RIM B4</w:t>
            </w:r>
          </w:p>
        </w:tc>
        <w:tc>
          <w:tcPr>
            <w:tcW w:w="3690" w:type="dxa"/>
          </w:tcPr>
          <w:p w14:paraId="2CC1F9EC" w14:textId="77777777" w:rsidR="006F3443" w:rsidRDefault="006F3443" w:rsidP="002C19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nstitutional Criminal Procedures</w:t>
            </w:r>
          </w:p>
        </w:tc>
        <w:tc>
          <w:tcPr>
            <w:tcW w:w="824" w:type="dxa"/>
          </w:tcPr>
          <w:p w14:paraId="289D9C77" w14:textId="77777777" w:rsidR="006F3443" w:rsidRDefault="006F3443" w:rsidP="00B15D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795" w:type="dxa"/>
          </w:tcPr>
          <w:p w14:paraId="418850E1" w14:textId="77777777" w:rsidR="006F3443" w:rsidRDefault="006F3443" w:rsidP="002C19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-F2F-H-O</w:t>
            </w:r>
          </w:p>
        </w:tc>
        <w:tc>
          <w:tcPr>
            <w:tcW w:w="1627" w:type="dxa"/>
          </w:tcPr>
          <w:p w14:paraId="2593A4CD" w14:textId="77777777" w:rsidR="006F3443" w:rsidRDefault="006F3443" w:rsidP="002C19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: H, O, I</w:t>
            </w:r>
          </w:p>
        </w:tc>
        <w:tc>
          <w:tcPr>
            <w:tcW w:w="2234" w:type="dxa"/>
          </w:tcPr>
          <w:p w14:paraId="2C2616E1" w14:textId="77777777" w:rsidR="006F3443" w:rsidRDefault="006F3443" w:rsidP="002C19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urse Revision</w:t>
            </w:r>
          </w:p>
        </w:tc>
      </w:tr>
      <w:tr w:rsidR="006F3443" w14:paraId="62DCD507" w14:textId="77777777" w:rsidTr="00F22E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vAlign w:val="center"/>
          </w:tcPr>
          <w:p w14:paraId="4FEDA4B9" w14:textId="14A9D76C" w:rsidR="006F3443" w:rsidRPr="009A297E" w:rsidRDefault="009C02EC" w:rsidP="001D3A2B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*G</w:t>
            </w:r>
          </w:p>
        </w:tc>
        <w:tc>
          <w:tcPr>
            <w:tcW w:w="1710" w:type="dxa"/>
          </w:tcPr>
          <w:p w14:paraId="6AD52B64" w14:textId="77777777" w:rsidR="006F3443" w:rsidRDefault="006F3443" w:rsidP="00E452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EOG B3</w:t>
            </w:r>
          </w:p>
        </w:tc>
        <w:tc>
          <w:tcPr>
            <w:tcW w:w="3690" w:type="dxa"/>
          </w:tcPr>
          <w:p w14:paraId="0EEE8189" w14:textId="77777777" w:rsidR="006F3443" w:rsidRDefault="006F3443" w:rsidP="002C19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roduction to Weather and Climate</w:t>
            </w:r>
          </w:p>
        </w:tc>
        <w:tc>
          <w:tcPr>
            <w:tcW w:w="824" w:type="dxa"/>
          </w:tcPr>
          <w:p w14:paraId="6EEC0EF4" w14:textId="77777777" w:rsidR="006F3443" w:rsidRDefault="006F3443" w:rsidP="00580C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795" w:type="dxa"/>
          </w:tcPr>
          <w:p w14:paraId="71068A98" w14:textId="77777777" w:rsidR="006F3443" w:rsidRDefault="006F3443" w:rsidP="002C19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-G-F2F-H-O-I</w:t>
            </w:r>
          </w:p>
        </w:tc>
        <w:tc>
          <w:tcPr>
            <w:tcW w:w="1627" w:type="dxa"/>
          </w:tcPr>
          <w:p w14:paraId="22FFCF0C" w14:textId="77777777" w:rsidR="006F3443" w:rsidRDefault="006F3443" w:rsidP="006E30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: H, O, I</w:t>
            </w:r>
          </w:p>
        </w:tc>
        <w:tc>
          <w:tcPr>
            <w:tcW w:w="2234" w:type="dxa"/>
          </w:tcPr>
          <w:p w14:paraId="4AB6D381" w14:textId="77777777" w:rsidR="006F3443" w:rsidRDefault="006F3443" w:rsidP="006E30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urse Revision</w:t>
            </w:r>
          </w:p>
        </w:tc>
      </w:tr>
      <w:tr w:rsidR="006F3443" w14:paraId="78A3C0AF" w14:textId="77777777" w:rsidTr="00F22E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vAlign w:val="center"/>
          </w:tcPr>
          <w:p w14:paraId="59D75D49" w14:textId="1B327CC8" w:rsidR="006F3443" w:rsidRPr="009A297E" w:rsidRDefault="19469803" w:rsidP="001D3A2B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*</w:t>
            </w:r>
            <w:r w:rsidR="4C2F8EDE">
              <w:rPr>
                <w:b w:val="0"/>
                <w:bCs w:val="0"/>
              </w:rPr>
              <w:t>E</w:t>
            </w:r>
          </w:p>
        </w:tc>
        <w:tc>
          <w:tcPr>
            <w:tcW w:w="1710" w:type="dxa"/>
          </w:tcPr>
          <w:p w14:paraId="3622AC9C" w14:textId="77777777" w:rsidR="006F3443" w:rsidRDefault="006F3443" w:rsidP="00E452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SC B23</w:t>
            </w:r>
          </w:p>
        </w:tc>
        <w:tc>
          <w:tcPr>
            <w:tcW w:w="3690" w:type="dxa"/>
          </w:tcPr>
          <w:p w14:paraId="6B44B682" w14:textId="77777777" w:rsidR="006F3443" w:rsidRDefault="006F3443" w:rsidP="002C19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ppreciation of Jazz</w:t>
            </w:r>
          </w:p>
        </w:tc>
        <w:tc>
          <w:tcPr>
            <w:tcW w:w="824" w:type="dxa"/>
          </w:tcPr>
          <w:p w14:paraId="461A9143" w14:textId="77777777" w:rsidR="006F3443" w:rsidRDefault="006F3443" w:rsidP="00580C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795" w:type="dxa"/>
          </w:tcPr>
          <w:p w14:paraId="044390E2" w14:textId="77777777" w:rsidR="006F3443" w:rsidRDefault="006F3443" w:rsidP="002C19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-G-F2F</w:t>
            </w:r>
          </w:p>
        </w:tc>
        <w:tc>
          <w:tcPr>
            <w:tcW w:w="1627" w:type="dxa"/>
          </w:tcPr>
          <w:p w14:paraId="2F19E3E7" w14:textId="77777777" w:rsidR="006F3443" w:rsidRDefault="006F3443" w:rsidP="002C19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: H, O, I</w:t>
            </w:r>
          </w:p>
        </w:tc>
        <w:tc>
          <w:tcPr>
            <w:tcW w:w="2234" w:type="dxa"/>
          </w:tcPr>
          <w:p w14:paraId="0F48D86F" w14:textId="77777777" w:rsidR="006F3443" w:rsidRDefault="006F3443" w:rsidP="002C19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urse Revision</w:t>
            </w:r>
          </w:p>
        </w:tc>
      </w:tr>
      <w:tr w:rsidR="006F3443" w14:paraId="3D300027" w14:textId="77777777" w:rsidTr="00F22E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vAlign w:val="center"/>
          </w:tcPr>
          <w:p w14:paraId="07DFE379" w14:textId="0716FDBC" w:rsidR="006F3443" w:rsidRPr="009A297E" w:rsidRDefault="0D845ABE" w:rsidP="00B15DAA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*</w:t>
            </w:r>
            <w:r w:rsidR="4C2F8EDE">
              <w:rPr>
                <w:b w:val="0"/>
                <w:bCs w:val="0"/>
              </w:rPr>
              <w:t>E</w:t>
            </w:r>
          </w:p>
        </w:tc>
        <w:tc>
          <w:tcPr>
            <w:tcW w:w="1710" w:type="dxa"/>
          </w:tcPr>
          <w:p w14:paraId="3326598C" w14:textId="77777777" w:rsidR="006F3443" w:rsidRDefault="006F3443" w:rsidP="002C19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A B16</w:t>
            </w:r>
          </w:p>
        </w:tc>
        <w:tc>
          <w:tcPr>
            <w:tcW w:w="3690" w:type="dxa"/>
          </w:tcPr>
          <w:p w14:paraId="614624DD" w14:textId="77777777" w:rsidR="006F3443" w:rsidRDefault="006F3443" w:rsidP="002C19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agecraft</w:t>
            </w:r>
          </w:p>
        </w:tc>
        <w:tc>
          <w:tcPr>
            <w:tcW w:w="824" w:type="dxa"/>
          </w:tcPr>
          <w:p w14:paraId="5B01220A" w14:textId="77777777" w:rsidR="006F3443" w:rsidRDefault="006F3443" w:rsidP="00B15D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795" w:type="dxa"/>
          </w:tcPr>
          <w:p w14:paraId="5583C36E" w14:textId="77777777" w:rsidR="006F3443" w:rsidRDefault="006F3443" w:rsidP="002C19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-F2F</w:t>
            </w:r>
          </w:p>
        </w:tc>
        <w:tc>
          <w:tcPr>
            <w:tcW w:w="1627" w:type="dxa"/>
          </w:tcPr>
          <w:p w14:paraId="3AED3F15" w14:textId="77777777" w:rsidR="006F3443" w:rsidRDefault="006F3443" w:rsidP="002C19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34" w:type="dxa"/>
          </w:tcPr>
          <w:p w14:paraId="3A99E697" w14:textId="77777777" w:rsidR="006F3443" w:rsidRDefault="006F3443" w:rsidP="002C19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urse Revision</w:t>
            </w:r>
          </w:p>
        </w:tc>
      </w:tr>
      <w:tr w:rsidR="006F3443" w14:paraId="73805A52" w14:textId="77777777" w:rsidTr="00F22E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vAlign w:val="center"/>
          </w:tcPr>
          <w:p w14:paraId="7582B513" w14:textId="3B6EE9AE" w:rsidR="006F3443" w:rsidRPr="009A297E" w:rsidRDefault="1E65E825" w:rsidP="00B15DAA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*</w:t>
            </w:r>
            <w:r w:rsidR="4C2F8EDE">
              <w:rPr>
                <w:b w:val="0"/>
                <w:bCs w:val="0"/>
              </w:rPr>
              <w:t>D</w:t>
            </w:r>
          </w:p>
        </w:tc>
        <w:tc>
          <w:tcPr>
            <w:tcW w:w="1710" w:type="dxa"/>
          </w:tcPr>
          <w:p w14:paraId="3269A319" w14:textId="77777777" w:rsidR="006F3443" w:rsidRDefault="006F3443" w:rsidP="002C19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A B20</w:t>
            </w:r>
          </w:p>
        </w:tc>
        <w:tc>
          <w:tcPr>
            <w:tcW w:w="3690" w:type="dxa"/>
          </w:tcPr>
          <w:p w14:paraId="19A2C00A" w14:textId="77777777" w:rsidR="006F3443" w:rsidRDefault="006F3443" w:rsidP="002C19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roduction to Theatre</w:t>
            </w:r>
          </w:p>
        </w:tc>
        <w:tc>
          <w:tcPr>
            <w:tcW w:w="824" w:type="dxa"/>
          </w:tcPr>
          <w:p w14:paraId="13ADFDD4" w14:textId="77777777" w:rsidR="006F3443" w:rsidRDefault="006F3443" w:rsidP="00B15D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795" w:type="dxa"/>
          </w:tcPr>
          <w:p w14:paraId="14EF585A" w14:textId="77777777" w:rsidR="006F3443" w:rsidRDefault="006F3443" w:rsidP="002C19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-G-F2F-I</w:t>
            </w:r>
          </w:p>
        </w:tc>
        <w:tc>
          <w:tcPr>
            <w:tcW w:w="1627" w:type="dxa"/>
          </w:tcPr>
          <w:p w14:paraId="3D1D4039" w14:textId="77777777" w:rsidR="006F3443" w:rsidRDefault="006F3443" w:rsidP="002C19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: H, O, I</w:t>
            </w:r>
          </w:p>
        </w:tc>
        <w:tc>
          <w:tcPr>
            <w:tcW w:w="2234" w:type="dxa"/>
          </w:tcPr>
          <w:p w14:paraId="2635A825" w14:textId="77777777" w:rsidR="006F3443" w:rsidRDefault="006F3443" w:rsidP="002C19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urse Revision</w:t>
            </w:r>
          </w:p>
        </w:tc>
      </w:tr>
    </w:tbl>
    <w:tbl>
      <w:tblPr>
        <w:tblW w:w="1295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72"/>
        <w:gridCol w:w="1710"/>
        <w:gridCol w:w="3690"/>
        <w:gridCol w:w="810"/>
        <w:gridCol w:w="1800"/>
        <w:gridCol w:w="1620"/>
        <w:gridCol w:w="2250"/>
      </w:tblGrid>
      <w:tr w:rsidR="00F22EE0" w:rsidRPr="00F22EE0" w14:paraId="01A88014" w14:textId="77777777" w:rsidTr="00325F49">
        <w:tc>
          <w:tcPr>
            <w:tcW w:w="1072" w:type="dxa"/>
            <w:tcBorders>
              <w:top w:val="nil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vAlign w:val="center"/>
          </w:tcPr>
          <w:p w14:paraId="4E3E5F73" w14:textId="264850FA" w:rsidR="00F22EE0" w:rsidRPr="00F22EE0" w:rsidRDefault="00F22EE0" w:rsidP="00F22EE0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6" w:space="0" w:color="999999"/>
              <w:right w:val="single" w:sz="6" w:space="0" w:color="999999"/>
            </w:tcBorders>
            <w:shd w:val="clear" w:color="auto" w:fill="auto"/>
            <w:hideMark/>
          </w:tcPr>
          <w:p w14:paraId="49E0910C" w14:textId="77777777" w:rsidR="00F22EE0" w:rsidRPr="00F22EE0" w:rsidRDefault="00F22EE0" w:rsidP="00F22E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22EE0">
              <w:rPr>
                <w:rFonts w:ascii="Calibri" w:eastAsia="Times New Roman" w:hAnsi="Calibri" w:cs="Calibri"/>
              </w:rPr>
              <w:t>MUSC B41B  </w:t>
            </w:r>
          </w:p>
        </w:tc>
        <w:tc>
          <w:tcPr>
            <w:tcW w:w="3690" w:type="dxa"/>
            <w:tcBorders>
              <w:top w:val="nil"/>
              <w:left w:val="nil"/>
              <w:bottom w:val="single" w:sz="6" w:space="0" w:color="999999"/>
              <w:right w:val="single" w:sz="6" w:space="0" w:color="999999"/>
            </w:tcBorders>
            <w:shd w:val="clear" w:color="auto" w:fill="auto"/>
            <w:hideMark/>
          </w:tcPr>
          <w:p w14:paraId="47296422" w14:textId="77777777" w:rsidR="00F22EE0" w:rsidRPr="00F22EE0" w:rsidRDefault="00F22EE0" w:rsidP="00F22E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22EE0">
              <w:rPr>
                <w:rFonts w:ascii="Calibri" w:eastAsia="Times New Roman" w:hAnsi="Calibri" w:cs="Calibri"/>
              </w:rPr>
              <w:t>Renegade Chorus 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6" w:space="0" w:color="999999"/>
              <w:right w:val="single" w:sz="6" w:space="0" w:color="999999"/>
            </w:tcBorders>
            <w:shd w:val="clear" w:color="auto" w:fill="auto"/>
            <w:hideMark/>
          </w:tcPr>
          <w:p w14:paraId="19F33FF9" w14:textId="77777777" w:rsidR="00F22EE0" w:rsidRPr="00F22EE0" w:rsidRDefault="00F22EE0" w:rsidP="00F22EE0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22EE0">
              <w:rPr>
                <w:rFonts w:ascii="Calibri" w:eastAsia="Times New Roman" w:hAnsi="Calibri" w:cs="Calibri"/>
              </w:rPr>
              <w:t>1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6" w:space="0" w:color="999999"/>
              <w:right w:val="single" w:sz="6" w:space="0" w:color="999999"/>
            </w:tcBorders>
            <w:shd w:val="clear" w:color="auto" w:fill="auto"/>
            <w:hideMark/>
          </w:tcPr>
          <w:p w14:paraId="23EA0235" w14:textId="77777777" w:rsidR="00F22EE0" w:rsidRPr="00F22EE0" w:rsidRDefault="00F22EE0" w:rsidP="00F22E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22EE0">
              <w:rPr>
                <w:rFonts w:ascii="Calibri" w:eastAsia="Times New Roman" w:hAnsi="Calibri" w:cs="Calibri"/>
              </w:rPr>
              <w:t>F2F  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6" w:space="0" w:color="999999"/>
              <w:right w:val="single" w:sz="6" w:space="0" w:color="999999"/>
            </w:tcBorders>
            <w:shd w:val="clear" w:color="auto" w:fill="auto"/>
            <w:hideMark/>
          </w:tcPr>
          <w:p w14:paraId="6363816B" w14:textId="459B5BC4" w:rsidR="00F22EE0" w:rsidRPr="00F22EE0" w:rsidRDefault="00F22EE0" w:rsidP="00F22E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22EE0">
              <w:rPr>
                <w:rFonts w:ascii="Calibri" w:eastAsia="Times New Roman" w:hAnsi="Calibri" w:cs="Calibri"/>
              </w:rPr>
              <w:t>T; DE: H, I  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6" w:space="0" w:color="999999"/>
              <w:right w:val="single" w:sz="6" w:space="0" w:color="999999"/>
            </w:tcBorders>
            <w:shd w:val="clear" w:color="auto" w:fill="auto"/>
            <w:hideMark/>
          </w:tcPr>
          <w:p w14:paraId="7B68E1B9" w14:textId="77777777" w:rsidR="00F22EE0" w:rsidRPr="00F22EE0" w:rsidRDefault="00F22EE0" w:rsidP="00F22E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22EE0">
              <w:rPr>
                <w:rFonts w:ascii="Calibri" w:eastAsia="Times New Roman" w:hAnsi="Calibri" w:cs="Calibri"/>
              </w:rPr>
              <w:t>New Course  </w:t>
            </w:r>
          </w:p>
        </w:tc>
      </w:tr>
      <w:tr w:rsidR="00F22EE0" w:rsidRPr="00F22EE0" w14:paraId="74231F95" w14:textId="77777777" w:rsidTr="00325F49">
        <w:tc>
          <w:tcPr>
            <w:tcW w:w="1072" w:type="dxa"/>
            <w:tcBorders>
              <w:top w:val="nil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vAlign w:val="center"/>
          </w:tcPr>
          <w:p w14:paraId="38463B22" w14:textId="3F574EAD" w:rsidR="00F22EE0" w:rsidRPr="00F22EE0" w:rsidRDefault="00F22EE0" w:rsidP="00F22EE0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6" w:space="0" w:color="999999"/>
              <w:right w:val="single" w:sz="6" w:space="0" w:color="999999"/>
            </w:tcBorders>
            <w:shd w:val="clear" w:color="auto" w:fill="auto"/>
            <w:hideMark/>
          </w:tcPr>
          <w:p w14:paraId="79576635" w14:textId="77777777" w:rsidR="00F22EE0" w:rsidRPr="00F22EE0" w:rsidRDefault="00F22EE0" w:rsidP="00F22E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22EE0">
              <w:rPr>
                <w:rFonts w:ascii="Calibri" w:eastAsia="Times New Roman" w:hAnsi="Calibri" w:cs="Calibri"/>
              </w:rPr>
              <w:t>MUSC B41C  </w:t>
            </w:r>
          </w:p>
        </w:tc>
        <w:tc>
          <w:tcPr>
            <w:tcW w:w="3690" w:type="dxa"/>
            <w:tcBorders>
              <w:top w:val="nil"/>
              <w:left w:val="nil"/>
              <w:bottom w:val="single" w:sz="6" w:space="0" w:color="999999"/>
              <w:right w:val="single" w:sz="6" w:space="0" w:color="999999"/>
            </w:tcBorders>
            <w:shd w:val="clear" w:color="auto" w:fill="auto"/>
            <w:hideMark/>
          </w:tcPr>
          <w:p w14:paraId="28F90946" w14:textId="77777777" w:rsidR="00F22EE0" w:rsidRPr="00F22EE0" w:rsidRDefault="00F22EE0" w:rsidP="00F22E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22EE0">
              <w:rPr>
                <w:rFonts w:ascii="Calibri" w:eastAsia="Times New Roman" w:hAnsi="Calibri" w:cs="Calibri"/>
              </w:rPr>
              <w:t>Renegade Chorus 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6" w:space="0" w:color="999999"/>
              <w:right w:val="single" w:sz="6" w:space="0" w:color="999999"/>
            </w:tcBorders>
            <w:shd w:val="clear" w:color="auto" w:fill="auto"/>
            <w:hideMark/>
          </w:tcPr>
          <w:p w14:paraId="74E58C62" w14:textId="77777777" w:rsidR="00F22EE0" w:rsidRPr="00F22EE0" w:rsidRDefault="00F22EE0" w:rsidP="00F22EE0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22EE0">
              <w:rPr>
                <w:rFonts w:ascii="Calibri" w:eastAsia="Times New Roman" w:hAnsi="Calibri" w:cs="Calibri"/>
              </w:rPr>
              <w:t>1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6" w:space="0" w:color="999999"/>
              <w:right w:val="single" w:sz="6" w:space="0" w:color="999999"/>
            </w:tcBorders>
            <w:shd w:val="clear" w:color="auto" w:fill="auto"/>
            <w:hideMark/>
          </w:tcPr>
          <w:p w14:paraId="25477028" w14:textId="77777777" w:rsidR="00F22EE0" w:rsidRPr="00F22EE0" w:rsidRDefault="00F22EE0" w:rsidP="00F22E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22EE0">
              <w:rPr>
                <w:rFonts w:ascii="Calibri" w:eastAsia="Times New Roman" w:hAnsi="Calibri" w:cs="Calibri"/>
              </w:rPr>
              <w:t>F2F  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6" w:space="0" w:color="999999"/>
              <w:right w:val="single" w:sz="6" w:space="0" w:color="999999"/>
            </w:tcBorders>
            <w:shd w:val="clear" w:color="auto" w:fill="auto"/>
            <w:hideMark/>
          </w:tcPr>
          <w:p w14:paraId="40A67F61" w14:textId="27105D88" w:rsidR="00F22EE0" w:rsidRPr="00F22EE0" w:rsidRDefault="00F22EE0" w:rsidP="00F22E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22EE0">
              <w:rPr>
                <w:rFonts w:ascii="Calibri" w:eastAsia="Times New Roman" w:hAnsi="Calibri" w:cs="Calibri"/>
              </w:rPr>
              <w:t>T; DE: H, I  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6" w:space="0" w:color="999999"/>
              <w:right w:val="single" w:sz="6" w:space="0" w:color="999999"/>
            </w:tcBorders>
            <w:shd w:val="clear" w:color="auto" w:fill="auto"/>
            <w:hideMark/>
          </w:tcPr>
          <w:p w14:paraId="4E7185B4" w14:textId="77777777" w:rsidR="00F22EE0" w:rsidRPr="00F22EE0" w:rsidRDefault="00F22EE0" w:rsidP="00F22E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22EE0">
              <w:rPr>
                <w:rFonts w:ascii="Calibri" w:eastAsia="Times New Roman" w:hAnsi="Calibri" w:cs="Calibri"/>
              </w:rPr>
              <w:t>New Course  </w:t>
            </w:r>
          </w:p>
        </w:tc>
      </w:tr>
      <w:tr w:rsidR="00F22EE0" w:rsidRPr="00F22EE0" w14:paraId="0A600732" w14:textId="77777777" w:rsidTr="00325F49">
        <w:tc>
          <w:tcPr>
            <w:tcW w:w="1072" w:type="dxa"/>
            <w:tcBorders>
              <w:top w:val="nil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vAlign w:val="center"/>
          </w:tcPr>
          <w:p w14:paraId="027F8521" w14:textId="1372241C" w:rsidR="00F22EE0" w:rsidRPr="00F22EE0" w:rsidRDefault="00F22EE0" w:rsidP="00F22EE0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6" w:space="0" w:color="999999"/>
              <w:right w:val="single" w:sz="6" w:space="0" w:color="999999"/>
            </w:tcBorders>
            <w:shd w:val="clear" w:color="auto" w:fill="auto"/>
            <w:hideMark/>
          </w:tcPr>
          <w:p w14:paraId="7122E8F9" w14:textId="77777777" w:rsidR="00F22EE0" w:rsidRPr="00F22EE0" w:rsidRDefault="00F22EE0" w:rsidP="00F22E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22EE0">
              <w:rPr>
                <w:rFonts w:ascii="Calibri" w:eastAsia="Times New Roman" w:hAnsi="Calibri" w:cs="Calibri"/>
              </w:rPr>
              <w:t>MUSC B41D  </w:t>
            </w:r>
          </w:p>
        </w:tc>
        <w:tc>
          <w:tcPr>
            <w:tcW w:w="3690" w:type="dxa"/>
            <w:tcBorders>
              <w:top w:val="nil"/>
              <w:left w:val="nil"/>
              <w:bottom w:val="single" w:sz="6" w:space="0" w:color="999999"/>
              <w:right w:val="single" w:sz="6" w:space="0" w:color="999999"/>
            </w:tcBorders>
            <w:shd w:val="clear" w:color="auto" w:fill="auto"/>
            <w:hideMark/>
          </w:tcPr>
          <w:p w14:paraId="63509C2E" w14:textId="77777777" w:rsidR="00F22EE0" w:rsidRPr="00F22EE0" w:rsidRDefault="00F22EE0" w:rsidP="00F22E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22EE0">
              <w:rPr>
                <w:rFonts w:ascii="Calibri" w:eastAsia="Times New Roman" w:hAnsi="Calibri" w:cs="Calibri"/>
              </w:rPr>
              <w:t>Renegade Chorus 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6" w:space="0" w:color="999999"/>
              <w:right w:val="single" w:sz="6" w:space="0" w:color="999999"/>
            </w:tcBorders>
            <w:shd w:val="clear" w:color="auto" w:fill="auto"/>
            <w:hideMark/>
          </w:tcPr>
          <w:p w14:paraId="26848E11" w14:textId="77777777" w:rsidR="00F22EE0" w:rsidRPr="00F22EE0" w:rsidRDefault="00F22EE0" w:rsidP="00F22EE0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22EE0">
              <w:rPr>
                <w:rFonts w:ascii="Calibri" w:eastAsia="Times New Roman" w:hAnsi="Calibri" w:cs="Calibri"/>
              </w:rPr>
              <w:t>1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6" w:space="0" w:color="999999"/>
              <w:right w:val="single" w:sz="6" w:space="0" w:color="999999"/>
            </w:tcBorders>
            <w:shd w:val="clear" w:color="auto" w:fill="auto"/>
            <w:hideMark/>
          </w:tcPr>
          <w:p w14:paraId="464AF798" w14:textId="77777777" w:rsidR="00F22EE0" w:rsidRPr="00F22EE0" w:rsidRDefault="00F22EE0" w:rsidP="00F22E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22EE0">
              <w:rPr>
                <w:rFonts w:ascii="Calibri" w:eastAsia="Times New Roman" w:hAnsi="Calibri" w:cs="Calibri"/>
              </w:rPr>
              <w:t>F2F  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6" w:space="0" w:color="999999"/>
              <w:right w:val="single" w:sz="6" w:space="0" w:color="999999"/>
            </w:tcBorders>
            <w:shd w:val="clear" w:color="auto" w:fill="auto"/>
            <w:hideMark/>
          </w:tcPr>
          <w:p w14:paraId="1384F878" w14:textId="1D0019C8" w:rsidR="00F22EE0" w:rsidRPr="00F22EE0" w:rsidRDefault="00F22EE0" w:rsidP="00194EE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22EE0">
              <w:rPr>
                <w:rFonts w:ascii="Calibri" w:eastAsia="Times New Roman" w:hAnsi="Calibri" w:cs="Calibri"/>
              </w:rPr>
              <w:t>T</w:t>
            </w:r>
            <w:r w:rsidR="00194EE2">
              <w:rPr>
                <w:rFonts w:ascii="Calibri" w:eastAsia="Times New Roman" w:hAnsi="Calibri" w:cs="Calibri"/>
              </w:rPr>
              <w:t xml:space="preserve">; </w:t>
            </w:r>
            <w:r w:rsidRPr="00F22EE0">
              <w:rPr>
                <w:rFonts w:ascii="Calibri" w:eastAsia="Times New Roman" w:hAnsi="Calibri" w:cs="Calibri"/>
              </w:rPr>
              <w:t>DE: H, I  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6" w:space="0" w:color="999999"/>
              <w:right w:val="single" w:sz="6" w:space="0" w:color="999999"/>
            </w:tcBorders>
            <w:shd w:val="clear" w:color="auto" w:fill="auto"/>
            <w:hideMark/>
          </w:tcPr>
          <w:p w14:paraId="6F3CCBB6" w14:textId="77777777" w:rsidR="00F22EE0" w:rsidRPr="00F22EE0" w:rsidRDefault="00F22EE0" w:rsidP="00F22E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22EE0">
              <w:rPr>
                <w:rFonts w:ascii="Calibri" w:eastAsia="Times New Roman" w:hAnsi="Calibri" w:cs="Calibri"/>
              </w:rPr>
              <w:t>New Course  </w:t>
            </w:r>
          </w:p>
        </w:tc>
      </w:tr>
      <w:tr w:rsidR="00F22EE0" w:rsidRPr="00F22EE0" w14:paraId="21857DAF" w14:textId="77777777" w:rsidTr="00325F49">
        <w:tc>
          <w:tcPr>
            <w:tcW w:w="1072" w:type="dxa"/>
            <w:tcBorders>
              <w:top w:val="nil"/>
              <w:left w:val="single" w:sz="6" w:space="0" w:color="999999"/>
              <w:bottom w:val="nil"/>
              <w:right w:val="single" w:sz="6" w:space="0" w:color="999999"/>
            </w:tcBorders>
            <w:shd w:val="clear" w:color="auto" w:fill="auto"/>
            <w:vAlign w:val="center"/>
          </w:tcPr>
          <w:p w14:paraId="2100C93B" w14:textId="1CDFF0CF" w:rsidR="00F22EE0" w:rsidRPr="00F22EE0" w:rsidRDefault="00F22EE0" w:rsidP="00F22EE0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single" w:sz="6" w:space="0" w:color="999999"/>
            </w:tcBorders>
            <w:shd w:val="clear" w:color="auto" w:fill="auto"/>
            <w:hideMark/>
          </w:tcPr>
          <w:p w14:paraId="36349B86" w14:textId="77777777" w:rsidR="00F22EE0" w:rsidRPr="00F22EE0" w:rsidRDefault="00F22EE0" w:rsidP="00F22E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22EE0">
              <w:rPr>
                <w:rFonts w:ascii="Calibri" w:eastAsia="Times New Roman" w:hAnsi="Calibri" w:cs="Calibri"/>
              </w:rPr>
              <w:t>PHTA B50  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single" w:sz="6" w:space="0" w:color="999999"/>
            </w:tcBorders>
            <w:shd w:val="clear" w:color="auto" w:fill="auto"/>
            <w:hideMark/>
          </w:tcPr>
          <w:p w14:paraId="1B3F3B46" w14:textId="77777777" w:rsidR="00F22EE0" w:rsidRPr="00F22EE0" w:rsidRDefault="00F22EE0" w:rsidP="00F22E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22EE0">
              <w:rPr>
                <w:rFonts w:ascii="Calibri" w:eastAsia="Times New Roman" w:hAnsi="Calibri" w:cs="Calibri"/>
              </w:rPr>
              <w:t>Introduction to PTA  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6" w:space="0" w:color="999999"/>
            </w:tcBorders>
            <w:shd w:val="clear" w:color="auto" w:fill="auto"/>
            <w:hideMark/>
          </w:tcPr>
          <w:p w14:paraId="63D1ACDE" w14:textId="77777777" w:rsidR="00F22EE0" w:rsidRPr="00F22EE0" w:rsidRDefault="00F22EE0" w:rsidP="00F22EE0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22EE0">
              <w:rPr>
                <w:rFonts w:ascii="Calibri" w:eastAsia="Times New Roman" w:hAnsi="Calibri" w:cs="Calibri"/>
              </w:rPr>
              <w:t>2 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single" w:sz="6" w:space="0" w:color="999999"/>
            </w:tcBorders>
            <w:shd w:val="clear" w:color="auto" w:fill="auto"/>
            <w:hideMark/>
          </w:tcPr>
          <w:p w14:paraId="7DE1A294" w14:textId="77777777" w:rsidR="00F22EE0" w:rsidRPr="00F22EE0" w:rsidRDefault="00F22EE0" w:rsidP="00F22E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22EE0">
              <w:rPr>
                <w:rFonts w:ascii="Calibri" w:eastAsia="Times New Roman" w:hAnsi="Calibri" w:cs="Calibri"/>
              </w:rPr>
              <w:t>  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6" w:space="0" w:color="999999"/>
            </w:tcBorders>
            <w:shd w:val="clear" w:color="auto" w:fill="auto"/>
            <w:hideMark/>
          </w:tcPr>
          <w:p w14:paraId="5426F11D" w14:textId="6FB727FC" w:rsidR="00F22EE0" w:rsidRPr="00F22EE0" w:rsidRDefault="00F22EE0" w:rsidP="00F22E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22EE0">
              <w:rPr>
                <w:rFonts w:ascii="Calibri" w:eastAsia="Times New Roman" w:hAnsi="Calibri" w:cs="Calibri"/>
              </w:rPr>
              <w:t>F2F</w:t>
            </w:r>
            <w:r w:rsidR="00B06EE9">
              <w:rPr>
                <w:rFonts w:ascii="Calibri" w:eastAsia="Times New Roman" w:hAnsi="Calibri" w:cs="Calibri"/>
              </w:rPr>
              <w:t>; DE: H, O, I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single" w:sz="6" w:space="0" w:color="999999"/>
            </w:tcBorders>
            <w:shd w:val="clear" w:color="auto" w:fill="auto"/>
            <w:hideMark/>
          </w:tcPr>
          <w:p w14:paraId="74FCCE5B" w14:textId="77777777" w:rsidR="00F22EE0" w:rsidRPr="00F22EE0" w:rsidRDefault="00F22EE0" w:rsidP="00F22E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22EE0">
              <w:rPr>
                <w:rFonts w:ascii="Calibri" w:eastAsia="Times New Roman" w:hAnsi="Calibri" w:cs="Calibri"/>
              </w:rPr>
              <w:t>New Course  </w:t>
            </w:r>
          </w:p>
        </w:tc>
      </w:tr>
      <w:tr w:rsidR="00325F49" w:rsidRPr="00F22EE0" w14:paraId="3E19A41E" w14:textId="77777777" w:rsidTr="00325F49">
        <w:tc>
          <w:tcPr>
            <w:tcW w:w="1072" w:type="dxa"/>
            <w:tcBorders>
              <w:top w:val="nil"/>
              <w:left w:val="single" w:sz="6" w:space="0" w:color="999999"/>
              <w:bottom w:val="nil"/>
              <w:right w:val="single" w:sz="6" w:space="0" w:color="999999"/>
            </w:tcBorders>
            <w:shd w:val="clear" w:color="auto" w:fill="auto"/>
            <w:vAlign w:val="center"/>
          </w:tcPr>
          <w:p w14:paraId="49B1D538" w14:textId="77777777" w:rsidR="00325F49" w:rsidRPr="00F22EE0" w:rsidRDefault="00325F49" w:rsidP="00325F49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single" w:sz="6" w:space="0" w:color="999999"/>
            </w:tcBorders>
            <w:shd w:val="clear" w:color="auto" w:fill="auto"/>
          </w:tcPr>
          <w:p w14:paraId="464DAED8" w14:textId="117E7438" w:rsidR="00325F49" w:rsidRPr="00F22EE0" w:rsidRDefault="00325F49" w:rsidP="00325F49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</w:rPr>
            </w:pPr>
            <w:r>
              <w:t>HLED B1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single" w:sz="6" w:space="0" w:color="999999"/>
            </w:tcBorders>
            <w:shd w:val="clear" w:color="auto" w:fill="auto"/>
          </w:tcPr>
          <w:p w14:paraId="2D3964B8" w14:textId="3B3D4FFA" w:rsidR="00325F49" w:rsidRPr="00F22EE0" w:rsidRDefault="00325F49" w:rsidP="00325F49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</w:rPr>
            </w:pPr>
            <w:r>
              <w:t>Principles of Health Education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6" w:space="0" w:color="999999"/>
            </w:tcBorders>
            <w:shd w:val="clear" w:color="auto" w:fill="auto"/>
          </w:tcPr>
          <w:p w14:paraId="0DD9AEEE" w14:textId="3A31F62C" w:rsidR="00325F49" w:rsidRPr="00F22EE0" w:rsidRDefault="00325F49" w:rsidP="00325F49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</w:rPr>
            </w:pPr>
            <w:r>
              <w:t>3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single" w:sz="6" w:space="0" w:color="999999"/>
            </w:tcBorders>
            <w:shd w:val="clear" w:color="auto" w:fill="auto"/>
          </w:tcPr>
          <w:p w14:paraId="731889E5" w14:textId="29BDD359" w:rsidR="00325F49" w:rsidRPr="00F22EE0" w:rsidRDefault="00325F49" w:rsidP="00325F49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</w:rPr>
            </w:pPr>
            <w:r>
              <w:t>T-G-F2F-O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6" w:space="0" w:color="999999"/>
            </w:tcBorders>
            <w:shd w:val="clear" w:color="auto" w:fill="auto"/>
          </w:tcPr>
          <w:p w14:paraId="0F6F0131" w14:textId="7261BD3E" w:rsidR="00325F49" w:rsidRPr="00F22EE0" w:rsidRDefault="00325F49" w:rsidP="00325F49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</w:rPr>
            </w:pPr>
            <w:r>
              <w:t>DE: H, O, I; CE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single" w:sz="6" w:space="0" w:color="999999"/>
            </w:tcBorders>
            <w:shd w:val="clear" w:color="auto" w:fill="auto"/>
          </w:tcPr>
          <w:p w14:paraId="308D76F7" w14:textId="2AA5F168" w:rsidR="00325F49" w:rsidRPr="00F22EE0" w:rsidRDefault="00325F49" w:rsidP="00325F49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</w:rPr>
            </w:pPr>
            <w:r>
              <w:t>DE Request Only; No Changes Made</w:t>
            </w:r>
          </w:p>
        </w:tc>
      </w:tr>
      <w:tr w:rsidR="00325F49" w:rsidRPr="00F22EE0" w14:paraId="654CC376" w14:textId="77777777" w:rsidTr="00325F49">
        <w:tc>
          <w:tcPr>
            <w:tcW w:w="1072" w:type="dxa"/>
            <w:tcBorders>
              <w:top w:val="nil"/>
              <w:left w:val="single" w:sz="6" w:space="0" w:color="999999"/>
              <w:bottom w:val="nil"/>
              <w:right w:val="single" w:sz="6" w:space="0" w:color="999999"/>
            </w:tcBorders>
            <w:shd w:val="clear" w:color="auto" w:fill="auto"/>
            <w:vAlign w:val="center"/>
          </w:tcPr>
          <w:p w14:paraId="3AF05E6A" w14:textId="77777777" w:rsidR="00325F49" w:rsidRPr="00F22EE0" w:rsidRDefault="00325F49" w:rsidP="00325F49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single" w:sz="6" w:space="0" w:color="999999"/>
            </w:tcBorders>
            <w:shd w:val="clear" w:color="auto" w:fill="auto"/>
          </w:tcPr>
          <w:p w14:paraId="3262EA5E" w14:textId="3B2ADC40" w:rsidR="00325F49" w:rsidRPr="00F22EE0" w:rsidRDefault="00325F49" w:rsidP="00325F49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</w:rPr>
            </w:pPr>
            <w:r>
              <w:t>PHED B3ADP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single" w:sz="6" w:space="0" w:color="999999"/>
            </w:tcBorders>
            <w:shd w:val="clear" w:color="auto" w:fill="auto"/>
          </w:tcPr>
          <w:p w14:paraId="17C5D42B" w14:textId="7650694D" w:rsidR="00325F49" w:rsidRPr="00F22EE0" w:rsidRDefault="00325F49" w:rsidP="00325F49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</w:rPr>
            </w:pPr>
            <w:r>
              <w:t>Adaptive Physical Education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6" w:space="0" w:color="999999"/>
            </w:tcBorders>
            <w:shd w:val="clear" w:color="auto" w:fill="auto"/>
          </w:tcPr>
          <w:p w14:paraId="1B693C0E" w14:textId="05E497F3" w:rsidR="00325F49" w:rsidRPr="00F22EE0" w:rsidRDefault="00325F49" w:rsidP="00325F49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</w:rPr>
            </w:pPr>
            <w:r>
              <w:t>1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single" w:sz="6" w:space="0" w:color="999999"/>
            </w:tcBorders>
            <w:shd w:val="clear" w:color="auto" w:fill="auto"/>
          </w:tcPr>
          <w:p w14:paraId="2F31B509" w14:textId="2DA60B30" w:rsidR="00325F49" w:rsidRPr="00F22EE0" w:rsidRDefault="00325F49" w:rsidP="00325F49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</w:rPr>
            </w:pPr>
            <w:r>
              <w:t>T-G-F2F-H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6" w:space="0" w:color="999999"/>
            </w:tcBorders>
            <w:shd w:val="clear" w:color="auto" w:fill="auto"/>
          </w:tcPr>
          <w:p w14:paraId="20FAECD8" w14:textId="5607F5F8" w:rsidR="00325F49" w:rsidRPr="00F22EE0" w:rsidRDefault="00325F49" w:rsidP="00325F49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</w:rPr>
            </w:pPr>
            <w:r>
              <w:t>DE: H, O, I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single" w:sz="6" w:space="0" w:color="999999"/>
            </w:tcBorders>
            <w:shd w:val="clear" w:color="auto" w:fill="auto"/>
          </w:tcPr>
          <w:p w14:paraId="555CD463" w14:textId="0A741A84" w:rsidR="00325F49" w:rsidRPr="00F22EE0" w:rsidRDefault="00325F49" w:rsidP="00325F49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</w:rPr>
            </w:pPr>
            <w:r>
              <w:t>DE Request Only; No Changes Made</w:t>
            </w:r>
          </w:p>
        </w:tc>
      </w:tr>
      <w:tr w:rsidR="00325F49" w:rsidRPr="00F22EE0" w14:paraId="627D8BB7" w14:textId="77777777" w:rsidTr="00325F49">
        <w:tc>
          <w:tcPr>
            <w:tcW w:w="1072" w:type="dxa"/>
            <w:tcBorders>
              <w:top w:val="nil"/>
              <w:left w:val="single" w:sz="6" w:space="0" w:color="999999"/>
              <w:bottom w:val="nil"/>
              <w:right w:val="single" w:sz="6" w:space="0" w:color="999999"/>
            </w:tcBorders>
            <w:shd w:val="clear" w:color="auto" w:fill="auto"/>
            <w:vAlign w:val="center"/>
          </w:tcPr>
          <w:p w14:paraId="337344CD" w14:textId="77777777" w:rsidR="00325F49" w:rsidRPr="00F22EE0" w:rsidRDefault="00325F49" w:rsidP="00325F49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single" w:sz="6" w:space="0" w:color="999999"/>
            </w:tcBorders>
            <w:shd w:val="clear" w:color="auto" w:fill="auto"/>
          </w:tcPr>
          <w:p w14:paraId="68233F7E" w14:textId="2329F141" w:rsidR="00325F49" w:rsidRPr="00F22EE0" w:rsidRDefault="00325F49" w:rsidP="00325F49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</w:rPr>
            </w:pPr>
            <w:r>
              <w:t>PHED B42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single" w:sz="6" w:space="0" w:color="999999"/>
            </w:tcBorders>
            <w:shd w:val="clear" w:color="auto" w:fill="auto"/>
          </w:tcPr>
          <w:p w14:paraId="2B47B402" w14:textId="1B19000A" w:rsidR="00325F49" w:rsidRPr="00F22EE0" w:rsidRDefault="00325F49" w:rsidP="00325F49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</w:rPr>
            </w:pPr>
            <w:r>
              <w:t>Introduction to Kinesiology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6" w:space="0" w:color="999999"/>
            </w:tcBorders>
            <w:shd w:val="clear" w:color="auto" w:fill="auto"/>
          </w:tcPr>
          <w:p w14:paraId="78D169D2" w14:textId="292346AB" w:rsidR="00325F49" w:rsidRPr="00F22EE0" w:rsidRDefault="00325F49" w:rsidP="00325F49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</w:rPr>
            </w:pPr>
            <w:r>
              <w:t>3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single" w:sz="6" w:space="0" w:color="999999"/>
            </w:tcBorders>
            <w:shd w:val="clear" w:color="auto" w:fill="auto"/>
          </w:tcPr>
          <w:p w14:paraId="14D586DE" w14:textId="495AC917" w:rsidR="00325F49" w:rsidRPr="00F22EE0" w:rsidRDefault="00325F49" w:rsidP="00325F49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</w:rPr>
            </w:pPr>
            <w:r>
              <w:t>T-F2F-H-O-I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6" w:space="0" w:color="999999"/>
            </w:tcBorders>
            <w:shd w:val="clear" w:color="auto" w:fill="auto"/>
          </w:tcPr>
          <w:p w14:paraId="5EA3A393" w14:textId="3AE14F52" w:rsidR="00325F49" w:rsidRPr="00F22EE0" w:rsidRDefault="00325F49" w:rsidP="00325F49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</w:rPr>
            </w:pPr>
            <w:r>
              <w:t>DE: H, O, I; CE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single" w:sz="6" w:space="0" w:color="999999"/>
            </w:tcBorders>
            <w:shd w:val="clear" w:color="auto" w:fill="auto"/>
          </w:tcPr>
          <w:p w14:paraId="46C72FB2" w14:textId="70ACE011" w:rsidR="00325F49" w:rsidRPr="00F22EE0" w:rsidRDefault="00325F49" w:rsidP="00325F49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</w:rPr>
            </w:pPr>
            <w:r>
              <w:t>DE Request Only; No Changes Made</w:t>
            </w:r>
          </w:p>
        </w:tc>
      </w:tr>
      <w:tr w:rsidR="00325F49" w:rsidRPr="00F22EE0" w14:paraId="04715BE7" w14:textId="77777777" w:rsidTr="00325F49">
        <w:tc>
          <w:tcPr>
            <w:tcW w:w="1072" w:type="dxa"/>
            <w:tcBorders>
              <w:top w:val="nil"/>
              <w:left w:val="single" w:sz="6" w:space="0" w:color="999999"/>
              <w:bottom w:val="nil"/>
              <w:right w:val="single" w:sz="6" w:space="0" w:color="999999"/>
            </w:tcBorders>
            <w:shd w:val="clear" w:color="auto" w:fill="auto"/>
            <w:vAlign w:val="center"/>
          </w:tcPr>
          <w:p w14:paraId="52A0FBC0" w14:textId="77777777" w:rsidR="00325F49" w:rsidRPr="00F22EE0" w:rsidRDefault="00325F49" w:rsidP="00325F49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single" w:sz="6" w:space="0" w:color="999999"/>
            </w:tcBorders>
            <w:shd w:val="clear" w:color="auto" w:fill="auto"/>
          </w:tcPr>
          <w:p w14:paraId="04E6E931" w14:textId="331CDFDE" w:rsidR="00325F49" w:rsidRPr="00F22EE0" w:rsidRDefault="00325F49" w:rsidP="00325F49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</w:rPr>
            </w:pPr>
            <w:r>
              <w:t>RADT B11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single" w:sz="6" w:space="0" w:color="999999"/>
            </w:tcBorders>
            <w:shd w:val="clear" w:color="auto" w:fill="auto"/>
          </w:tcPr>
          <w:p w14:paraId="298CBA9E" w14:textId="75C50C81" w:rsidR="00325F49" w:rsidRPr="00F22EE0" w:rsidRDefault="00325F49" w:rsidP="00325F49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</w:rPr>
            </w:pPr>
            <w:r>
              <w:t>Radiographic Pathology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6" w:space="0" w:color="999999"/>
            </w:tcBorders>
            <w:shd w:val="clear" w:color="auto" w:fill="auto"/>
          </w:tcPr>
          <w:p w14:paraId="16E0139F" w14:textId="237DAE4C" w:rsidR="00325F49" w:rsidRPr="00F22EE0" w:rsidRDefault="00325F49" w:rsidP="00325F49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</w:rPr>
            </w:pPr>
            <w:r>
              <w:t>2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single" w:sz="6" w:space="0" w:color="999999"/>
            </w:tcBorders>
            <w:shd w:val="clear" w:color="auto" w:fill="auto"/>
          </w:tcPr>
          <w:p w14:paraId="2D5D7488" w14:textId="27944FC9" w:rsidR="00325F49" w:rsidRPr="00F22EE0" w:rsidRDefault="00325F49" w:rsidP="00325F49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</w:rPr>
            </w:pPr>
            <w:r>
              <w:t>T-F2F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6" w:space="0" w:color="999999"/>
            </w:tcBorders>
            <w:shd w:val="clear" w:color="auto" w:fill="auto"/>
          </w:tcPr>
          <w:p w14:paraId="754C60F7" w14:textId="7FC59201" w:rsidR="00325F49" w:rsidRPr="00F22EE0" w:rsidRDefault="00325F49" w:rsidP="00325F49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</w:rPr>
            </w:pPr>
            <w:r>
              <w:t>DE: H, O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single" w:sz="6" w:space="0" w:color="999999"/>
            </w:tcBorders>
            <w:shd w:val="clear" w:color="auto" w:fill="auto"/>
          </w:tcPr>
          <w:p w14:paraId="0E30E296" w14:textId="597F3536" w:rsidR="00325F49" w:rsidRPr="00F22EE0" w:rsidRDefault="00325F49" w:rsidP="00325F49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</w:rPr>
            </w:pPr>
            <w:r>
              <w:t>DE Request Only; No Changes Made</w:t>
            </w:r>
          </w:p>
        </w:tc>
      </w:tr>
      <w:tr w:rsidR="00325F49" w:rsidRPr="00F22EE0" w14:paraId="6C021B9E" w14:textId="77777777" w:rsidTr="00325F49">
        <w:tc>
          <w:tcPr>
            <w:tcW w:w="1072" w:type="dxa"/>
            <w:tcBorders>
              <w:top w:val="nil"/>
              <w:left w:val="single" w:sz="6" w:space="0" w:color="999999"/>
              <w:bottom w:val="nil"/>
              <w:right w:val="single" w:sz="6" w:space="0" w:color="999999"/>
            </w:tcBorders>
            <w:shd w:val="clear" w:color="auto" w:fill="auto"/>
            <w:vAlign w:val="center"/>
          </w:tcPr>
          <w:p w14:paraId="2BC10D9E" w14:textId="77777777" w:rsidR="00325F49" w:rsidRPr="00F22EE0" w:rsidRDefault="00325F49" w:rsidP="00325F49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single" w:sz="6" w:space="0" w:color="999999"/>
            </w:tcBorders>
            <w:shd w:val="clear" w:color="auto" w:fill="auto"/>
          </w:tcPr>
          <w:p w14:paraId="28342F3B" w14:textId="00293469" w:rsidR="00325F49" w:rsidRPr="00F22EE0" w:rsidRDefault="00325F49" w:rsidP="00325F49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</w:rPr>
            </w:pPr>
            <w:r>
              <w:t>RADT B2B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single" w:sz="6" w:space="0" w:color="999999"/>
            </w:tcBorders>
            <w:shd w:val="clear" w:color="auto" w:fill="auto"/>
          </w:tcPr>
          <w:p w14:paraId="7504B330" w14:textId="47CC40D0" w:rsidR="00325F49" w:rsidRPr="00F22EE0" w:rsidRDefault="00325F49" w:rsidP="00325F49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</w:rPr>
            </w:pPr>
            <w:r>
              <w:t>Radiographic Anatomy &amp; Positing 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6" w:space="0" w:color="999999"/>
            </w:tcBorders>
            <w:shd w:val="clear" w:color="auto" w:fill="auto"/>
          </w:tcPr>
          <w:p w14:paraId="505B2096" w14:textId="01DF4CE6" w:rsidR="00325F49" w:rsidRPr="00F22EE0" w:rsidRDefault="00325F49" w:rsidP="00325F49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</w:rPr>
            </w:pPr>
            <w:r>
              <w:t>3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single" w:sz="6" w:space="0" w:color="999999"/>
            </w:tcBorders>
            <w:shd w:val="clear" w:color="auto" w:fill="auto"/>
          </w:tcPr>
          <w:p w14:paraId="52FE06EA" w14:textId="6E95D38A" w:rsidR="00325F49" w:rsidRPr="00F22EE0" w:rsidRDefault="00325F49" w:rsidP="00325F49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</w:rPr>
            </w:pPr>
            <w:r>
              <w:t>T-F2F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6" w:space="0" w:color="999999"/>
            </w:tcBorders>
            <w:shd w:val="clear" w:color="auto" w:fill="auto"/>
          </w:tcPr>
          <w:p w14:paraId="765C127A" w14:textId="04E159FD" w:rsidR="00325F49" w:rsidRPr="00F22EE0" w:rsidRDefault="00325F49" w:rsidP="00325F49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</w:rPr>
            </w:pPr>
            <w:r>
              <w:t>DE: H, O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single" w:sz="6" w:space="0" w:color="999999"/>
            </w:tcBorders>
            <w:shd w:val="clear" w:color="auto" w:fill="auto"/>
          </w:tcPr>
          <w:p w14:paraId="453DB97F" w14:textId="5445E4E6" w:rsidR="00325F49" w:rsidRPr="00F22EE0" w:rsidRDefault="00325F49" w:rsidP="00325F49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</w:rPr>
            </w:pPr>
            <w:r>
              <w:t>DE Request Only; No Changes Made</w:t>
            </w:r>
          </w:p>
        </w:tc>
      </w:tr>
      <w:tr w:rsidR="00325F49" w:rsidRPr="00F22EE0" w14:paraId="4A418A7E" w14:textId="77777777" w:rsidTr="00325F49">
        <w:tc>
          <w:tcPr>
            <w:tcW w:w="1072" w:type="dxa"/>
            <w:tcBorders>
              <w:top w:val="nil"/>
              <w:left w:val="single" w:sz="6" w:space="0" w:color="999999"/>
              <w:bottom w:val="nil"/>
              <w:right w:val="single" w:sz="6" w:space="0" w:color="999999"/>
            </w:tcBorders>
            <w:shd w:val="clear" w:color="auto" w:fill="auto"/>
            <w:vAlign w:val="center"/>
          </w:tcPr>
          <w:p w14:paraId="4827CF1E" w14:textId="77777777" w:rsidR="00325F49" w:rsidRPr="00F22EE0" w:rsidRDefault="00325F49" w:rsidP="00325F49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single" w:sz="6" w:space="0" w:color="999999"/>
            </w:tcBorders>
            <w:shd w:val="clear" w:color="auto" w:fill="auto"/>
          </w:tcPr>
          <w:p w14:paraId="3A418239" w14:textId="186B28EB" w:rsidR="00325F49" w:rsidRPr="00F22EE0" w:rsidRDefault="00325F49" w:rsidP="00325F49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</w:rPr>
            </w:pPr>
            <w:r>
              <w:t>RADT B30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single" w:sz="6" w:space="0" w:color="999999"/>
            </w:tcBorders>
            <w:shd w:val="clear" w:color="auto" w:fill="auto"/>
          </w:tcPr>
          <w:p w14:paraId="7E2D93C1" w14:textId="620D7F48" w:rsidR="00325F49" w:rsidRPr="00F22EE0" w:rsidRDefault="00325F49" w:rsidP="00325F49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</w:rPr>
            </w:pPr>
            <w:r>
              <w:t>Principles of Venipuncture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6" w:space="0" w:color="999999"/>
            </w:tcBorders>
            <w:shd w:val="clear" w:color="auto" w:fill="auto"/>
          </w:tcPr>
          <w:p w14:paraId="358A4528" w14:textId="3AD8EB09" w:rsidR="00325F49" w:rsidRPr="00F22EE0" w:rsidRDefault="00325F49" w:rsidP="00325F49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</w:rPr>
            </w:pPr>
            <w:r>
              <w:t>1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single" w:sz="6" w:space="0" w:color="999999"/>
            </w:tcBorders>
            <w:shd w:val="clear" w:color="auto" w:fill="auto"/>
          </w:tcPr>
          <w:p w14:paraId="148BD4B1" w14:textId="2EBD981B" w:rsidR="00325F49" w:rsidRPr="00F22EE0" w:rsidRDefault="00325F49" w:rsidP="00325F49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</w:rPr>
            </w:pPr>
            <w:r>
              <w:t>T-F2F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6" w:space="0" w:color="999999"/>
            </w:tcBorders>
            <w:shd w:val="clear" w:color="auto" w:fill="auto"/>
          </w:tcPr>
          <w:p w14:paraId="536B56E0" w14:textId="3A810380" w:rsidR="00325F49" w:rsidRPr="00F22EE0" w:rsidRDefault="00325F49" w:rsidP="00325F49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</w:rPr>
            </w:pPr>
            <w:r>
              <w:t>DE: H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single" w:sz="6" w:space="0" w:color="999999"/>
            </w:tcBorders>
            <w:shd w:val="clear" w:color="auto" w:fill="auto"/>
          </w:tcPr>
          <w:p w14:paraId="57F0C1A4" w14:textId="0270081E" w:rsidR="00325F49" w:rsidRPr="00F22EE0" w:rsidRDefault="00325F49" w:rsidP="00325F49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</w:rPr>
            </w:pPr>
            <w:r>
              <w:t>DE Request Only; No Changes Made</w:t>
            </w:r>
          </w:p>
        </w:tc>
      </w:tr>
      <w:tr w:rsidR="00325F49" w:rsidRPr="00F22EE0" w14:paraId="2BAAA51A" w14:textId="77777777" w:rsidTr="00F22EE0">
        <w:tc>
          <w:tcPr>
            <w:tcW w:w="1072" w:type="dxa"/>
            <w:tcBorders>
              <w:top w:val="nil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vAlign w:val="center"/>
          </w:tcPr>
          <w:p w14:paraId="1A9CFF85" w14:textId="77777777" w:rsidR="00325F49" w:rsidRPr="00F22EE0" w:rsidRDefault="00325F49" w:rsidP="00325F49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6" w:space="0" w:color="999999"/>
              <w:right w:val="single" w:sz="6" w:space="0" w:color="999999"/>
            </w:tcBorders>
            <w:shd w:val="clear" w:color="auto" w:fill="auto"/>
          </w:tcPr>
          <w:p w14:paraId="14033F66" w14:textId="1EF4065F" w:rsidR="00325F49" w:rsidRPr="00F22EE0" w:rsidRDefault="00325F49" w:rsidP="00325F49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</w:rPr>
            </w:pPr>
            <w:r>
              <w:t>RADT B3B</w:t>
            </w:r>
          </w:p>
        </w:tc>
        <w:tc>
          <w:tcPr>
            <w:tcW w:w="3690" w:type="dxa"/>
            <w:tcBorders>
              <w:top w:val="nil"/>
              <w:left w:val="nil"/>
              <w:bottom w:val="single" w:sz="6" w:space="0" w:color="999999"/>
              <w:right w:val="single" w:sz="6" w:space="0" w:color="999999"/>
            </w:tcBorders>
            <w:shd w:val="clear" w:color="auto" w:fill="auto"/>
          </w:tcPr>
          <w:p w14:paraId="5BA3FABA" w14:textId="12A52915" w:rsidR="00325F49" w:rsidRPr="00F22EE0" w:rsidRDefault="00325F49" w:rsidP="00325F49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</w:rPr>
            </w:pPr>
            <w:r>
              <w:t>Radiographic Principles 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6" w:space="0" w:color="999999"/>
              <w:right w:val="single" w:sz="6" w:space="0" w:color="999999"/>
            </w:tcBorders>
            <w:shd w:val="clear" w:color="auto" w:fill="auto"/>
          </w:tcPr>
          <w:p w14:paraId="3CD6A722" w14:textId="6525C871" w:rsidR="00325F49" w:rsidRPr="00F22EE0" w:rsidRDefault="00325F49" w:rsidP="00325F49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</w:rPr>
            </w:pPr>
            <w:r>
              <w:t>3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6" w:space="0" w:color="999999"/>
              <w:right w:val="single" w:sz="6" w:space="0" w:color="999999"/>
            </w:tcBorders>
            <w:shd w:val="clear" w:color="auto" w:fill="auto"/>
          </w:tcPr>
          <w:p w14:paraId="11D69CF8" w14:textId="758791A1" w:rsidR="00325F49" w:rsidRPr="00F22EE0" w:rsidRDefault="00325F49" w:rsidP="00325F49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</w:rPr>
            </w:pPr>
            <w:r>
              <w:t>T-F2F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6" w:space="0" w:color="999999"/>
              <w:right w:val="single" w:sz="6" w:space="0" w:color="999999"/>
            </w:tcBorders>
            <w:shd w:val="clear" w:color="auto" w:fill="auto"/>
          </w:tcPr>
          <w:p w14:paraId="715092DC" w14:textId="6CEAD3FB" w:rsidR="00325F49" w:rsidRPr="00F22EE0" w:rsidRDefault="00325F49" w:rsidP="00325F49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</w:rPr>
            </w:pPr>
            <w:r>
              <w:t>DE: H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6" w:space="0" w:color="999999"/>
              <w:right w:val="single" w:sz="6" w:space="0" w:color="999999"/>
            </w:tcBorders>
            <w:shd w:val="clear" w:color="auto" w:fill="auto"/>
          </w:tcPr>
          <w:p w14:paraId="3B1EE7AD" w14:textId="07D34630" w:rsidR="00325F49" w:rsidRPr="00F22EE0" w:rsidRDefault="00325F49" w:rsidP="00325F49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</w:rPr>
            </w:pPr>
            <w:r>
              <w:t>DE Request Only; No Changes Made</w:t>
            </w:r>
          </w:p>
        </w:tc>
      </w:tr>
    </w:tbl>
    <w:p w14:paraId="5D30369D" w14:textId="5F3A23BF" w:rsidR="4EDDC4AA" w:rsidRDefault="00CA1DE6" w:rsidP="4E1D82F6">
      <w:r>
        <w:rPr>
          <w:rFonts w:ascii="Segoe UI" w:eastAsia="Times New Roman" w:hAnsi="Segoe UI" w:cs="Segoe UI"/>
          <w:sz w:val="18"/>
          <w:szCs w:val="18"/>
        </w:rPr>
        <w:t xml:space="preserve"> </w:t>
      </w:r>
      <w:r>
        <w:t xml:space="preserve"> </w:t>
      </w:r>
      <w:r w:rsidR="4EDDC4AA">
        <w:t xml:space="preserve">*Not reviewed by team assigned. </w:t>
      </w:r>
      <w:r>
        <w:t xml:space="preserve"> </w:t>
      </w:r>
    </w:p>
    <w:sectPr w:rsidR="4EDDC4AA" w:rsidSect="005D6252">
      <w:headerReference w:type="default" r:id="rId11"/>
      <w:footerReference w:type="default" r:id="rId12"/>
      <w:type w:val="continuous"/>
      <w:pgSz w:w="15840" w:h="12240" w:orient="landscape"/>
      <w:pgMar w:top="1080" w:right="1440" w:bottom="1080" w:left="144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5B0F51" w14:textId="77777777" w:rsidR="00694AAD" w:rsidRDefault="00694AAD" w:rsidP="002967D5">
      <w:pPr>
        <w:spacing w:after="0" w:line="240" w:lineRule="auto"/>
      </w:pPr>
      <w:r>
        <w:separator/>
      </w:r>
    </w:p>
  </w:endnote>
  <w:endnote w:type="continuationSeparator" w:id="0">
    <w:p w14:paraId="27C8D5BE" w14:textId="77777777" w:rsidR="00694AAD" w:rsidRDefault="00694AAD" w:rsidP="002967D5">
      <w:pPr>
        <w:spacing w:after="0" w:line="240" w:lineRule="auto"/>
      </w:pPr>
      <w:r>
        <w:continuationSeparator/>
      </w:r>
    </w:p>
  </w:endnote>
  <w:endnote w:type="continuationNotice" w:id="1">
    <w:p w14:paraId="046783D6" w14:textId="77777777" w:rsidR="00694AAD" w:rsidRDefault="00694AA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EC9A3D" w14:textId="0929EF19" w:rsidR="0000687E" w:rsidRPr="0001732B" w:rsidRDefault="0000687E" w:rsidP="00A147AD">
    <w:r w:rsidRPr="0001732B">
      <w:t>ADT – Associate Degree for Transfer, CA – Certificate of Achievement, JSC – Job Skills Certificate, NC – Noncredit, CDCP – Career Development and College Preparation, NC CDCP programs can be either Certificate of Completion or Certificate of Competence, ISP – Inmate Scholars Program</w:t>
    </w:r>
  </w:p>
  <w:p w14:paraId="70E50337" w14:textId="054DFC32" w:rsidR="0000687E" w:rsidRPr="0045720D" w:rsidRDefault="0000687E" w:rsidP="0045720D">
    <w:pPr>
      <w:pStyle w:val="Footer"/>
    </w:pPr>
    <w:r w:rsidRPr="00435F32">
      <w:t xml:space="preserve">Last updated: </w:t>
    </w:r>
    <w:r w:rsidRPr="00435F32">
      <w:fldChar w:fldCharType="begin"/>
    </w:r>
    <w:r w:rsidRPr="00435F32">
      <w:instrText xml:space="preserve"> DATE \@ "M/d/yyyy h:mm am/pm" </w:instrText>
    </w:r>
    <w:r w:rsidRPr="00435F32">
      <w:fldChar w:fldCharType="separate"/>
    </w:r>
    <w:r w:rsidR="002731F8">
      <w:rPr>
        <w:noProof/>
      </w:rPr>
      <w:t>10/19/2020 12:45 AM</w:t>
    </w:r>
    <w:r w:rsidRPr="00435F32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E513AA" w14:textId="77777777" w:rsidR="00694AAD" w:rsidRDefault="00694AAD" w:rsidP="002967D5">
      <w:pPr>
        <w:spacing w:after="0" w:line="240" w:lineRule="auto"/>
      </w:pPr>
      <w:r>
        <w:separator/>
      </w:r>
    </w:p>
  </w:footnote>
  <w:footnote w:type="continuationSeparator" w:id="0">
    <w:p w14:paraId="0C967E35" w14:textId="77777777" w:rsidR="00694AAD" w:rsidRDefault="00694AAD" w:rsidP="002967D5">
      <w:pPr>
        <w:spacing w:after="0" w:line="240" w:lineRule="auto"/>
      </w:pPr>
      <w:r>
        <w:continuationSeparator/>
      </w:r>
    </w:p>
  </w:footnote>
  <w:footnote w:type="continuationNotice" w:id="1">
    <w:p w14:paraId="00A27FF2" w14:textId="77777777" w:rsidR="00694AAD" w:rsidRDefault="00694AA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78925D" w14:textId="6092B656" w:rsidR="0000687E" w:rsidRPr="008D6570" w:rsidRDefault="0000687E" w:rsidP="00434964">
    <w:pPr>
      <w:pStyle w:val="Title"/>
      <w:jc w:val="center"/>
      <w:rPr>
        <w:b/>
        <w:sz w:val="40"/>
      </w:rPr>
    </w:pPr>
    <w:r w:rsidRPr="009063C9">
      <w:rPr>
        <w:b/>
        <w:sz w:val="40"/>
      </w:rPr>
      <w:t xml:space="preserve"> </w:t>
    </w:r>
    <w:r w:rsidRPr="00C95A03">
      <w:rPr>
        <w:b/>
        <w:sz w:val="36"/>
      </w:rPr>
      <w:t xml:space="preserve">Course / Program List – </w:t>
    </w:r>
    <w:r w:rsidR="0076365D">
      <w:rPr>
        <w:b/>
        <w:sz w:val="36"/>
      </w:rPr>
      <w:t xml:space="preserve">October </w:t>
    </w:r>
    <w:r w:rsidR="00E57F6A">
      <w:rPr>
        <w:b/>
        <w:sz w:val="36"/>
      </w:rPr>
      <w:t>22</w:t>
    </w:r>
    <w:r w:rsidRPr="00C95A03">
      <w:rPr>
        <w:b/>
        <w:sz w:val="36"/>
      </w:rPr>
      <w:t xml:space="preserve">, 2020 </w:t>
    </w:r>
  </w:p>
  <w:p w14:paraId="3D8227A9" w14:textId="4D3FA3E7" w:rsidR="0000687E" w:rsidRPr="00FB70E2" w:rsidRDefault="0000687E" w:rsidP="001B46C1">
    <w:pPr>
      <w:pStyle w:val="Header"/>
      <w:tabs>
        <w:tab w:val="clear" w:pos="4680"/>
        <w:tab w:val="clear" w:pos="9360"/>
      </w:tabs>
      <w:jc w:val="center"/>
      <w:rPr>
        <w:sz w:val="20"/>
      </w:rPr>
    </w:pPr>
    <w:r w:rsidRPr="00FB70E2">
      <w:rPr>
        <w:sz w:val="20"/>
      </w:rPr>
      <w:t>GE – General Education     T – Transfer     U – Upper-division Course     DE – Distance Education</w:t>
    </w:r>
  </w:p>
  <w:p w14:paraId="4809506E" w14:textId="460BC7C2" w:rsidR="0000687E" w:rsidRPr="00FB70E2" w:rsidRDefault="0000687E" w:rsidP="001B46C1">
    <w:pPr>
      <w:pStyle w:val="Header"/>
      <w:tabs>
        <w:tab w:val="clear" w:pos="4680"/>
        <w:tab w:val="clear" w:pos="9360"/>
      </w:tabs>
      <w:jc w:val="center"/>
      <w:rPr>
        <w:sz w:val="20"/>
      </w:rPr>
    </w:pPr>
    <w:r w:rsidRPr="00FB70E2">
      <w:rPr>
        <w:sz w:val="20"/>
      </w:rPr>
      <w:t>F2F – Face-to-Face     O – Online     H – Hybrid     I – Interactive     CE – Correspondence Education</w:t>
    </w:r>
  </w:p>
  <w:p w14:paraId="5B43CC25" w14:textId="77777777" w:rsidR="0000687E" w:rsidRDefault="0000687E" w:rsidP="001B46C1">
    <w:pPr>
      <w:pStyle w:val="Header"/>
      <w:tabs>
        <w:tab w:val="clear" w:pos="4680"/>
        <w:tab w:val="clear" w:pos="9360"/>
      </w:tabs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A57E3BC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hybridMultilevel"/>
    <w:tmpl w:val="ED349B68"/>
    <w:lvl w:ilvl="0" w:tplc="13F4F9C6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  <w:lvl w:ilvl="1" w:tplc="E110DEE0">
      <w:numFmt w:val="decimal"/>
      <w:lvlText w:val=""/>
      <w:lvlJc w:val="left"/>
    </w:lvl>
    <w:lvl w:ilvl="2" w:tplc="DDCEDFEE">
      <w:numFmt w:val="decimal"/>
      <w:lvlText w:val=""/>
      <w:lvlJc w:val="left"/>
    </w:lvl>
    <w:lvl w:ilvl="3" w:tplc="3646AB02">
      <w:numFmt w:val="decimal"/>
      <w:lvlText w:val=""/>
      <w:lvlJc w:val="left"/>
    </w:lvl>
    <w:lvl w:ilvl="4" w:tplc="00CAC0B2">
      <w:numFmt w:val="decimal"/>
      <w:lvlText w:val=""/>
      <w:lvlJc w:val="left"/>
    </w:lvl>
    <w:lvl w:ilvl="5" w:tplc="129AFABE">
      <w:numFmt w:val="decimal"/>
      <w:lvlText w:val=""/>
      <w:lvlJc w:val="left"/>
    </w:lvl>
    <w:lvl w:ilvl="6" w:tplc="0B4237D0">
      <w:numFmt w:val="decimal"/>
      <w:lvlText w:val=""/>
      <w:lvlJc w:val="left"/>
    </w:lvl>
    <w:lvl w:ilvl="7" w:tplc="A75293D2">
      <w:numFmt w:val="decimal"/>
      <w:lvlText w:val=""/>
      <w:lvlJc w:val="left"/>
    </w:lvl>
    <w:lvl w:ilvl="8" w:tplc="502AC6DE">
      <w:numFmt w:val="decimal"/>
      <w:lvlText w:val=""/>
      <w:lvlJc w:val="left"/>
    </w:lvl>
  </w:abstractNum>
  <w:abstractNum w:abstractNumId="2" w15:restartNumberingAfterBreak="0">
    <w:nsid w:val="FFFFFF7E"/>
    <w:multiLevelType w:val="hybridMultilevel"/>
    <w:tmpl w:val="EB36217A"/>
    <w:lvl w:ilvl="0" w:tplc="8DE887B8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  <w:lvl w:ilvl="1" w:tplc="195A05B6">
      <w:numFmt w:val="decimal"/>
      <w:lvlText w:val=""/>
      <w:lvlJc w:val="left"/>
    </w:lvl>
    <w:lvl w:ilvl="2" w:tplc="71DC801E">
      <w:numFmt w:val="decimal"/>
      <w:lvlText w:val=""/>
      <w:lvlJc w:val="left"/>
    </w:lvl>
    <w:lvl w:ilvl="3" w:tplc="7950687A">
      <w:numFmt w:val="decimal"/>
      <w:lvlText w:val=""/>
      <w:lvlJc w:val="left"/>
    </w:lvl>
    <w:lvl w:ilvl="4" w:tplc="A18E6790">
      <w:numFmt w:val="decimal"/>
      <w:lvlText w:val=""/>
      <w:lvlJc w:val="left"/>
    </w:lvl>
    <w:lvl w:ilvl="5" w:tplc="99640BF2">
      <w:numFmt w:val="decimal"/>
      <w:lvlText w:val=""/>
      <w:lvlJc w:val="left"/>
    </w:lvl>
    <w:lvl w:ilvl="6" w:tplc="8354BBFA">
      <w:numFmt w:val="decimal"/>
      <w:lvlText w:val=""/>
      <w:lvlJc w:val="left"/>
    </w:lvl>
    <w:lvl w:ilvl="7" w:tplc="1D4AE4FC">
      <w:numFmt w:val="decimal"/>
      <w:lvlText w:val=""/>
      <w:lvlJc w:val="left"/>
    </w:lvl>
    <w:lvl w:ilvl="8" w:tplc="4BC2DD1A">
      <w:numFmt w:val="decimal"/>
      <w:lvlText w:val=""/>
      <w:lvlJc w:val="left"/>
    </w:lvl>
  </w:abstractNum>
  <w:abstractNum w:abstractNumId="3" w15:restartNumberingAfterBreak="0">
    <w:nsid w:val="FFFFFF7F"/>
    <w:multiLevelType w:val="hybridMultilevel"/>
    <w:tmpl w:val="A7F25E22"/>
    <w:lvl w:ilvl="0" w:tplc="D1402684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  <w:lvl w:ilvl="1" w:tplc="07A6C726">
      <w:numFmt w:val="decimal"/>
      <w:lvlText w:val=""/>
      <w:lvlJc w:val="left"/>
    </w:lvl>
    <w:lvl w:ilvl="2" w:tplc="AF4C723A">
      <w:numFmt w:val="decimal"/>
      <w:lvlText w:val=""/>
      <w:lvlJc w:val="left"/>
    </w:lvl>
    <w:lvl w:ilvl="3" w:tplc="B12EE80E">
      <w:numFmt w:val="decimal"/>
      <w:lvlText w:val=""/>
      <w:lvlJc w:val="left"/>
    </w:lvl>
    <w:lvl w:ilvl="4" w:tplc="F4E45E70">
      <w:numFmt w:val="decimal"/>
      <w:lvlText w:val=""/>
      <w:lvlJc w:val="left"/>
    </w:lvl>
    <w:lvl w:ilvl="5" w:tplc="726866E2">
      <w:numFmt w:val="decimal"/>
      <w:lvlText w:val=""/>
      <w:lvlJc w:val="left"/>
    </w:lvl>
    <w:lvl w:ilvl="6" w:tplc="5B8433DE">
      <w:numFmt w:val="decimal"/>
      <w:lvlText w:val=""/>
      <w:lvlJc w:val="left"/>
    </w:lvl>
    <w:lvl w:ilvl="7" w:tplc="2EDE4240">
      <w:numFmt w:val="decimal"/>
      <w:lvlText w:val=""/>
      <w:lvlJc w:val="left"/>
    </w:lvl>
    <w:lvl w:ilvl="8" w:tplc="1B7249D0">
      <w:numFmt w:val="decimal"/>
      <w:lvlText w:val=""/>
      <w:lvlJc w:val="left"/>
    </w:lvl>
  </w:abstractNum>
  <w:abstractNum w:abstractNumId="4" w15:restartNumberingAfterBreak="0">
    <w:nsid w:val="FFFFFF80"/>
    <w:multiLevelType w:val="hybridMultilevel"/>
    <w:tmpl w:val="1AD82F30"/>
    <w:lvl w:ilvl="0" w:tplc="7B3C4A8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60F88AAA">
      <w:numFmt w:val="decimal"/>
      <w:lvlText w:val=""/>
      <w:lvlJc w:val="left"/>
    </w:lvl>
    <w:lvl w:ilvl="2" w:tplc="2E2EF526">
      <w:numFmt w:val="decimal"/>
      <w:lvlText w:val=""/>
      <w:lvlJc w:val="left"/>
    </w:lvl>
    <w:lvl w:ilvl="3" w:tplc="32762088">
      <w:numFmt w:val="decimal"/>
      <w:lvlText w:val=""/>
      <w:lvlJc w:val="left"/>
    </w:lvl>
    <w:lvl w:ilvl="4" w:tplc="8214DA98">
      <w:numFmt w:val="decimal"/>
      <w:lvlText w:val=""/>
      <w:lvlJc w:val="left"/>
    </w:lvl>
    <w:lvl w:ilvl="5" w:tplc="B1C2139C">
      <w:numFmt w:val="decimal"/>
      <w:lvlText w:val=""/>
      <w:lvlJc w:val="left"/>
    </w:lvl>
    <w:lvl w:ilvl="6" w:tplc="9F22664A">
      <w:numFmt w:val="decimal"/>
      <w:lvlText w:val=""/>
      <w:lvlJc w:val="left"/>
    </w:lvl>
    <w:lvl w:ilvl="7" w:tplc="C0F64570">
      <w:numFmt w:val="decimal"/>
      <w:lvlText w:val=""/>
      <w:lvlJc w:val="left"/>
    </w:lvl>
    <w:lvl w:ilvl="8" w:tplc="5D0E42C4">
      <w:numFmt w:val="decimal"/>
      <w:lvlText w:val=""/>
      <w:lvlJc w:val="left"/>
    </w:lvl>
  </w:abstractNum>
  <w:abstractNum w:abstractNumId="5" w15:restartNumberingAfterBreak="0">
    <w:nsid w:val="FFFFFF81"/>
    <w:multiLevelType w:val="hybridMultilevel"/>
    <w:tmpl w:val="1CB0119A"/>
    <w:lvl w:ilvl="0" w:tplc="AC388DB2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6D92E44E">
      <w:numFmt w:val="decimal"/>
      <w:lvlText w:val=""/>
      <w:lvlJc w:val="left"/>
    </w:lvl>
    <w:lvl w:ilvl="2" w:tplc="3A5AEC44">
      <w:numFmt w:val="decimal"/>
      <w:lvlText w:val=""/>
      <w:lvlJc w:val="left"/>
    </w:lvl>
    <w:lvl w:ilvl="3" w:tplc="B2EA6F20">
      <w:numFmt w:val="decimal"/>
      <w:lvlText w:val=""/>
      <w:lvlJc w:val="left"/>
    </w:lvl>
    <w:lvl w:ilvl="4" w:tplc="89F8540A">
      <w:numFmt w:val="decimal"/>
      <w:lvlText w:val=""/>
      <w:lvlJc w:val="left"/>
    </w:lvl>
    <w:lvl w:ilvl="5" w:tplc="8870B560">
      <w:numFmt w:val="decimal"/>
      <w:lvlText w:val=""/>
      <w:lvlJc w:val="left"/>
    </w:lvl>
    <w:lvl w:ilvl="6" w:tplc="AA0046CA">
      <w:numFmt w:val="decimal"/>
      <w:lvlText w:val=""/>
      <w:lvlJc w:val="left"/>
    </w:lvl>
    <w:lvl w:ilvl="7" w:tplc="3DB21E74">
      <w:numFmt w:val="decimal"/>
      <w:lvlText w:val=""/>
      <w:lvlJc w:val="left"/>
    </w:lvl>
    <w:lvl w:ilvl="8" w:tplc="CFDA966A">
      <w:numFmt w:val="decimal"/>
      <w:lvlText w:val=""/>
      <w:lvlJc w:val="left"/>
    </w:lvl>
  </w:abstractNum>
  <w:abstractNum w:abstractNumId="6" w15:restartNumberingAfterBreak="0">
    <w:nsid w:val="FFFFFF82"/>
    <w:multiLevelType w:val="hybridMultilevel"/>
    <w:tmpl w:val="9F9499AE"/>
    <w:lvl w:ilvl="0" w:tplc="D5F0F7A6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301C1858">
      <w:numFmt w:val="decimal"/>
      <w:lvlText w:val=""/>
      <w:lvlJc w:val="left"/>
    </w:lvl>
    <w:lvl w:ilvl="2" w:tplc="50706292">
      <w:numFmt w:val="decimal"/>
      <w:lvlText w:val=""/>
      <w:lvlJc w:val="left"/>
    </w:lvl>
    <w:lvl w:ilvl="3" w:tplc="1992743E">
      <w:numFmt w:val="decimal"/>
      <w:lvlText w:val=""/>
      <w:lvlJc w:val="left"/>
    </w:lvl>
    <w:lvl w:ilvl="4" w:tplc="C9F0AA2A">
      <w:numFmt w:val="decimal"/>
      <w:lvlText w:val=""/>
      <w:lvlJc w:val="left"/>
    </w:lvl>
    <w:lvl w:ilvl="5" w:tplc="9E767C2A">
      <w:numFmt w:val="decimal"/>
      <w:lvlText w:val=""/>
      <w:lvlJc w:val="left"/>
    </w:lvl>
    <w:lvl w:ilvl="6" w:tplc="DDE2E04C">
      <w:numFmt w:val="decimal"/>
      <w:lvlText w:val=""/>
      <w:lvlJc w:val="left"/>
    </w:lvl>
    <w:lvl w:ilvl="7" w:tplc="42FAF4AC">
      <w:numFmt w:val="decimal"/>
      <w:lvlText w:val=""/>
      <w:lvlJc w:val="left"/>
    </w:lvl>
    <w:lvl w:ilvl="8" w:tplc="FEF0F0B4">
      <w:numFmt w:val="decimal"/>
      <w:lvlText w:val=""/>
      <w:lvlJc w:val="left"/>
    </w:lvl>
  </w:abstractNum>
  <w:abstractNum w:abstractNumId="7" w15:restartNumberingAfterBreak="0">
    <w:nsid w:val="FFFFFF83"/>
    <w:multiLevelType w:val="hybridMultilevel"/>
    <w:tmpl w:val="F056CBE2"/>
    <w:lvl w:ilvl="0" w:tplc="80CCA75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962F16C">
      <w:numFmt w:val="decimal"/>
      <w:lvlText w:val=""/>
      <w:lvlJc w:val="left"/>
    </w:lvl>
    <w:lvl w:ilvl="2" w:tplc="4768C068">
      <w:numFmt w:val="decimal"/>
      <w:lvlText w:val=""/>
      <w:lvlJc w:val="left"/>
    </w:lvl>
    <w:lvl w:ilvl="3" w:tplc="F0D6D21C">
      <w:numFmt w:val="decimal"/>
      <w:lvlText w:val=""/>
      <w:lvlJc w:val="left"/>
    </w:lvl>
    <w:lvl w:ilvl="4" w:tplc="1D5A5328">
      <w:numFmt w:val="decimal"/>
      <w:lvlText w:val=""/>
      <w:lvlJc w:val="left"/>
    </w:lvl>
    <w:lvl w:ilvl="5" w:tplc="7624AC3A">
      <w:numFmt w:val="decimal"/>
      <w:lvlText w:val=""/>
      <w:lvlJc w:val="left"/>
    </w:lvl>
    <w:lvl w:ilvl="6" w:tplc="E2B25A06">
      <w:numFmt w:val="decimal"/>
      <w:lvlText w:val=""/>
      <w:lvlJc w:val="left"/>
    </w:lvl>
    <w:lvl w:ilvl="7" w:tplc="3556A440">
      <w:numFmt w:val="decimal"/>
      <w:lvlText w:val=""/>
      <w:lvlJc w:val="left"/>
    </w:lvl>
    <w:lvl w:ilvl="8" w:tplc="C89C8B6E">
      <w:numFmt w:val="decimal"/>
      <w:lvlText w:val=""/>
      <w:lvlJc w:val="left"/>
    </w:lvl>
  </w:abstractNum>
  <w:abstractNum w:abstractNumId="8" w15:restartNumberingAfterBreak="0">
    <w:nsid w:val="FFFFFF88"/>
    <w:multiLevelType w:val="hybridMultilevel"/>
    <w:tmpl w:val="7FF67660"/>
    <w:lvl w:ilvl="0" w:tplc="32C61B76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  <w:lvl w:ilvl="1" w:tplc="C038C3A8">
      <w:numFmt w:val="decimal"/>
      <w:lvlText w:val=""/>
      <w:lvlJc w:val="left"/>
    </w:lvl>
    <w:lvl w:ilvl="2" w:tplc="7E0E4D42">
      <w:numFmt w:val="decimal"/>
      <w:lvlText w:val=""/>
      <w:lvlJc w:val="left"/>
    </w:lvl>
    <w:lvl w:ilvl="3" w:tplc="76AAEFFC">
      <w:numFmt w:val="decimal"/>
      <w:lvlText w:val=""/>
      <w:lvlJc w:val="left"/>
    </w:lvl>
    <w:lvl w:ilvl="4" w:tplc="4AB43042">
      <w:numFmt w:val="decimal"/>
      <w:lvlText w:val=""/>
      <w:lvlJc w:val="left"/>
    </w:lvl>
    <w:lvl w:ilvl="5" w:tplc="9C3ADEBA">
      <w:numFmt w:val="decimal"/>
      <w:lvlText w:val=""/>
      <w:lvlJc w:val="left"/>
    </w:lvl>
    <w:lvl w:ilvl="6" w:tplc="45D69E32">
      <w:numFmt w:val="decimal"/>
      <w:lvlText w:val=""/>
      <w:lvlJc w:val="left"/>
    </w:lvl>
    <w:lvl w:ilvl="7" w:tplc="633A42C0">
      <w:numFmt w:val="decimal"/>
      <w:lvlText w:val=""/>
      <w:lvlJc w:val="left"/>
    </w:lvl>
    <w:lvl w:ilvl="8" w:tplc="3B488920">
      <w:numFmt w:val="decimal"/>
      <w:lvlText w:val=""/>
      <w:lvlJc w:val="left"/>
    </w:lvl>
  </w:abstractNum>
  <w:abstractNum w:abstractNumId="9" w15:restartNumberingAfterBreak="0">
    <w:nsid w:val="FFFFFF89"/>
    <w:multiLevelType w:val="hybridMultilevel"/>
    <w:tmpl w:val="73A4CB40"/>
    <w:lvl w:ilvl="0" w:tplc="2ACAF00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BBCE6F46">
      <w:numFmt w:val="decimal"/>
      <w:lvlText w:val=""/>
      <w:lvlJc w:val="left"/>
    </w:lvl>
    <w:lvl w:ilvl="2" w:tplc="38CC490E">
      <w:numFmt w:val="decimal"/>
      <w:lvlText w:val=""/>
      <w:lvlJc w:val="left"/>
    </w:lvl>
    <w:lvl w:ilvl="3" w:tplc="0EE279E6">
      <w:numFmt w:val="decimal"/>
      <w:lvlText w:val=""/>
      <w:lvlJc w:val="left"/>
    </w:lvl>
    <w:lvl w:ilvl="4" w:tplc="05CA7330">
      <w:numFmt w:val="decimal"/>
      <w:lvlText w:val=""/>
      <w:lvlJc w:val="left"/>
    </w:lvl>
    <w:lvl w:ilvl="5" w:tplc="8B907E4C">
      <w:numFmt w:val="decimal"/>
      <w:lvlText w:val=""/>
      <w:lvlJc w:val="left"/>
    </w:lvl>
    <w:lvl w:ilvl="6" w:tplc="CFDA5D64">
      <w:numFmt w:val="decimal"/>
      <w:lvlText w:val=""/>
      <w:lvlJc w:val="left"/>
    </w:lvl>
    <w:lvl w:ilvl="7" w:tplc="5DC253D6">
      <w:numFmt w:val="decimal"/>
      <w:lvlText w:val=""/>
      <w:lvlJc w:val="left"/>
    </w:lvl>
    <w:lvl w:ilvl="8" w:tplc="A80413D0">
      <w:numFmt w:val="decimal"/>
      <w:lvlText w:val=""/>
      <w:lvlJc w:val="left"/>
    </w:lvl>
  </w:abstractNum>
  <w:abstractNum w:abstractNumId="10" w15:restartNumberingAfterBreak="0">
    <w:nsid w:val="05BD5F62"/>
    <w:multiLevelType w:val="hybridMultilevel"/>
    <w:tmpl w:val="F97CA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E8825B6"/>
    <w:multiLevelType w:val="hybridMultilevel"/>
    <w:tmpl w:val="D7EE7E52"/>
    <w:lvl w:ilvl="0" w:tplc="B34E5986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  <w:color w:val="514E40"/>
        <w:sz w:val="2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0E96D20"/>
    <w:multiLevelType w:val="hybridMultilevel"/>
    <w:tmpl w:val="FFFFFFFF"/>
    <w:lvl w:ilvl="0" w:tplc="489E4A64">
      <w:start w:val="1"/>
      <w:numFmt w:val="decimal"/>
      <w:lvlText w:val="%1."/>
      <w:lvlJc w:val="left"/>
      <w:pPr>
        <w:ind w:left="720" w:hanging="360"/>
      </w:pPr>
    </w:lvl>
    <w:lvl w:ilvl="1" w:tplc="2C8A1E3C">
      <w:start w:val="1"/>
      <w:numFmt w:val="lowerLetter"/>
      <w:lvlText w:val="%2."/>
      <w:lvlJc w:val="left"/>
      <w:pPr>
        <w:ind w:left="1440" w:hanging="360"/>
      </w:pPr>
    </w:lvl>
    <w:lvl w:ilvl="2" w:tplc="3A3C9D16">
      <w:start w:val="1"/>
      <w:numFmt w:val="lowerRoman"/>
      <w:lvlText w:val="%3."/>
      <w:lvlJc w:val="right"/>
      <w:pPr>
        <w:ind w:left="2160" w:hanging="180"/>
      </w:pPr>
    </w:lvl>
    <w:lvl w:ilvl="3" w:tplc="E1ECA186">
      <w:start w:val="1"/>
      <w:numFmt w:val="decimal"/>
      <w:lvlText w:val="%4."/>
      <w:lvlJc w:val="left"/>
      <w:pPr>
        <w:ind w:left="2880" w:hanging="360"/>
      </w:pPr>
    </w:lvl>
    <w:lvl w:ilvl="4" w:tplc="24AAF918">
      <w:start w:val="1"/>
      <w:numFmt w:val="lowerLetter"/>
      <w:lvlText w:val="%5."/>
      <w:lvlJc w:val="left"/>
      <w:pPr>
        <w:ind w:left="3600" w:hanging="360"/>
      </w:pPr>
    </w:lvl>
    <w:lvl w:ilvl="5" w:tplc="CE701CB6">
      <w:start w:val="1"/>
      <w:numFmt w:val="lowerRoman"/>
      <w:lvlText w:val="%6."/>
      <w:lvlJc w:val="right"/>
      <w:pPr>
        <w:ind w:left="4320" w:hanging="180"/>
      </w:pPr>
    </w:lvl>
    <w:lvl w:ilvl="6" w:tplc="B484A136">
      <w:start w:val="1"/>
      <w:numFmt w:val="decimal"/>
      <w:lvlText w:val="%7."/>
      <w:lvlJc w:val="left"/>
      <w:pPr>
        <w:ind w:left="5040" w:hanging="360"/>
      </w:pPr>
    </w:lvl>
    <w:lvl w:ilvl="7" w:tplc="1F2405E2">
      <w:start w:val="1"/>
      <w:numFmt w:val="lowerLetter"/>
      <w:lvlText w:val="%8."/>
      <w:lvlJc w:val="left"/>
      <w:pPr>
        <w:ind w:left="5760" w:hanging="360"/>
      </w:pPr>
    </w:lvl>
    <w:lvl w:ilvl="8" w:tplc="3118E0A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DA5C44"/>
    <w:multiLevelType w:val="hybridMultilevel"/>
    <w:tmpl w:val="37B81104"/>
    <w:lvl w:ilvl="0" w:tplc="F4002380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3E7356"/>
    <w:multiLevelType w:val="hybridMultilevel"/>
    <w:tmpl w:val="DFDCB1C4"/>
    <w:lvl w:ilvl="0" w:tplc="7EE48EE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714CF3"/>
    <w:multiLevelType w:val="hybridMultilevel"/>
    <w:tmpl w:val="B2B8C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27389F"/>
    <w:multiLevelType w:val="hybridMultilevel"/>
    <w:tmpl w:val="EFB22F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423B58"/>
    <w:multiLevelType w:val="hybridMultilevel"/>
    <w:tmpl w:val="270AF538"/>
    <w:lvl w:ilvl="0" w:tplc="513A9906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CB56F5"/>
    <w:multiLevelType w:val="hybridMultilevel"/>
    <w:tmpl w:val="85186E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3578FA"/>
    <w:multiLevelType w:val="hybridMultilevel"/>
    <w:tmpl w:val="ABC06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4428BB"/>
    <w:multiLevelType w:val="hybridMultilevel"/>
    <w:tmpl w:val="FFFFFFFF"/>
    <w:lvl w:ilvl="0" w:tplc="884654C8">
      <w:start w:val="1"/>
      <w:numFmt w:val="decimal"/>
      <w:lvlText w:val="%1."/>
      <w:lvlJc w:val="left"/>
      <w:pPr>
        <w:ind w:left="720" w:hanging="360"/>
      </w:pPr>
    </w:lvl>
    <w:lvl w:ilvl="1" w:tplc="FA36959C">
      <w:start w:val="1"/>
      <w:numFmt w:val="lowerLetter"/>
      <w:lvlText w:val="%2."/>
      <w:lvlJc w:val="left"/>
      <w:pPr>
        <w:ind w:left="1440" w:hanging="360"/>
      </w:pPr>
    </w:lvl>
    <w:lvl w:ilvl="2" w:tplc="F1E45A2E">
      <w:start w:val="1"/>
      <w:numFmt w:val="lowerRoman"/>
      <w:lvlText w:val="%3."/>
      <w:lvlJc w:val="right"/>
      <w:pPr>
        <w:ind w:left="2160" w:hanging="180"/>
      </w:pPr>
    </w:lvl>
    <w:lvl w:ilvl="3" w:tplc="196A5D7C">
      <w:start w:val="1"/>
      <w:numFmt w:val="decimal"/>
      <w:lvlText w:val="%4."/>
      <w:lvlJc w:val="left"/>
      <w:pPr>
        <w:ind w:left="2880" w:hanging="360"/>
      </w:pPr>
    </w:lvl>
    <w:lvl w:ilvl="4" w:tplc="EC80883E">
      <w:start w:val="1"/>
      <w:numFmt w:val="lowerLetter"/>
      <w:lvlText w:val="%5."/>
      <w:lvlJc w:val="left"/>
      <w:pPr>
        <w:ind w:left="3600" w:hanging="360"/>
      </w:pPr>
    </w:lvl>
    <w:lvl w:ilvl="5" w:tplc="2230F28E">
      <w:start w:val="1"/>
      <w:numFmt w:val="lowerRoman"/>
      <w:lvlText w:val="%6."/>
      <w:lvlJc w:val="right"/>
      <w:pPr>
        <w:ind w:left="4320" w:hanging="180"/>
      </w:pPr>
    </w:lvl>
    <w:lvl w:ilvl="6" w:tplc="F7A64C82">
      <w:start w:val="1"/>
      <w:numFmt w:val="decimal"/>
      <w:lvlText w:val="%7."/>
      <w:lvlJc w:val="left"/>
      <w:pPr>
        <w:ind w:left="5040" w:hanging="360"/>
      </w:pPr>
    </w:lvl>
    <w:lvl w:ilvl="7" w:tplc="A7B66642">
      <w:start w:val="1"/>
      <w:numFmt w:val="lowerLetter"/>
      <w:lvlText w:val="%8."/>
      <w:lvlJc w:val="left"/>
      <w:pPr>
        <w:ind w:left="5760" w:hanging="360"/>
      </w:pPr>
    </w:lvl>
    <w:lvl w:ilvl="8" w:tplc="47249E66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2027A16"/>
    <w:multiLevelType w:val="hybridMultilevel"/>
    <w:tmpl w:val="EF3EC6D8"/>
    <w:lvl w:ilvl="0" w:tplc="E84EA8D8">
      <w:start w:val="1"/>
      <w:numFmt w:val="decimal"/>
      <w:lvlText w:val="%1."/>
      <w:lvlJc w:val="left"/>
      <w:pPr>
        <w:ind w:left="720" w:hanging="360"/>
      </w:pPr>
    </w:lvl>
    <w:lvl w:ilvl="1" w:tplc="D222DC98">
      <w:start w:val="1"/>
      <w:numFmt w:val="lowerLetter"/>
      <w:lvlText w:val="%2."/>
      <w:lvlJc w:val="left"/>
      <w:pPr>
        <w:ind w:left="1440" w:hanging="360"/>
      </w:pPr>
    </w:lvl>
    <w:lvl w:ilvl="2" w:tplc="4202ABBE">
      <w:start w:val="1"/>
      <w:numFmt w:val="lowerRoman"/>
      <w:lvlText w:val="%3."/>
      <w:lvlJc w:val="right"/>
      <w:pPr>
        <w:ind w:left="2160" w:hanging="180"/>
      </w:pPr>
    </w:lvl>
    <w:lvl w:ilvl="3" w:tplc="328A34C0">
      <w:start w:val="1"/>
      <w:numFmt w:val="decimal"/>
      <w:lvlText w:val="%4."/>
      <w:lvlJc w:val="left"/>
      <w:pPr>
        <w:ind w:left="2880" w:hanging="360"/>
      </w:pPr>
    </w:lvl>
    <w:lvl w:ilvl="4" w:tplc="252C5D80">
      <w:start w:val="1"/>
      <w:numFmt w:val="lowerLetter"/>
      <w:lvlText w:val="%5."/>
      <w:lvlJc w:val="left"/>
      <w:pPr>
        <w:ind w:left="3600" w:hanging="360"/>
      </w:pPr>
    </w:lvl>
    <w:lvl w:ilvl="5" w:tplc="911C7AE2">
      <w:start w:val="1"/>
      <w:numFmt w:val="lowerRoman"/>
      <w:lvlText w:val="%6."/>
      <w:lvlJc w:val="right"/>
      <w:pPr>
        <w:ind w:left="4320" w:hanging="180"/>
      </w:pPr>
    </w:lvl>
    <w:lvl w:ilvl="6" w:tplc="C23C0D98">
      <w:start w:val="1"/>
      <w:numFmt w:val="decimal"/>
      <w:lvlText w:val="%7."/>
      <w:lvlJc w:val="left"/>
      <w:pPr>
        <w:ind w:left="5040" w:hanging="360"/>
      </w:pPr>
    </w:lvl>
    <w:lvl w:ilvl="7" w:tplc="F850A446">
      <w:start w:val="1"/>
      <w:numFmt w:val="lowerLetter"/>
      <w:lvlText w:val="%8."/>
      <w:lvlJc w:val="left"/>
      <w:pPr>
        <w:ind w:left="5760" w:hanging="360"/>
      </w:pPr>
    </w:lvl>
    <w:lvl w:ilvl="8" w:tplc="BAAA80CE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8A40C4B"/>
    <w:multiLevelType w:val="hybridMultilevel"/>
    <w:tmpl w:val="B28AD51C"/>
    <w:lvl w:ilvl="0" w:tplc="13E6D44A">
      <w:start w:val="1"/>
      <w:numFmt w:val="decimal"/>
      <w:lvlText w:val="%1."/>
      <w:lvlJc w:val="left"/>
      <w:pPr>
        <w:ind w:left="720" w:hanging="360"/>
      </w:pPr>
    </w:lvl>
    <w:lvl w:ilvl="1" w:tplc="D53E43E0">
      <w:start w:val="1"/>
      <w:numFmt w:val="lowerLetter"/>
      <w:lvlText w:val="%2."/>
      <w:lvlJc w:val="left"/>
      <w:pPr>
        <w:ind w:left="1440" w:hanging="360"/>
      </w:pPr>
    </w:lvl>
    <w:lvl w:ilvl="2" w:tplc="6D54CCF0">
      <w:start w:val="1"/>
      <w:numFmt w:val="lowerRoman"/>
      <w:lvlText w:val="%3."/>
      <w:lvlJc w:val="right"/>
      <w:pPr>
        <w:ind w:left="2160" w:hanging="180"/>
      </w:pPr>
    </w:lvl>
    <w:lvl w:ilvl="3" w:tplc="C19033AE">
      <w:start w:val="1"/>
      <w:numFmt w:val="decimal"/>
      <w:lvlText w:val="%4."/>
      <w:lvlJc w:val="left"/>
      <w:pPr>
        <w:ind w:left="2880" w:hanging="360"/>
      </w:pPr>
    </w:lvl>
    <w:lvl w:ilvl="4" w:tplc="05F60072">
      <w:start w:val="1"/>
      <w:numFmt w:val="lowerLetter"/>
      <w:lvlText w:val="%5."/>
      <w:lvlJc w:val="left"/>
      <w:pPr>
        <w:ind w:left="3600" w:hanging="360"/>
      </w:pPr>
    </w:lvl>
    <w:lvl w:ilvl="5" w:tplc="8AB266C0">
      <w:start w:val="1"/>
      <w:numFmt w:val="lowerRoman"/>
      <w:lvlText w:val="%6."/>
      <w:lvlJc w:val="right"/>
      <w:pPr>
        <w:ind w:left="4320" w:hanging="180"/>
      </w:pPr>
    </w:lvl>
    <w:lvl w:ilvl="6" w:tplc="7348080A">
      <w:start w:val="1"/>
      <w:numFmt w:val="decimal"/>
      <w:lvlText w:val="%7."/>
      <w:lvlJc w:val="left"/>
      <w:pPr>
        <w:ind w:left="5040" w:hanging="360"/>
      </w:pPr>
    </w:lvl>
    <w:lvl w:ilvl="7" w:tplc="DED6797A">
      <w:start w:val="1"/>
      <w:numFmt w:val="lowerLetter"/>
      <w:lvlText w:val="%8."/>
      <w:lvlJc w:val="left"/>
      <w:pPr>
        <w:ind w:left="5760" w:hanging="360"/>
      </w:pPr>
    </w:lvl>
    <w:lvl w:ilvl="8" w:tplc="99FCFA82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22"/>
  </w:num>
  <w:num w:numId="3">
    <w:abstractNumId w:val="13"/>
  </w:num>
  <w:num w:numId="4">
    <w:abstractNumId w:val="17"/>
  </w:num>
  <w:num w:numId="5">
    <w:abstractNumId w:val="11"/>
  </w:num>
  <w:num w:numId="6">
    <w:abstractNumId w:val="19"/>
  </w:num>
  <w:num w:numId="7">
    <w:abstractNumId w:val="10"/>
  </w:num>
  <w:num w:numId="8">
    <w:abstractNumId w:val="16"/>
  </w:num>
  <w:num w:numId="9">
    <w:abstractNumId w:val="18"/>
  </w:num>
  <w:num w:numId="10">
    <w:abstractNumId w:val="14"/>
  </w:num>
  <w:num w:numId="11">
    <w:abstractNumId w:val="15"/>
  </w:num>
  <w:num w:numId="12">
    <w:abstractNumId w:val="9"/>
  </w:num>
  <w:num w:numId="13">
    <w:abstractNumId w:val="7"/>
  </w:num>
  <w:num w:numId="14">
    <w:abstractNumId w:val="6"/>
  </w:num>
  <w:num w:numId="15">
    <w:abstractNumId w:val="5"/>
  </w:num>
  <w:num w:numId="16">
    <w:abstractNumId w:val="4"/>
  </w:num>
  <w:num w:numId="17">
    <w:abstractNumId w:val="8"/>
  </w:num>
  <w:num w:numId="18">
    <w:abstractNumId w:val="3"/>
  </w:num>
  <w:num w:numId="19">
    <w:abstractNumId w:val="2"/>
  </w:num>
  <w:num w:numId="20">
    <w:abstractNumId w:val="1"/>
  </w:num>
  <w:num w:numId="21">
    <w:abstractNumId w:val="0"/>
  </w:num>
  <w:num w:numId="22">
    <w:abstractNumId w:val="20"/>
  </w:num>
  <w:num w:numId="2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3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wtjQ1sTA0MbY0MjFW0lEKTi0uzszPAykwNaoFAA839E4tAAAA"/>
  </w:docVars>
  <w:rsids>
    <w:rsidRoot w:val="00642980"/>
    <w:rsid w:val="00000C01"/>
    <w:rsid w:val="00000ED0"/>
    <w:rsid w:val="0000148D"/>
    <w:rsid w:val="000020FA"/>
    <w:rsid w:val="000021EA"/>
    <w:rsid w:val="000023A0"/>
    <w:rsid w:val="0000296C"/>
    <w:rsid w:val="00003143"/>
    <w:rsid w:val="00003CEF"/>
    <w:rsid w:val="00004962"/>
    <w:rsid w:val="00005F1E"/>
    <w:rsid w:val="0000687E"/>
    <w:rsid w:val="000073F5"/>
    <w:rsid w:val="00010120"/>
    <w:rsid w:val="0001068F"/>
    <w:rsid w:val="00010B6C"/>
    <w:rsid w:val="000113DF"/>
    <w:rsid w:val="000116C9"/>
    <w:rsid w:val="00012372"/>
    <w:rsid w:val="00012747"/>
    <w:rsid w:val="00014981"/>
    <w:rsid w:val="00014E24"/>
    <w:rsid w:val="0001545F"/>
    <w:rsid w:val="000156B4"/>
    <w:rsid w:val="00015B74"/>
    <w:rsid w:val="00015D27"/>
    <w:rsid w:val="00015F05"/>
    <w:rsid w:val="00016213"/>
    <w:rsid w:val="0001732B"/>
    <w:rsid w:val="00020CB6"/>
    <w:rsid w:val="00022A46"/>
    <w:rsid w:val="00022F3C"/>
    <w:rsid w:val="000237EB"/>
    <w:rsid w:val="00023D2C"/>
    <w:rsid w:val="00023D76"/>
    <w:rsid w:val="00023E0B"/>
    <w:rsid w:val="00026403"/>
    <w:rsid w:val="00026BE6"/>
    <w:rsid w:val="00027AC5"/>
    <w:rsid w:val="00027F5C"/>
    <w:rsid w:val="00030618"/>
    <w:rsid w:val="00030670"/>
    <w:rsid w:val="00031BCE"/>
    <w:rsid w:val="00031EB9"/>
    <w:rsid w:val="00032A54"/>
    <w:rsid w:val="00032B19"/>
    <w:rsid w:val="00032E57"/>
    <w:rsid w:val="00033B52"/>
    <w:rsid w:val="00034CAD"/>
    <w:rsid w:val="00035753"/>
    <w:rsid w:val="000357A5"/>
    <w:rsid w:val="00035E3D"/>
    <w:rsid w:val="00037583"/>
    <w:rsid w:val="00037D4A"/>
    <w:rsid w:val="00037D79"/>
    <w:rsid w:val="000405FA"/>
    <w:rsid w:val="00042880"/>
    <w:rsid w:val="00042F82"/>
    <w:rsid w:val="00043D59"/>
    <w:rsid w:val="00044C2B"/>
    <w:rsid w:val="00045AF7"/>
    <w:rsid w:val="00045B03"/>
    <w:rsid w:val="00045CCA"/>
    <w:rsid w:val="00046832"/>
    <w:rsid w:val="000501BA"/>
    <w:rsid w:val="0005083F"/>
    <w:rsid w:val="00051AD0"/>
    <w:rsid w:val="00052DA4"/>
    <w:rsid w:val="00052E9B"/>
    <w:rsid w:val="00052F5A"/>
    <w:rsid w:val="00052FEA"/>
    <w:rsid w:val="00053532"/>
    <w:rsid w:val="00054651"/>
    <w:rsid w:val="00055491"/>
    <w:rsid w:val="0005574A"/>
    <w:rsid w:val="00055788"/>
    <w:rsid w:val="00055927"/>
    <w:rsid w:val="000559C9"/>
    <w:rsid w:val="00056B65"/>
    <w:rsid w:val="00056BC8"/>
    <w:rsid w:val="0006002B"/>
    <w:rsid w:val="000616F0"/>
    <w:rsid w:val="00061E08"/>
    <w:rsid w:val="00061EDF"/>
    <w:rsid w:val="00062DD5"/>
    <w:rsid w:val="00064B33"/>
    <w:rsid w:val="00064F05"/>
    <w:rsid w:val="000657FC"/>
    <w:rsid w:val="00066380"/>
    <w:rsid w:val="000676A0"/>
    <w:rsid w:val="000708BC"/>
    <w:rsid w:val="00072477"/>
    <w:rsid w:val="000733E9"/>
    <w:rsid w:val="00074268"/>
    <w:rsid w:val="00074FBA"/>
    <w:rsid w:val="00075205"/>
    <w:rsid w:val="0007538A"/>
    <w:rsid w:val="0007549D"/>
    <w:rsid w:val="000757D4"/>
    <w:rsid w:val="00075F8A"/>
    <w:rsid w:val="00076D78"/>
    <w:rsid w:val="00080DE8"/>
    <w:rsid w:val="0008136F"/>
    <w:rsid w:val="0008138E"/>
    <w:rsid w:val="00082DAF"/>
    <w:rsid w:val="00083009"/>
    <w:rsid w:val="00084B17"/>
    <w:rsid w:val="0008736E"/>
    <w:rsid w:val="00087457"/>
    <w:rsid w:val="00087844"/>
    <w:rsid w:val="00090B00"/>
    <w:rsid w:val="000916FA"/>
    <w:rsid w:val="00091F1E"/>
    <w:rsid w:val="00092689"/>
    <w:rsid w:val="00093EDA"/>
    <w:rsid w:val="00094611"/>
    <w:rsid w:val="000950A0"/>
    <w:rsid w:val="00095C05"/>
    <w:rsid w:val="00096B08"/>
    <w:rsid w:val="00097563"/>
    <w:rsid w:val="000A0705"/>
    <w:rsid w:val="000A0EF5"/>
    <w:rsid w:val="000A51AB"/>
    <w:rsid w:val="000A54B1"/>
    <w:rsid w:val="000A5EEF"/>
    <w:rsid w:val="000A6EF5"/>
    <w:rsid w:val="000A7F81"/>
    <w:rsid w:val="000B119C"/>
    <w:rsid w:val="000B11D7"/>
    <w:rsid w:val="000B1327"/>
    <w:rsid w:val="000B132C"/>
    <w:rsid w:val="000B1609"/>
    <w:rsid w:val="000B1E37"/>
    <w:rsid w:val="000B3F4A"/>
    <w:rsid w:val="000C041E"/>
    <w:rsid w:val="000C0ABB"/>
    <w:rsid w:val="000C140C"/>
    <w:rsid w:val="000C17AD"/>
    <w:rsid w:val="000C1BDC"/>
    <w:rsid w:val="000C2DAF"/>
    <w:rsid w:val="000C305E"/>
    <w:rsid w:val="000C4576"/>
    <w:rsid w:val="000C543E"/>
    <w:rsid w:val="000D14B1"/>
    <w:rsid w:val="000D15ED"/>
    <w:rsid w:val="000D1AC5"/>
    <w:rsid w:val="000D29A5"/>
    <w:rsid w:val="000D5441"/>
    <w:rsid w:val="000D62FA"/>
    <w:rsid w:val="000D7157"/>
    <w:rsid w:val="000D7A4B"/>
    <w:rsid w:val="000E0E7D"/>
    <w:rsid w:val="000E2E4E"/>
    <w:rsid w:val="000E2E97"/>
    <w:rsid w:val="000E44F8"/>
    <w:rsid w:val="000E480D"/>
    <w:rsid w:val="000E51DC"/>
    <w:rsid w:val="000E5448"/>
    <w:rsid w:val="000E5DC9"/>
    <w:rsid w:val="000F11DE"/>
    <w:rsid w:val="000F222B"/>
    <w:rsid w:val="000F2326"/>
    <w:rsid w:val="000F5F1E"/>
    <w:rsid w:val="000F772C"/>
    <w:rsid w:val="000F7AE1"/>
    <w:rsid w:val="000F7D0F"/>
    <w:rsid w:val="0010158C"/>
    <w:rsid w:val="001019A3"/>
    <w:rsid w:val="00102316"/>
    <w:rsid w:val="0010295A"/>
    <w:rsid w:val="0010347C"/>
    <w:rsid w:val="00103807"/>
    <w:rsid w:val="001053A7"/>
    <w:rsid w:val="00106A54"/>
    <w:rsid w:val="00106B94"/>
    <w:rsid w:val="0010785D"/>
    <w:rsid w:val="00107CA5"/>
    <w:rsid w:val="00110491"/>
    <w:rsid w:val="00110602"/>
    <w:rsid w:val="0011107E"/>
    <w:rsid w:val="001114C1"/>
    <w:rsid w:val="00113B83"/>
    <w:rsid w:val="00113B98"/>
    <w:rsid w:val="001140CE"/>
    <w:rsid w:val="00115D8A"/>
    <w:rsid w:val="00120666"/>
    <w:rsid w:val="00120739"/>
    <w:rsid w:val="00121895"/>
    <w:rsid w:val="00122A3F"/>
    <w:rsid w:val="00123B11"/>
    <w:rsid w:val="00124532"/>
    <w:rsid w:val="0012505E"/>
    <w:rsid w:val="001260BE"/>
    <w:rsid w:val="001264A0"/>
    <w:rsid w:val="001268F0"/>
    <w:rsid w:val="00127504"/>
    <w:rsid w:val="00127954"/>
    <w:rsid w:val="001306BE"/>
    <w:rsid w:val="0013093C"/>
    <w:rsid w:val="00130AD7"/>
    <w:rsid w:val="001330FD"/>
    <w:rsid w:val="00133B69"/>
    <w:rsid w:val="00133F2F"/>
    <w:rsid w:val="00134A86"/>
    <w:rsid w:val="00135262"/>
    <w:rsid w:val="00136812"/>
    <w:rsid w:val="001370FD"/>
    <w:rsid w:val="0013768C"/>
    <w:rsid w:val="001407B0"/>
    <w:rsid w:val="0014469C"/>
    <w:rsid w:val="00144FB5"/>
    <w:rsid w:val="001454C6"/>
    <w:rsid w:val="00145C3E"/>
    <w:rsid w:val="00145F5E"/>
    <w:rsid w:val="0014644E"/>
    <w:rsid w:val="00147319"/>
    <w:rsid w:val="0014767F"/>
    <w:rsid w:val="0014775C"/>
    <w:rsid w:val="001477DA"/>
    <w:rsid w:val="00147857"/>
    <w:rsid w:val="0015061E"/>
    <w:rsid w:val="001506F7"/>
    <w:rsid w:val="00150CB3"/>
    <w:rsid w:val="00150E7A"/>
    <w:rsid w:val="001522BF"/>
    <w:rsid w:val="00152B0D"/>
    <w:rsid w:val="00152BB7"/>
    <w:rsid w:val="001536B5"/>
    <w:rsid w:val="00154519"/>
    <w:rsid w:val="001547DE"/>
    <w:rsid w:val="00154CCD"/>
    <w:rsid w:val="001556D7"/>
    <w:rsid w:val="001561F6"/>
    <w:rsid w:val="001577E3"/>
    <w:rsid w:val="00157991"/>
    <w:rsid w:val="00160400"/>
    <w:rsid w:val="001607CF"/>
    <w:rsid w:val="0016102D"/>
    <w:rsid w:val="00161754"/>
    <w:rsid w:val="00161FC2"/>
    <w:rsid w:val="00163F52"/>
    <w:rsid w:val="0016555C"/>
    <w:rsid w:val="001656BE"/>
    <w:rsid w:val="00165C58"/>
    <w:rsid w:val="00165F4D"/>
    <w:rsid w:val="001674BC"/>
    <w:rsid w:val="001700CE"/>
    <w:rsid w:val="00171151"/>
    <w:rsid w:val="0017116F"/>
    <w:rsid w:val="001717D5"/>
    <w:rsid w:val="0017193A"/>
    <w:rsid w:val="00171D9A"/>
    <w:rsid w:val="001731B4"/>
    <w:rsid w:val="00177593"/>
    <w:rsid w:val="0018009D"/>
    <w:rsid w:val="0018041C"/>
    <w:rsid w:val="001804CD"/>
    <w:rsid w:val="00180A66"/>
    <w:rsid w:val="00180CA0"/>
    <w:rsid w:val="001820A9"/>
    <w:rsid w:val="00183777"/>
    <w:rsid w:val="00183A93"/>
    <w:rsid w:val="00187802"/>
    <w:rsid w:val="00187D91"/>
    <w:rsid w:val="00190FA4"/>
    <w:rsid w:val="001918A2"/>
    <w:rsid w:val="001919F7"/>
    <w:rsid w:val="00191D97"/>
    <w:rsid w:val="00192037"/>
    <w:rsid w:val="001948E9"/>
    <w:rsid w:val="00194A8A"/>
    <w:rsid w:val="00194EE2"/>
    <w:rsid w:val="001955CE"/>
    <w:rsid w:val="00196211"/>
    <w:rsid w:val="00197188"/>
    <w:rsid w:val="001978E6"/>
    <w:rsid w:val="00197975"/>
    <w:rsid w:val="00197EB9"/>
    <w:rsid w:val="001A07FD"/>
    <w:rsid w:val="001A0E51"/>
    <w:rsid w:val="001A1193"/>
    <w:rsid w:val="001A1636"/>
    <w:rsid w:val="001A2CE9"/>
    <w:rsid w:val="001A2FA2"/>
    <w:rsid w:val="001A3F19"/>
    <w:rsid w:val="001A6E35"/>
    <w:rsid w:val="001A7198"/>
    <w:rsid w:val="001A72E6"/>
    <w:rsid w:val="001A7E4D"/>
    <w:rsid w:val="001A7E95"/>
    <w:rsid w:val="001B096F"/>
    <w:rsid w:val="001B1616"/>
    <w:rsid w:val="001B21CB"/>
    <w:rsid w:val="001B3410"/>
    <w:rsid w:val="001B3694"/>
    <w:rsid w:val="001B3913"/>
    <w:rsid w:val="001B46C1"/>
    <w:rsid w:val="001B5357"/>
    <w:rsid w:val="001B5365"/>
    <w:rsid w:val="001B5551"/>
    <w:rsid w:val="001B6C2F"/>
    <w:rsid w:val="001B7080"/>
    <w:rsid w:val="001B7A8D"/>
    <w:rsid w:val="001C258A"/>
    <w:rsid w:val="001C2EC4"/>
    <w:rsid w:val="001C4F0F"/>
    <w:rsid w:val="001C5037"/>
    <w:rsid w:val="001C6D4C"/>
    <w:rsid w:val="001C744C"/>
    <w:rsid w:val="001D2AC1"/>
    <w:rsid w:val="001D3519"/>
    <w:rsid w:val="001D3A2B"/>
    <w:rsid w:val="001D4023"/>
    <w:rsid w:val="001D4869"/>
    <w:rsid w:val="001D4C22"/>
    <w:rsid w:val="001D5405"/>
    <w:rsid w:val="001D798A"/>
    <w:rsid w:val="001E22DE"/>
    <w:rsid w:val="001E2A90"/>
    <w:rsid w:val="001E2BB6"/>
    <w:rsid w:val="001E2CF2"/>
    <w:rsid w:val="001E3761"/>
    <w:rsid w:val="001E4E4E"/>
    <w:rsid w:val="001E528A"/>
    <w:rsid w:val="001E6A46"/>
    <w:rsid w:val="001E7211"/>
    <w:rsid w:val="001E7DEB"/>
    <w:rsid w:val="001F1846"/>
    <w:rsid w:val="001F1F45"/>
    <w:rsid w:val="001F20E0"/>
    <w:rsid w:val="001F27CE"/>
    <w:rsid w:val="001F2E1B"/>
    <w:rsid w:val="001F2E76"/>
    <w:rsid w:val="001F396B"/>
    <w:rsid w:val="001F431D"/>
    <w:rsid w:val="001F4EB4"/>
    <w:rsid w:val="001F5388"/>
    <w:rsid w:val="001F6306"/>
    <w:rsid w:val="001F68D6"/>
    <w:rsid w:val="001F71D7"/>
    <w:rsid w:val="001F739C"/>
    <w:rsid w:val="00200330"/>
    <w:rsid w:val="0020138F"/>
    <w:rsid w:val="002013AA"/>
    <w:rsid w:val="00201967"/>
    <w:rsid w:val="00201CB8"/>
    <w:rsid w:val="0020312C"/>
    <w:rsid w:val="002032E4"/>
    <w:rsid w:val="00203D93"/>
    <w:rsid w:val="002040B9"/>
    <w:rsid w:val="00204FA1"/>
    <w:rsid w:val="0020502C"/>
    <w:rsid w:val="00205F62"/>
    <w:rsid w:val="00207418"/>
    <w:rsid w:val="00207EBF"/>
    <w:rsid w:val="00210065"/>
    <w:rsid w:val="0021038E"/>
    <w:rsid w:val="002108FA"/>
    <w:rsid w:val="00210B32"/>
    <w:rsid w:val="002111DE"/>
    <w:rsid w:val="00212BC4"/>
    <w:rsid w:val="0021333D"/>
    <w:rsid w:val="00214A26"/>
    <w:rsid w:val="00214DEA"/>
    <w:rsid w:val="00214EE3"/>
    <w:rsid w:val="00215C12"/>
    <w:rsid w:val="00215C75"/>
    <w:rsid w:val="0021606F"/>
    <w:rsid w:val="002161C6"/>
    <w:rsid w:val="00216F60"/>
    <w:rsid w:val="00217B6F"/>
    <w:rsid w:val="00217CD2"/>
    <w:rsid w:val="002209B1"/>
    <w:rsid w:val="002209CC"/>
    <w:rsid w:val="00221422"/>
    <w:rsid w:val="0022158F"/>
    <w:rsid w:val="00222180"/>
    <w:rsid w:val="002222EC"/>
    <w:rsid w:val="00222CA9"/>
    <w:rsid w:val="002236D2"/>
    <w:rsid w:val="00223BB5"/>
    <w:rsid w:val="00223E77"/>
    <w:rsid w:val="00224234"/>
    <w:rsid w:val="002257F3"/>
    <w:rsid w:val="00225B54"/>
    <w:rsid w:val="00226FF4"/>
    <w:rsid w:val="00227677"/>
    <w:rsid w:val="002276C7"/>
    <w:rsid w:val="00227B89"/>
    <w:rsid w:val="0023044C"/>
    <w:rsid w:val="00230580"/>
    <w:rsid w:val="00231CFC"/>
    <w:rsid w:val="0023208E"/>
    <w:rsid w:val="00232B21"/>
    <w:rsid w:val="0023356B"/>
    <w:rsid w:val="00233DE2"/>
    <w:rsid w:val="00234A39"/>
    <w:rsid w:val="0023503A"/>
    <w:rsid w:val="002354FF"/>
    <w:rsid w:val="00235E61"/>
    <w:rsid w:val="002366D5"/>
    <w:rsid w:val="00236F3B"/>
    <w:rsid w:val="00237C65"/>
    <w:rsid w:val="002410A0"/>
    <w:rsid w:val="002416F9"/>
    <w:rsid w:val="002419DC"/>
    <w:rsid w:val="002423FF"/>
    <w:rsid w:val="002452C7"/>
    <w:rsid w:val="00245961"/>
    <w:rsid w:val="00247B87"/>
    <w:rsid w:val="002504EE"/>
    <w:rsid w:val="00250B66"/>
    <w:rsid w:val="0025130E"/>
    <w:rsid w:val="00253C3B"/>
    <w:rsid w:val="0025444C"/>
    <w:rsid w:val="00260869"/>
    <w:rsid w:val="00260CC4"/>
    <w:rsid w:val="00263815"/>
    <w:rsid w:val="00266780"/>
    <w:rsid w:val="00266CB5"/>
    <w:rsid w:val="00270C97"/>
    <w:rsid w:val="00270E1A"/>
    <w:rsid w:val="00271A82"/>
    <w:rsid w:val="002731F8"/>
    <w:rsid w:val="0027365E"/>
    <w:rsid w:val="0027396A"/>
    <w:rsid w:val="0027398C"/>
    <w:rsid w:val="002753AF"/>
    <w:rsid w:val="0027633A"/>
    <w:rsid w:val="00277516"/>
    <w:rsid w:val="002776B5"/>
    <w:rsid w:val="00286F23"/>
    <w:rsid w:val="00286F64"/>
    <w:rsid w:val="002906DE"/>
    <w:rsid w:val="002915DB"/>
    <w:rsid w:val="002933FA"/>
    <w:rsid w:val="00293807"/>
    <w:rsid w:val="00293949"/>
    <w:rsid w:val="002956EC"/>
    <w:rsid w:val="00295CD3"/>
    <w:rsid w:val="002967D5"/>
    <w:rsid w:val="00297FF8"/>
    <w:rsid w:val="002A100D"/>
    <w:rsid w:val="002A1397"/>
    <w:rsid w:val="002A2DFB"/>
    <w:rsid w:val="002A57BE"/>
    <w:rsid w:val="002A5E4F"/>
    <w:rsid w:val="002A66BE"/>
    <w:rsid w:val="002B11AB"/>
    <w:rsid w:val="002B15B9"/>
    <w:rsid w:val="002B2771"/>
    <w:rsid w:val="002B31D4"/>
    <w:rsid w:val="002B3757"/>
    <w:rsid w:val="002B39D7"/>
    <w:rsid w:val="002B50F4"/>
    <w:rsid w:val="002B605C"/>
    <w:rsid w:val="002B62CB"/>
    <w:rsid w:val="002B70B9"/>
    <w:rsid w:val="002B74CD"/>
    <w:rsid w:val="002B7D1F"/>
    <w:rsid w:val="002C01DC"/>
    <w:rsid w:val="002C0516"/>
    <w:rsid w:val="002C05E7"/>
    <w:rsid w:val="002C179C"/>
    <w:rsid w:val="002C189F"/>
    <w:rsid w:val="002C1948"/>
    <w:rsid w:val="002C2ECE"/>
    <w:rsid w:val="002C3298"/>
    <w:rsid w:val="002C3D69"/>
    <w:rsid w:val="002C4A73"/>
    <w:rsid w:val="002C4DF6"/>
    <w:rsid w:val="002C5076"/>
    <w:rsid w:val="002C52BD"/>
    <w:rsid w:val="002C5C46"/>
    <w:rsid w:val="002C7396"/>
    <w:rsid w:val="002C7F4D"/>
    <w:rsid w:val="002D0DEA"/>
    <w:rsid w:val="002D2A31"/>
    <w:rsid w:val="002D2DBC"/>
    <w:rsid w:val="002D2F37"/>
    <w:rsid w:val="002D31C5"/>
    <w:rsid w:val="002D3435"/>
    <w:rsid w:val="002D4399"/>
    <w:rsid w:val="002D4D5E"/>
    <w:rsid w:val="002D59CF"/>
    <w:rsid w:val="002D74E3"/>
    <w:rsid w:val="002D773D"/>
    <w:rsid w:val="002E0D8D"/>
    <w:rsid w:val="002E1583"/>
    <w:rsid w:val="002E15A3"/>
    <w:rsid w:val="002E1925"/>
    <w:rsid w:val="002E36A7"/>
    <w:rsid w:val="002E407B"/>
    <w:rsid w:val="002E44CC"/>
    <w:rsid w:val="002E6B30"/>
    <w:rsid w:val="002E6F04"/>
    <w:rsid w:val="002E6F11"/>
    <w:rsid w:val="002F01AA"/>
    <w:rsid w:val="002F06BB"/>
    <w:rsid w:val="002F0E72"/>
    <w:rsid w:val="002F1038"/>
    <w:rsid w:val="002F34A9"/>
    <w:rsid w:val="002F527F"/>
    <w:rsid w:val="002F7B3D"/>
    <w:rsid w:val="002F7CF5"/>
    <w:rsid w:val="00300D21"/>
    <w:rsid w:val="00302308"/>
    <w:rsid w:val="00303322"/>
    <w:rsid w:val="003033E8"/>
    <w:rsid w:val="00303FFB"/>
    <w:rsid w:val="0030441B"/>
    <w:rsid w:val="00304EC0"/>
    <w:rsid w:val="00305193"/>
    <w:rsid w:val="003069B9"/>
    <w:rsid w:val="00307D9E"/>
    <w:rsid w:val="00307DDA"/>
    <w:rsid w:val="00307EFD"/>
    <w:rsid w:val="00310E13"/>
    <w:rsid w:val="00311A37"/>
    <w:rsid w:val="00311C30"/>
    <w:rsid w:val="003129A4"/>
    <w:rsid w:val="00312F9B"/>
    <w:rsid w:val="003136DA"/>
    <w:rsid w:val="0031451D"/>
    <w:rsid w:val="00314DC5"/>
    <w:rsid w:val="00315E98"/>
    <w:rsid w:val="00316906"/>
    <w:rsid w:val="00316BB8"/>
    <w:rsid w:val="0032007A"/>
    <w:rsid w:val="0032028D"/>
    <w:rsid w:val="0032101A"/>
    <w:rsid w:val="00321393"/>
    <w:rsid w:val="003213B4"/>
    <w:rsid w:val="00321B08"/>
    <w:rsid w:val="00322997"/>
    <w:rsid w:val="00323193"/>
    <w:rsid w:val="003237D0"/>
    <w:rsid w:val="003242F2"/>
    <w:rsid w:val="00325205"/>
    <w:rsid w:val="00325F49"/>
    <w:rsid w:val="00326B4E"/>
    <w:rsid w:val="00327180"/>
    <w:rsid w:val="00327480"/>
    <w:rsid w:val="0032752A"/>
    <w:rsid w:val="0032793A"/>
    <w:rsid w:val="00327BD8"/>
    <w:rsid w:val="00327D06"/>
    <w:rsid w:val="003300FE"/>
    <w:rsid w:val="00330B54"/>
    <w:rsid w:val="00331073"/>
    <w:rsid w:val="003311BB"/>
    <w:rsid w:val="003318B7"/>
    <w:rsid w:val="003318EA"/>
    <w:rsid w:val="00331D50"/>
    <w:rsid w:val="00331D8C"/>
    <w:rsid w:val="003321FB"/>
    <w:rsid w:val="003323BF"/>
    <w:rsid w:val="0033260A"/>
    <w:rsid w:val="0033310B"/>
    <w:rsid w:val="003331DF"/>
    <w:rsid w:val="003350EF"/>
    <w:rsid w:val="00335110"/>
    <w:rsid w:val="00337689"/>
    <w:rsid w:val="00337C95"/>
    <w:rsid w:val="00340054"/>
    <w:rsid w:val="00341709"/>
    <w:rsid w:val="00341AC2"/>
    <w:rsid w:val="00342B3B"/>
    <w:rsid w:val="00343E67"/>
    <w:rsid w:val="0034402A"/>
    <w:rsid w:val="003451CD"/>
    <w:rsid w:val="0034590A"/>
    <w:rsid w:val="003471D6"/>
    <w:rsid w:val="003472A8"/>
    <w:rsid w:val="0034753F"/>
    <w:rsid w:val="00347811"/>
    <w:rsid w:val="00347EC1"/>
    <w:rsid w:val="003513D4"/>
    <w:rsid w:val="00351B72"/>
    <w:rsid w:val="0035279A"/>
    <w:rsid w:val="003534B3"/>
    <w:rsid w:val="00355B07"/>
    <w:rsid w:val="00355E1E"/>
    <w:rsid w:val="003561A7"/>
    <w:rsid w:val="0035730C"/>
    <w:rsid w:val="003603D2"/>
    <w:rsid w:val="00360614"/>
    <w:rsid w:val="00360C80"/>
    <w:rsid w:val="003614AB"/>
    <w:rsid w:val="00362229"/>
    <w:rsid w:val="003635FF"/>
    <w:rsid w:val="0036387C"/>
    <w:rsid w:val="00364D51"/>
    <w:rsid w:val="00364EC8"/>
    <w:rsid w:val="00364F56"/>
    <w:rsid w:val="00365AF0"/>
    <w:rsid w:val="00366154"/>
    <w:rsid w:val="003662FB"/>
    <w:rsid w:val="0036644D"/>
    <w:rsid w:val="00366852"/>
    <w:rsid w:val="0036749A"/>
    <w:rsid w:val="0037132A"/>
    <w:rsid w:val="0037231E"/>
    <w:rsid w:val="00372502"/>
    <w:rsid w:val="00373026"/>
    <w:rsid w:val="0037393F"/>
    <w:rsid w:val="00374712"/>
    <w:rsid w:val="00376FA9"/>
    <w:rsid w:val="00377DDF"/>
    <w:rsid w:val="003801D2"/>
    <w:rsid w:val="003805D2"/>
    <w:rsid w:val="00380B6B"/>
    <w:rsid w:val="00381C1C"/>
    <w:rsid w:val="00382261"/>
    <w:rsid w:val="0038349C"/>
    <w:rsid w:val="0038393A"/>
    <w:rsid w:val="00383B43"/>
    <w:rsid w:val="00387599"/>
    <w:rsid w:val="003918FC"/>
    <w:rsid w:val="003942D4"/>
    <w:rsid w:val="003947C7"/>
    <w:rsid w:val="00394D13"/>
    <w:rsid w:val="003968BC"/>
    <w:rsid w:val="00396963"/>
    <w:rsid w:val="00396A54"/>
    <w:rsid w:val="00397317"/>
    <w:rsid w:val="0039756B"/>
    <w:rsid w:val="00397744"/>
    <w:rsid w:val="00397D34"/>
    <w:rsid w:val="003A065E"/>
    <w:rsid w:val="003A1221"/>
    <w:rsid w:val="003A162F"/>
    <w:rsid w:val="003A31CD"/>
    <w:rsid w:val="003A3FB7"/>
    <w:rsid w:val="003A4427"/>
    <w:rsid w:val="003A5123"/>
    <w:rsid w:val="003A784C"/>
    <w:rsid w:val="003B1421"/>
    <w:rsid w:val="003B19AA"/>
    <w:rsid w:val="003B1B4B"/>
    <w:rsid w:val="003B1BCF"/>
    <w:rsid w:val="003B1E61"/>
    <w:rsid w:val="003B2F0D"/>
    <w:rsid w:val="003B3692"/>
    <w:rsid w:val="003B46CE"/>
    <w:rsid w:val="003B4D0F"/>
    <w:rsid w:val="003B58B9"/>
    <w:rsid w:val="003B5FE8"/>
    <w:rsid w:val="003B6C91"/>
    <w:rsid w:val="003C05F8"/>
    <w:rsid w:val="003C2000"/>
    <w:rsid w:val="003C2B56"/>
    <w:rsid w:val="003C3024"/>
    <w:rsid w:val="003C326F"/>
    <w:rsid w:val="003C3385"/>
    <w:rsid w:val="003C37D0"/>
    <w:rsid w:val="003C4049"/>
    <w:rsid w:val="003C415B"/>
    <w:rsid w:val="003C6A50"/>
    <w:rsid w:val="003C6D04"/>
    <w:rsid w:val="003D16FC"/>
    <w:rsid w:val="003D1CF2"/>
    <w:rsid w:val="003D2B43"/>
    <w:rsid w:val="003D4519"/>
    <w:rsid w:val="003D7298"/>
    <w:rsid w:val="003D74DE"/>
    <w:rsid w:val="003E05B9"/>
    <w:rsid w:val="003E0689"/>
    <w:rsid w:val="003E1D59"/>
    <w:rsid w:val="003E48A7"/>
    <w:rsid w:val="003E5FE2"/>
    <w:rsid w:val="003E7912"/>
    <w:rsid w:val="003E7ADB"/>
    <w:rsid w:val="003F0D79"/>
    <w:rsid w:val="003F1336"/>
    <w:rsid w:val="003F1BEF"/>
    <w:rsid w:val="003F27FB"/>
    <w:rsid w:val="003F398F"/>
    <w:rsid w:val="003F4871"/>
    <w:rsid w:val="003F6555"/>
    <w:rsid w:val="003F6C03"/>
    <w:rsid w:val="003F7044"/>
    <w:rsid w:val="003F768E"/>
    <w:rsid w:val="00400CA3"/>
    <w:rsid w:val="00403863"/>
    <w:rsid w:val="00403B08"/>
    <w:rsid w:val="00403CF6"/>
    <w:rsid w:val="00406E1F"/>
    <w:rsid w:val="00406E6A"/>
    <w:rsid w:val="00406E8E"/>
    <w:rsid w:val="00407525"/>
    <w:rsid w:val="00407AF0"/>
    <w:rsid w:val="00407F44"/>
    <w:rsid w:val="0041130E"/>
    <w:rsid w:val="004114AC"/>
    <w:rsid w:val="004120B9"/>
    <w:rsid w:val="0041283E"/>
    <w:rsid w:val="00412A54"/>
    <w:rsid w:val="00413088"/>
    <w:rsid w:val="004137CC"/>
    <w:rsid w:val="00414912"/>
    <w:rsid w:val="00414F56"/>
    <w:rsid w:val="0041539D"/>
    <w:rsid w:val="00415AAE"/>
    <w:rsid w:val="00416243"/>
    <w:rsid w:val="00416AFA"/>
    <w:rsid w:val="00417111"/>
    <w:rsid w:val="004179EC"/>
    <w:rsid w:val="00420028"/>
    <w:rsid w:val="00420C4C"/>
    <w:rsid w:val="004236DA"/>
    <w:rsid w:val="0042391D"/>
    <w:rsid w:val="00423C20"/>
    <w:rsid w:val="004261EF"/>
    <w:rsid w:val="00426CC3"/>
    <w:rsid w:val="00427904"/>
    <w:rsid w:val="00430D3D"/>
    <w:rsid w:val="00433C4C"/>
    <w:rsid w:val="00434964"/>
    <w:rsid w:val="00434A50"/>
    <w:rsid w:val="00435A27"/>
    <w:rsid w:val="00435F32"/>
    <w:rsid w:val="004371D9"/>
    <w:rsid w:val="004372E1"/>
    <w:rsid w:val="0043755A"/>
    <w:rsid w:val="004417A1"/>
    <w:rsid w:val="00441DA6"/>
    <w:rsid w:val="00442AE4"/>
    <w:rsid w:val="0044405E"/>
    <w:rsid w:val="00444875"/>
    <w:rsid w:val="00445D98"/>
    <w:rsid w:val="004466C6"/>
    <w:rsid w:val="00447CEC"/>
    <w:rsid w:val="00447D64"/>
    <w:rsid w:val="0045155F"/>
    <w:rsid w:val="00451D27"/>
    <w:rsid w:val="00452BC6"/>
    <w:rsid w:val="00452DE8"/>
    <w:rsid w:val="004541D8"/>
    <w:rsid w:val="00454626"/>
    <w:rsid w:val="00455F54"/>
    <w:rsid w:val="0045720D"/>
    <w:rsid w:val="00457258"/>
    <w:rsid w:val="00460C83"/>
    <w:rsid w:val="004615D1"/>
    <w:rsid w:val="0046244D"/>
    <w:rsid w:val="004628FF"/>
    <w:rsid w:val="00463423"/>
    <w:rsid w:val="00463A2F"/>
    <w:rsid w:val="00466E2F"/>
    <w:rsid w:val="00467F39"/>
    <w:rsid w:val="00470050"/>
    <w:rsid w:val="004702F5"/>
    <w:rsid w:val="004714DC"/>
    <w:rsid w:val="00471B29"/>
    <w:rsid w:val="00474BFC"/>
    <w:rsid w:val="00475EE5"/>
    <w:rsid w:val="00476057"/>
    <w:rsid w:val="00476312"/>
    <w:rsid w:val="00481659"/>
    <w:rsid w:val="00481C6B"/>
    <w:rsid w:val="0048391B"/>
    <w:rsid w:val="00484905"/>
    <w:rsid w:val="00485475"/>
    <w:rsid w:val="00485E64"/>
    <w:rsid w:val="0048600B"/>
    <w:rsid w:val="004867D0"/>
    <w:rsid w:val="00487CCC"/>
    <w:rsid w:val="0049029A"/>
    <w:rsid w:val="00490F18"/>
    <w:rsid w:val="0049165E"/>
    <w:rsid w:val="00491AC7"/>
    <w:rsid w:val="00491D48"/>
    <w:rsid w:val="004928C9"/>
    <w:rsid w:val="00492C49"/>
    <w:rsid w:val="00493EF9"/>
    <w:rsid w:val="004942DE"/>
    <w:rsid w:val="00494B0D"/>
    <w:rsid w:val="0049501E"/>
    <w:rsid w:val="00495151"/>
    <w:rsid w:val="00495F25"/>
    <w:rsid w:val="00496197"/>
    <w:rsid w:val="00496302"/>
    <w:rsid w:val="00496555"/>
    <w:rsid w:val="0049698C"/>
    <w:rsid w:val="00496993"/>
    <w:rsid w:val="004A0C1E"/>
    <w:rsid w:val="004A1B3D"/>
    <w:rsid w:val="004A2561"/>
    <w:rsid w:val="004A5C3F"/>
    <w:rsid w:val="004A7777"/>
    <w:rsid w:val="004A79A4"/>
    <w:rsid w:val="004B0A86"/>
    <w:rsid w:val="004B16F8"/>
    <w:rsid w:val="004B24E4"/>
    <w:rsid w:val="004B2601"/>
    <w:rsid w:val="004B2FBC"/>
    <w:rsid w:val="004B3756"/>
    <w:rsid w:val="004B3D38"/>
    <w:rsid w:val="004B427B"/>
    <w:rsid w:val="004B507B"/>
    <w:rsid w:val="004B55F3"/>
    <w:rsid w:val="004B5D02"/>
    <w:rsid w:val="004B6920"/>
    <w:rsid w:val="004B71BD"/>
    <w:rsid w:val="004B7CAC"/>
    <w:rsid w:val="004C0ADD"/>
    <w:rsid w:val="004C0C13"/>
    <w:rsid w:val="004C1EF9"/>
    <w:rsid w:val="004C27C6"/>
    <w:rsid w:val="004C44B8"/>
    <w:rsid w:val="004C4627"/>
    <w:rsid w:val="004C54A6"/>
    <w:rsid w:val="004C5696"/>
    <w:rsid w:val="004C5F19"/>
    <w:rsid w:val="004C6119"/>
    <w:rsid w:val="004D0130"/>
    <w:rsid w:val="004D04D4"/>
    <w:rsid w:val="004D1068"/>
    <w:rsid w:val="004D1CE0"/>
    <w:rsid w:val="004D3A15"/>
    <w:rsid w:val="004D3B4C"/>
    <w:rsid w:val="004D5173"/>
    <w:rsid w:val="004D7195"/>
    <w:rsid w:val="004E07CE"/>
    <w:rsid w:val="004E085E"/>
    <w:rsid w:val="004E08B3"/>
    <w:rsid w:val="004E0D66"/>
    <w:rsid w:val="004E1201"/>
    <w:rsid w:val="004E343F"/>
    <w:rsid w:val="004E4A2B"/>
    <w:rsid w:val="004E5517"/>
    <w:rsid w:val="004E6CB9"/>
    <w:rsid w:val="004F0437"/>
    <w:rsid w:val="004F1E54"/>
    <w:rsid w:val="004F2028"/>
    <w:rsid w:val="004F318C"/>
    <w:rsid w:val="004F38D6"/>
    <w:rsid w:val="004F3C2D"/>
    <w:rsid w:val="004F409B"/>
    <w:rsid w:val="004F5573"/>
    <w:rsid w:val="004F5781"/>
    <w:rsid w:val="004F586B"/>
    <w:rsid w:val="004F5DB7"/>
    <w:rsid w:val="004F656A"/>
    <w:rsid w:val="004F6ADF"/>
    <w:rsid w:val="004F6FD8"/>
    <w:rsid w:val="004F731E"/>
    <w:rsid w:val="004F74A8"/>
    <w:rsid w:val="004F7531"/>
    <w:rsid w:val="005004FF"/>
    <w:rsid w:val="005009D7"/>
    <w:rsid w:val="00501C00"/>
    <w:rsid w:val="00501ED7"/>
    <w:rsid w:val="005022F2"/>
    <w:rsid w:val="005023E3"/>
    <w:rsid w:val="00502990"/>
    <w:rsid w:val="00502D2E"/>
    <w:rsid w:val="0050322D"/>
    <w:rsid w:val="005039C3"/>
    <w:rsid w:val="005048F5"/>
    <w:rsid w:val="00505FF4"/>
    <w:rsid w:val="0050763A"/>
    <w:rsid w:val="00507894"/>
    <w:rsid w:val="00510572"/>
    <w:rsid w:val="00510D9E"/>
    <w:rsid w:val="00511339"/>
    <w:rsid w:val="00511A43"/>
    <w:rsid w:val="00512D45"/>
    <w:rsid w:val="00512D6D"/>
    <w:rsid w:val="00513A99"/>
    <w:rsid w:val="00515154"/>
    <w:rsid w:val="005151D2"/>
    <w:rsid w:val="005160D4"/>
    <w:rsid w:val="00520446"/>
    <w:rsid w:val="0052054B"/>
    <w:rsid w:val="00520FFE"/>
    <w:rsid w:val="00521472"/>
    <w:rsid w:val="00521501"/>
    <w:rsid w:val="005218FB"/>
    <w:rsid w:val="00522C34"/>
    <w:rsid w:val="00522C83"/>
    <w:rsid w:val="00524880"/>
    <w:rsid w:val="00525A38"/>
    <w:rsid w:val="005263B6"/>
    <w:rsid w:val="00527870"/>
    <w:rsid w:val="00527A6D"/>
    <w:rsid w:val="00530587"/>
    <w:rsid w:val="00532591"/>
    <w:rsid w:val="00533910"/>
    <w:rsid w:val="005369A7"/>
    <w:rsid w:val="00537390"/>
    <w:rsid w:val="00537498"/>
    <w:rsid w:val="00541BA8"/>
    <w:rsid w:val="00542009"/>
    <w:rsid w:val="00542473"/>
    <w:rsid w:val="00544011"/>
    <w:rsid w:val="005444CE"/>
    <w:rsid w:val="0054547E"/>
    <w:rsid w:val="00545CF6"/>
    <w:rsid w:val="00545DFC"/>
    <w:rsid w:val="00547617"/>
    <w:rsid w:val="00547AEC"/>
    <w:rsid w:val="005502E2"/>
    <w:rsid w:val="00550444"/>
    <w:rsid w:val="00550540"/>
    <w:rsid w:val="0055152C"/>
    <w:rsid w:val="00551802"/>
    <w:rsid w:val="0055217C"/>
    <w:rsid w:val="005522E6"/>
    <w:rsid w:val="00553005"/>
    <w:rsid w:val="0055517B"/>
    <w:rsid w:val="00555A8E"/>
    <w:rsid w:val="00555C31"/>
    <w:rsid w:val="00555D43"/>
    <w:rsid w:val="00555F4F"/>
    <w:rsid w:val="00556018"/>
    <w:rsid w:val="00556B46"/>
    <w:rsid w:val="00556D5C"/>
    <w:rsid w:val="005575DC"/>
    <w:rsid w:val="00557EAE"/>
    <w:rsid w:val="0056007B"/>
    <w:rsid w:val="005609E6"/>
    <w:rsid w:val="00560D61"/>
    <w:rsid w:val="00561F6B"/>
    <w:rsid w:val="005625DB"/>
    <w:rsid w:val="00564154"/>
    <w:rsid w:val="00564CBA"/>
    <w:rsid w:val="0056522A"/>
    <w:rsid w:val="00566504"/>
    <w:rsid w:val="0056671B"/>
    <w:rsid w:val="00571187"/>
    <w:rsid w:val="0057246A"/>
    <w:rsid w:val="005729FC"/>
    <w:rsid w:val="00572C96"/>
    <w:rsid w:val="0057442F"/>
    <w:rsid w:val="00576B94"/>
    <w:rsid w:val="00576BCA"/>
    <w:rsid w:val="0058095D"/>
    <w:rsid w:val="00580C1D"/>
    <w:rsid w:val="005812FF"/>
    <w:rsid w:val="005813D6"/>
    <w:rsid w:val="00582517"/>
    <w:rsid w:val="005835D5"/>
    <w:rsid w:val="00584AE6"/>
    <w:rsid w:val="00584F85"/>
    <w:rsid w:val="005859AC"/>
    <w:rsid w:val="00586ACC"/>
    <w:rsid w:val="00586B6B"/>
    <w:rsid w:val="00586B93"/>
    <w:rsid w:val="00586CE6"/>
    <w:rsid w:val="0058711B"/>
    <w:rsid w:val="00587E06"/>
    <w:rsid w:val="00590AC8"/>
    <w:rsid w:val="0059130D"/>
    <w:rsid w:val="00591A2A"/>
    <w:rsid w:val="00591C6E"/>
    <w:rsid w:val="00591DA8"/>
    <w:rsid w:val="00592371"/>
    <w:rsid w:val="005924F8"/>
    <w:rsid w:val="00593236"/>
    <w:rsid w:val="005943EC"/>
    <w:rsid w:val="00594C0B"/>
    <w:rsid w:val="005957C4"/>
    <w:rsid w:val="00595B00"/>
    <w:rsid w:val="00595E83"/>
    <w:rsid w:val="00595F90"/>
    <w:rsid w:val="00596383"/>
    <w:rsid w:val="00597854"/>
    <w:rsid w:val="005A0C8E"/>
    <w:rsid w:val="005A161B"/>
    <w:rsid w:val="005A199C"/>
    <w:rsid w:val="005A1CD9"/>
    <w:rsid w:val="005A1DC3"/>
    <w:rsid w:val="005A2CB4"/>
    <w:rsid w:val="005A32CF"/>
    <w:rsid w:val="005A41F5"/>
    <w:rsid w:val="005A4D8C"/>
    <w:rsid w:val="005A52D2"/>
    <w:rsid w:val="005A5B53"/>
    <w:rsid w:val="005A6FF8"/>
    <w:rsid w:val="005A71EE"/>
    <w:rsid w:val="005A77EB"/>
    <w:rsid w:val="005A7F4A"/>
    <w:rsid w:val="005B095D"/>
    <w:rsid w:val="005B2332"/>
    <w:rsid w:val="005B24F9"/>
    <w:rsid w:val="005B33AD"/>
    <w:rsid w:val="005B461A"/>
    <w:rsid w:val="005B46B2"/>
    <w:rsid w:val="005B4754"/>
    <w:rsid w:val="005B4BAC"/>
    <w:rsid w:val="005B4FEF"/>
    <w:rsid w:val="005B6385"/>
    <w:rsid w:val="005C3972"/>
    <w:rsid w:val="005C3C10"/>
    <w:rsid w:val="005C3E51"/>
    <w:rsid w:val="005C4DF8"/>
    <w:rsid w:val="005C4EFD"/>
    <w:rsid w:val="005C61AC"/>
    <w:rsid w:val="005C6746"/>
    <w:rsid w:val="005C68B0"/>
    <w:rsid w:val="005C763B"/>
    <w:rsid w:val="005C7ACA"/>
    <w:rsid w:val="005D033D"/>
    <w:rsid w:val="005D15EA"/>
    <w:rsid w:val="005D19E0"/>
    <w:rsid w:val="005D2B0F"/>
    <w:rsid w:val="005D3295"/>
    <w:rsid w:val="005D4168"/>
    <w:rsid w:val="005D48ED"/>
    <w:rsid w:val="005D4D09"/>
    <w:rsid w:val="005D4D4E"/>
    <w:rsid w:val="005D5417"/>
    <w:rsid w:val="005D61CE"/>
    <w:rsid w:val="005D6252"/>
    <w:rsid w:val="005D6D34"/>
    <w:rsid w:val="005D6F85"/>
    <w:rsid w:val="005E0537"/>
    <w:rsid w:val="005E0FB5"/>
    <w:rsid w:val="005E27DC"/>
    <w:rsid w:val="005E2BAD"/>
    <w:rsid w:val="005E2D34"/>
    <w:rsid w:val="005E2F26"/>
    <w:rsid w:val="005E32CA"/>
    <w:rsid w:val="005E4539"/>
    <w:rsid w:val="005E5293"/>
    <w:rsid w:val="005E5C9A"/>
    <w:rsid w:val="005F15B9"/>
    <w:rsid w:val="005F3135"/>
    <w:rsid w:val="005F3544"/>
    <w:rsid w:val="005F4BAD"/>
    <w:rsid w:val="005F51B5"/>
    <w:rsid w:val="005F5308"/>
    <w:rsid w:val="005F564D"/>
    <w:rsid w:val="005F5B3E"/>
    <w:rsid w:val="005F5C70"/>
    <w:rsid w:val="005F69C9"/>
    <w:rsid w:val="006000B8"/>
    <w:rsid w:val="00600682"/>
    <w:rsid w:val="00600C7C"/>
    <w:rsid w:val="006014A4"/>
    <w:rsid w:val="00602AC7"/>
    <w:rsid w:val="00605F5E"/>
    <w:rsid w:val="006061AD"/>
    <w:rsid w:val="00606C75"/>
    <w:rsid w:val="00607107"/>
    <w:rsid w:val="00607C6A"/>
    <w:rsid w:val="0061050D"/>
    <w:rsid w:val="006107F6"/>
    <w:rsid w:val="00611F31"/>
    <w:rsid w:val="006125E4"/>
    <w:rsid w:val="0061267E"/>
    <w:rsid w:val="00613C52"/>
    <w:rsid w:val="00613E02"/>
    <w:rsid w:val="00614575"/>
    <w:rsid w:val="00616FAF"/>
    <w:rsid w:val="00617188"/>
    <w:rsid w:val="006200ED"/>
    <w:rsid w:val="006207CC"/>
    <w:rsid w:val="00620C72"/>
    <w:rsid w:val="0062127F"/>
    <w:rsid w:val="006214C6"/>
    <w:rsid w:val="00621E3C"/>
    <w:rsid w:val="006227DB"/>
    <w:rsid w:val="00622B1D"/>
    <w:rsid w:val="00623A91"/>
    <w:rsid w:val="006250DA"/>
    <w:rsid w:val="0062672D"/>
    <w:rsid w:val="00627AA2"/>
    <w:rsid w:val="00627E28"/>
    <w:rsid w:val="0063060A"/>
    <w:rsid w:val="00630C76"/>
    <w:rsid w:val="00631101"/>
    <w:rsid w:val="00631941"/>
    <w:rsid w:val="00631C79"/>
    <w:rsid w:val="006328D4"/>
    <w:rsid w:val="00633112"/>
    <w:rsid w:val="0063392B"/>
    <w:rsid w:val="00633D95"/>
    <w:rsid w:val="006345E1"/>
    <w:rsid w:val="00636279"/>
    <w:rsid w:val="0063646C"/>
    <w:rsid w:val="0063680A"/>
    <w:rsid w:val="00636D01"/>
    <w:rsid w:val="00636ECD"/>
    <w:rsid w:val="0063782C"/>
    <w:rsid w:val="006412BD"/>
    <w:rsid w:val="00641A94"/>
    <w:rsid w:val="00642980"/>
    <w:rsid w:val="00643815"/>
    <w:rsid w:val="00644273"/>
    <w:rsid w:val="0064449F"/>
    <w:rsid w:val="006526EB"/>
    <w:rsid w:val="00653067"/>
    <w:rsid w:val="0065347A"/>
    <w:rsid w:val="00655A46"/>
    <w:rsid w:val="00656908"/>
    <w:rsid w:val="0065745A"/>
    <w:rsid w:val="00660895"/>
    <w:rsid w:val="006608A8"/>
    <w:rsid w:val="00662D3A"/>
    <w:rsid w:val="00663A9D"/>
    <w:rsid w:val="0066533C"/>
    <w:rsid w:val="006665FD"/>
    <w:rsid w:val="00667AE2"/>
    <w:rsid w:val="00670B64"/>
    <w:rsid w:val="00671342"/>
    <w:rsid w:val="00672032"/>
    <w:rsid w:val="0067258A"/>
    <w:rsid w:val="00672ED0"/>
    <w:rsid w:val="00672F4E"/>
    <w:rsid w:val="006737BD"/>
    <w:rsid w:val="00676E81"/>
    <w:rsid w:val="006779A6"/>
    <w:rsid w:val="00680A28"/>
    <w:rsid w:val="00681ACF"/>
    <w:rsid w:val="00682E8D"/>
    <w:rsid w:val="00684493"/>
    <w:rsid w:val="00685C1E"/>
    <w:rsid w:val="00690100"/>
    <w:rsid w:val="00692850"/>
    <w:rsid w:val="00693B2C"/>
    <w:rsid w:val="0069454F"/>
    <w:rsid w:val="006946F3"/>
    <w:rsid w:val="006948F9"/>
    <w:rsid w:val="00694AAD"/>
    <w:rsid w:val="00694FC4"/>
    <w:rsid w:val="006951EB"/>
    <w:rsid w:val="006961FF"/>
    <w:rsid w:val="00696798"/>
    <w:rsid w:val="00697C7C"/>
    <w:rsid w:val="006A0093"/>
    <w:rsid w:val="006A09A0"/>
    <w:rsid w:val="006A21DA"/>
    <w:rsid w:val="006A3F1B"/>
    <w:rsid w:val="006A57F3"/>
    <w:rsid w:val="006A650E"/>
    <w:rsid w:val="006A6C81"/>
    <w:rsid w:val="006A73FF"/>
    <w:rsid w:val="006A78AC"/>
    <w:rsid w:val="006B07CF"/>
    <w:rsid w:val="006B1D6E"/>
    <w:rsid w:val="006B29E9"/>
    <w:rsid w:val="006B3217"/>
    <w:rsid w:val="006B3C3F"/>
    <w:rsid w:val="006B4418"/>
    <w:rsid w:val="006B469A"/>
    <w:rsid w:val="006B4825"/>
    <w:rsid w:val="006B5EB5"/>
    <w:rsid w:val="006B7399"/>
    <w:rsid w:val="006B7669"/>
    <w:rsid w:val="006B7C52"/>
    <w:rsid w:val="006C15D5"/>
    <w:rsid w:val="006C1656"/>
    <w:rsid w:val="006C3BDC"/>
    <w:rsid w:val="006C6006"/>
    <w:rsid w:val="006C7A6A"/>
    <w:rsid w:val="006D1049"/>
    <w:rsid w:val="006D1681"/>
    <w:rsid w:val="006D3A0C"/>
    <w:rsid w:val="006D3CC0"/>
    <w:rsid w:val="006D47B1"/>
    <w:rsid w:val="006D488C"/>
    <w:rsid w:val="006D57EF"/>
    <w:rsid w:val="006D6091"/>
    <w:rsid w:val="006D6851"/>
    <w:rsid w:val="006D68D3"/>
    <w:rsid w:val="006D6F41"/>
    <w:rsid w:val="006D7C45"/>
    <w:rsid w:val="006D7EA4"/>
    <w:rsid w:val="006E0306"/>
    <w:rsid w:val="006E0A87"/>
    <w:rsid w:val="006E1DCE"/>
    <w:rsid w:val="006E2E43"/>
    <w:rsid w:val="006E30A4"/>
    <w:rsid w:val="006E613D"/>
    <w:rsid w:val="006E7293"/>
    <w:rsid w:val="006E75C3"/>
    <w:rsid w:val="006F1A15"/>
    <w:rsid w:val="006F1ED5"/>
    <w:rsid w:val="006F21CD"/>
    <w:rsid w:val="006F2436"/>
    <w:rsid w:val="006F3443"/>
    <w:rsid w:val="006F3D79"/>
    <w:rsid w:val="006F3E8D"/>
    <w:rsid w:val="006F4155"/>
    <w:rsid w:val="006F5C48"/>
    <w:rsid w:val="006F6336"/>
    <w:rsid w:val="006F6ECD"/>
    <w:rsid w:val="006F6FCE"/>
    <w:rsid w:val="006F7955"/>
    <w:rsid w:val="006F7D1D"/>
    <w:rsid w:val="006F7F2C"/>
    <w:rsid w:val="0070314A"/>
    <w:rsid w:val="007038D0"/>
    <w:rsid w:val="00704F06"/>
    <w:rsid w:val="00704FB5"/>
    <w:rsid w:val="0070526D"/>
    <w:rsid w:val="007071A0"/>
    <w:rsid w:val="007074E3"/>
    <w:rsid w:val="007077CF"/>
    <w:rsid w:val="00707B94"/>
    <w:rsid w:val="00710719"/>
    <w:rsid w:val="007112B2"/>
    <w:rsid w:val="0071268E"/>
    <w:rsid w:val="00714CB4"/>
    <w:rsid w:val="00714F5B"/>
    <w:rsid w:val="00716542"/>
    <w:rsid w:val="00716802"/>
    <w:rsid w:val="00717C72"/>
    <w:rsid w:val="00717F2D"/>
    <w:rsid w:val="007204AC"/>
    <w:rsid w:val="0072155C"/>
    <w:rsid w:val="00722965"/>
    <w:rsid w:val="0072390B"/>
    <w:rsid w:val="00724BC6"/>
    <w:rsid w:val="00724C64"/>
    <w:rsid w:val="00725101"/>
    <w:rsid w:val="0072661E"/>
    <w:rsid w:val="00726E8F"/>
    <w:rsid w:val="00730524"/>
    <w:rsid w:val="007310CA"/>
    <w:rsid w:val="00731563"/>
    <w:rsid w:val="00731CB5"/>
    <w:rsid w:val="00733515"/>
    <w:rsid w:val="0073361A"/>
    <w:rsid w:val="007347CE"/>
    <w:rsid w:val="00735A41"/>
    <w:rsid w:val="007403E5"/>
    <w:rsid w:val="00741361"/>
    <w:rsid w:val="007414F5"/>
    <w:rsid w:val="0074183F"/>
    <w:rsid w:val="007429A8"/>
    <w:rsid w:val="007429B0"/>
    <w:rsid w:val="00744277"/>
    <w:rsid w:val="00744917"/>
    <w:rsid w:val="00744E36"/>
    <w:rsid w:val="00744FAD"/>
    <w:rsid w:val="007459C2"/>
    <w:rsid w:val="00746E1E"/>
    <w:rsid w:val="00747973"/>
    <w:rsid w:val="0075012B"/>
    <w:rsid w:val="00750B96"/>
    <w:rsid w:val="00750FC4"/>
    <w:rsid w:val="007517DD"/>
    <w:rsid w:val="00751E56"/>
    <w:rsid w:val="007526B3"/>
    <w:rsid w:val="00752CCE"/>
    <w:rsid w:val="00753563"/>
    <w:rsid w:val="00753F97"/>
    <w:rsid w:val="0075434A"/>
    <w:rsid w:val="007558CE"/>
    <w:rsid w:val="00755F11"/>
    <w:rsid w:val="00756ECE"/>
    <w:rsid w:val="007574B8"/>
    <w:rsid w:val="007579DD"/>
    <w:rsid w:val="00760A5C"/>
    <w:rsid w:val="00760FB0"/>
    <w:rsid w:val="0076365D"/>
    <w:rsid w:val="00763C3E"/>
    <w:rsid w:val="00765EA6"/>
    <w:rsid w:val="007670E4"/>
    <w:rsid w:val="00767A01"/>
    <w:rsid w:val="00767BA4"/>
    <w:rsid w:val="00771ACB"/>
    <w:rsid w:val="00773780"/>
    <w:rsid w:val="00774083"/>
    <w:rsid w:val="0077535D"/>
    <w:rsid w:val="007771E8"/>
    <w:rsid w:val="00777541"/>
    <w:rsid w:val="00777AA9"/>
    <w:rsid w:val="00780D0F"/>
    <w:rsid w:val="00782E4C"/>
    <w:rsid w:val="0078518F"/>
    <w:rsid w:val="0078621D"/>
    <w:rsid w:val="00787188"/>
    <w:rsid w:val="00787CD5"/>
    <w:rsid w:val="00790B88"/>
    <w:rsid w:val="00791566"/>
    <w:rsid w:val="007916DC"/>
    <w:rsid w:val="00792D64"/>
    <w:rsid w:val="00793A4E"/>
    <w:rsid w:val="0079403B"/>
    <w:rsid w:val="0079582A"/>
    <w:rsid w:val="00795B0C"/>
    <w:rsid w:val="007965C0"/>
    <w:rsid w:val="00796A9D"/>
    <w:rsid w:val="00796D1C"/>
    <w:rsid w:val="00796EF1"/>
    <w:rsid w:val="00796FC5"/>
    <w:rsid w:val="00797208"/>
    <w:rsid w:val="007A00AE"/>
    <w:rsid w:val="007A0AA4"/>
    <w:rsid w:val="007A0FC5"/>
    <w:rsid w:val="007A1292"/>
    <w:rsid w:val="007A1298"/>
    <w:rsid w:val="007A2386"/>
    <w:rsid w:val="007A2A15"/>
    <w:rsid w:val="007A3039"/>
    <w:rsid w:val="007A4F3C"/>
    <w:rsid w:val="007A5F62"/>
    <w:rsid w:val="007A701E"/>
    <w:rsid w:val="007A77BB"/>
    <w:rsid w:val="007B035D"/>
    <w:rsid w:val="007B04FA"/>
    <w:rsid w:val="007B0A20"/>
    <w:rsid w:val="007B0AF0"/>
    <w:rsid w:val="007B17F3"/>
    <w:rsid w:val="007B1FEF"/>
    <w:rsid w:val="007B2202"/>
    <w:rsid w:val="007B2AB6"/>
    <w:rsid w:val="007B35AD"/>
    <w:rsid w:val="007B4EA3"/>
    <w:rsid w:val="007B5845"/>
    <w:rsid w:val="007B5A7D"/>
    <w:rsid w:val="007B6C5D"/>
    <w:rsid w:val="007B6FC8"/>
    <w:rsid w:val="007B7CCB"/>
    <w:rsid w:val="007C23F0"/>
    <w:rsid w:val="007C28EA"/>
    <w:rsid w:val="007C2F04"/>
    <w:rsid w:val="007C34BF"/>
    <w:rsid w:val="007C35F1"/>
    <w:rsid w:val="007C376C"/>
    <w:rsid w:val="007C3F88"/>
    <w:rsid w:val="007C4EEF"/>
    <w:rsid w:val="007C5548"/>
    <w:rsid w:val="007C7D8E"/>
    <w:rsid w:val="007D047F"/>
    <w:rsid w:val="007D084D"/>
    <w:rsid w:val="007D0F13"/>
    <w:rsid w:val="007D2DD5"/>
    <w:rsid w:val="007D33E2"/>
    <w:rsid w:val="007D5F89"/>
    <w:rsid w:val="007D7575"/>
    <w:rsid w:val="007E111D"/>
    <w:rsid w:val="007E2DE3"/>
    <w:rsid w:val="007E448B"/>
    <w:rsid w:val="007E7D46"/>
    <w:rsid w:val="007E7FA5"/>
    <w:rsid w:val="007F0575"/>
    <w:rsid w:val="007F202D"/>
    <w:rsid w:val="007F33A6"/>
    <w:rsid w:val="007F37C1"/>
    <w:rsid w:val="007F40E0"/>
    <w:rsid w:val="007F7A84"/>
    <w:rsid w:val="007F7B42"/>
    <w:rsid w:val="0080154E"/>
    <w:rsid w:val="00803305"/>
    <w:rsid w:val="00803D0D"/>
    <w:rsid w:val="008054FE"/>
    <w:rsid w:val="008054FF"/>
    <w:rsid w:val="00805A07"/>
    <w:rsid w:val="0080784C"/>
    <w:rsid w:val="00810184"/>
    <w:rsid w:val="0081058E"/>
    <w:rsid w:val="00810FED"/>
    <w:rsid w:val="00811255"/>
    <w:rsid w:val="0081174B"/>
    <w:rsid w:val="00811B5A"/>
    <w:rsid w:val="00812B5F"/>
    <w:rsid w:val="00813610"/>
    <w:rsid w:val="00813F25"/>
    <w:rsid w:val="00814B6E"/>
    <w:rsid w:val="00815B91"/>
    <w:rsid w:val="00816E8D"/>
    <w:rsid w:val="00817C8B"/>
    <w:rsid w:val="00820E26"/>
    <w:rsid w:val="00820F40"/>
    <w:rsid w:val="00821412"/>
    <w:rsid w:val="008236A8"/>
    <w:rsid w:val="008246CC"/>
    <w:rsid w:val="00824E59"/>
    <w:rsid w:val="00826DCF"/>
    <w:rsid w:val="00827442"/>
    <w:rsid w:val="00827BC4"/>
    <w:rsid w:val="00830345"/>
    <w:rsid w:val="00832C04"/>
    <w:rsid w:val="00834B2C"/>
    <w:rsid w:val="00834B6A"/>
    <w:rsid w:val="00834D75"/>
    <w:rsid w:val="00835DA1"/>
    <w:rsid w:val="00836561"/>
    <w:rsid w:val="00837720"/>
    <w:rsid w:val="008379C8"/>
    <w:rsid w:val="00840F49"/>
    <w:rsid w:val="00841B63"/>
    <w:rsid w:val="00842ADA"/>
    <w:rsid w:val="008435A6"/>
    <w:rsid w:val="00845257"/>
    <w:rsid w:val="00845C2C"/>
    <w:rsid w:val="00846F62"/>
    <w:rsid w:val="008474BA"/>
    <w:rsid w:val="00853F87"/>
    <w:rsid w:val="0085481F"/>
    <w:rsid w:val="00854AC1"/>
    <w:rsid w:val="00855CE1"/>
    <w:rsid w:val="00856042"/>
    <w:rsid w:val="00857D01"/>
    <w:rsid w:val="0086038A"/>
    <w:rsid w:val="00861CBD"/>
    <w:rsid w:val="0086347D"/>
    <w:rsid w:val="0086500B"/>
    <w:rsid w:val="00865468"/>
    <w:rsid w:val="0086630D"/>
    <w:rsid w:val="00867344"/>
    <w:rsid w:val="00867358"/>
    <w:rsid w:val="00867AAF"/>
    <w:rsid w:val="0087044A"/>
    <w:rsid w:val="00870C0A"/>
    <w:rsid w:val="00870F47"/>
    <w:rsid w:val="00873783"/>
    <w:rsid w:val="00874182"/>
    <w:rsid w:val="0087571B"/>
    <w:rsid w:val="00880F8F"/>
    <w:rsid w:val="0088141E"/>
    <w:rsid w:val="0088170F"/>
    <w:rsid w:val="00882A5F"/>
    <w:rsid w:val="00882ACA"/>
    <w:rsid w:val="00884A70"/>
    <w:rsid w:val="00884CAA"/>
    <w:rsid w:val="00885941"/>
    <w:rsid w:val="00885F37"/>
    <w:rsid w:val="00885FB8"/>
    <w:rsid w:val="008860D6"/>
    <w:rsid w:val="0088665C"/>
    <w:rsid w:val="00886CEC"/>
    <w:rsid w:val="00887BC1"/>
    <w:rsid w:val="008906BE"/>
    <w:rsid w:val="00891BDB"/>
    <w:rsid w:val="00891D27"/>
    <w:rsid w:val="00892A9A"/>
    <w:rsid w:val="00893DFB"/>
    <w:rsid w:val="008942E7"/>
    <w:rsid w:val="0089582C"/>
    <w:rsid w:val="008962EE"/>
    <w:rsid w:val="00896D15"/>
    <w:rsid w:val="00896E35"/>
    <w:rsid w:val="008974E0"/>
    <w:rsid w:val="00897BC9"/>
    <w:rsid w:val="008A28F4"/>
    <w:rsid w:val="008A4C0F"/>
    <w:rsid w:val="008A5F12"/>
    <w:rsid w:val="008A6234"/>
    <w:rsid w:val="008A7640"/>
    <w:rsid w:val="008A7827"/>
    <w:rsid w:val="008B051F"/>
    <w:rsid w:val="008B106F"/>
    <w:rsid w:val="008B1E29"/>
    <w:rsid w:val="008B216B"/>
    <w:rsid w:val="008B2392"/>
    <w:rsid w:val="008B2F5C"/>
    <w:rsid w:val="008B3072"/>
    <w:rsid w:val="008B40DA"/>
    <w:rsid w:val="008B4341"/>
    <w:rsid w:val="008B4E8F"/>
    <w:rsid w:val="008B666F"/>
    <w:rsid w:val="008B6C85"/>
    <w:rsid w:val="008B7969"/>
    <w:rsid w:val="008C0B36"/>
    <w:rsid w:val="008C0BA9"/>
    <w:rsid w:val="008C1742"/>
    <w:rsid w:val="008C299D"/>
    <w:rsid w:val="008C35F9"/>
    <w:rsid w:val="008C4A3D"/>
    <w:rsid w:val="008C502A"/>
    <w:rsid w:val="008C5383"/>
    <w:rsid w:val="008C5924"/>
    <w:rsid w:val="008C5DE8"/>
    <w:rsid w:val="008C6D53"/>
    <w:rsid w:val="008D004B"/>
    <w:rsid w:val="008D054E"/>
    <w:rsid w:val="008D0934"/>
    <w:rsid w:val="008D094F"/>
    <w:rsid w:val="008D14D1"/>
    <w:rsid w:val="008D2499"/>
    <w:rsid w:val="008D2652"/>
    <w:rsid w:val="008D2EC0"/>
    <w:rsid w:val="008D304E"/>
    <w:rsid w:val="008D414B"/>
    <w:rsid w:val="008D51F3"/>
    <w:rsid w:val="008D5609"/>
    <w:rsid w:val="008D6570"/>
    <w:rsid w:val="008D68B8"/>
    <w:rsid w:val="008D7B07"/>
    <w:rsid w:val="008D7D97"/>
    <w:rsid w:val="008D7DC2"/>
    <w:rsid w:val="008E0667"/>
    <w:rsid w:val="008E141B"/>
    <w:rsid w:val="008E15C3"/>
    <w:rsid w:val="008E47E3"/>
    <w:rsid w:val="008E4D54"/>
    <w:rsid w:val="008E51FC"/>
    <w:rsid w:val="008E615E"/>
    <w:rsid w:val="008E626B"/>
    <w:rsid w:val="008E6EEA"/>
    <w:rsid w:val="008E6EF9"/>
    <w:rsid w:val="008F1411"/>
    <w:rsid w:val="008F34E5"/>
    <w:rsid w:val="008F4432"/>
    <w:rsid w:val="008F5DAC"/>
    <w:rsid w:val="008F7165"/>
    <w:rsid w:val="0090087D"/>
    <w:rsid w:val="00901170"/>
    <w:rsid w:val="009014B5"/>
    <w:rsid w:val="00901700"/>
    <w:rsid w:val="00901B7E"/>
    <w:rsid w:val="00903F89"/>
    <w:rsid w:val="009056F7"/>
    <w:rsid w:val="009063C9"/>
    <w:rsid w:val="0090670A"/>
    <w:rsid w:val="00910CBA"/>
    <w:rsid w:val="009112B2"/>
    <w:rsid w:val="009126CF"/>
    <w:rsid w:val="00915005"/>
    <w:rsid w:val="00916825"/>
    <w:rsid w:val="00916D59"/>
    <w:rsid w:val="00917561"/>
    <w:rsid w:val="00922BA2"/>
    <w:rsid w:val="00923281"/>
    <w:rsid w:val="00923BE4"/>
    <w:rsid w:val="0092408D"/>
    <w:rsid w:val="009244B2"/>
    <w:rsid w:val="009258A6"/>
    <w:rsid w:val="00926AD7"/>
    <w:rsid w:val="00927665"/>
    <w:rsid w:val="00930CC4"/>
    <w:rsid w:val="009323AB"/>
    <w:rsid w:val="00932BCF"/>
    <w:rsid w:val="009341A1"/>
    <w:rsid w:val="00934946"/>
    <w:rsid w:val="00934EC3"/>
    <w:rsid w:val="00934FC5"/>
    <w:rsid w:val="00936C5B"/>
    <w:rsid w:val="009371EB"/>
    <w:rsid w:val="00937E8C"/>
    <w:rsid w:val="0094035F"/>
    <w:rsid w:val="0094090D"/>
    <w:rsid w:val="00941E24"/>
    <w:rsid w:val="00942388"/>
    <w:rsid w:val="0094450A"/>
    <w:rsid w:val="0094486C"/>
    <w:rsid w:val="00944C27"/>
    <w:rsid w:val="00945524"/>
    <w:rsid w:val="00950994"/>
    <w:rsid w:val="00950F7B"/>
    <w:rsid w:val="00951F7D"/>
    <w:rsid w:val="00952FA7"/>
    <w:rsid w:val="009537C4"/>
    <w:rsid w:val="00954FC3"/>
    <w:rsid w:val="0095516B"/>
    <w:rsid w:val="0095523B"/>
    <w:rsid w:val="00957673"/>
    <w:rsid w:val="00957B16"/>
    <w:rsid w:val="00957EC4"/>
    <w:rsid w:val="00957F7D"/>
    <w:rsid w:val="009618D2"/>
    <w:rsid w:val="00961A54"/>
    <w:rsid w:val="00962343"/>
    <w:rsid w:val="0096378D"/>
    <w:rsid w:val="009637ED"/>
    <w:rsid w:val="00963867"/>
    <w:rsid w:val="00963895"/>
    <w:rsid w:val="00964756"/>
    <w:rsid w:val="0096641B"/>
    <w:rsid w:val="00967EF9"/>
    <w:rsid w:val="00970927"/>
    <w:rsid w:val="00970CD1"/>
    <w:rsid w:val="009719BB"/>
    <w:rsid w:val="00972405"/>
    <w:rsid w:val="00972AD1"/>
    <w:rsid w:val="00973116"/>
    <w:rsid w:val="009732CB"/>
    <w:rsid w:val="00973304"/>
    <w:rsid w:val="00974C2B"/>
    <w:rsid w:val="00976B6E"/>
    <w:rsid w:val="00976FB9"/>
    <w:rsid w:val="00977738"/>
    <w:rsid w:val="00977C9E"/>
    <w:rsid w:val="0098035B"/>
    <w:rsid w:val="009806DD"/>
    <w:rsid w:val="00980F0F"/>
    <w:rsid w:val="00981516"/>
    <w:rsid w:val="00982111"/>
    <w:rsid w:val="009825D7"/>
    <w:rsid w:val="009842AD"/>
    <w:rsid w:val="009847DE"/>
    <w:rsid w:val="0098576E"/>
    <w:rsid w:val="00985ECB"/>
    <w:rsid w:val="00987CC1"/>
    <w:rsid w:val="00987D4C"/>
    <w:rsid w:val="00987E69"/>
    <w:rsid w:val="0099073C"/>
    <w:rsid w:val="00990FB5"/>
    <w:rsid w:val="00991761"/>
    <w:rsid w:val="00991A27"/>
    <w:rsid w:val="00993282"/>
    <w:rsid w:val="009932C7"/>
    <w:rsid w:val="009933E7"/>
    <w:rsid w:val="009939EE"/>
    <w:rsid w:val="00993B0E"/>
    <w:rsid w:val="00994051"/>
    <w:rsid w:val="0099415D"/>
    <w:rsid w:val="009968ED"/>
    <w:rsid w:val="00997758"/>
    <w:rsid w:val="009A0D6B"/>
    <w:rsid w:val="009A137D"/>
    <w:rsid w:val="009A2117"/>
    <w:rsid w:val="009A2420"/>
    <w:rsid w:val="009A297E"/>
    <w:rsid w:val="009A3D9C"/>
    <w:rsid w:val="009A4A01"/>
    <w:rsid w:val="009A4A59"/>
    <w:rsid w:val="009A57C6"/>
    <w:rsid w:val="009A58F2"/>
    <w:rsid w:val="009A6317"/>
    <w:rsid w:val="009A65E9"/>
    <w:rsid w:val="009A661E"/>
    <w:rsid w:val="009A70C7"/>
    <w:rsid w:val="009A7A42"/>
    <w:rsid w:val="009B03DA"/>
    <w:rsid w:val="009B10A0"/>
    <w:rsid w:val="009B13F4"/>
    <w:rsid w:val="009B2076"/>
    <w:rsid w:val="009B3030"/>
    <w:rsid w:val="009B3645"/>
    <w:rsid w:val="009B4303"/>
    <w:rsid w:val="009B49AC"/>
    <w:rsid w:val="009B6E0B"/>
    <w:rsid w:val="009B6FA3"/>
    <w:rsid w:val="009B77F4"/>
    <w:rsid w:val="009C02EC"/>
    <w:rsid w:val="009C0D7A"/>
    <w:rsid w:val="009C1345"/>
    <w:rsid w:val="009C1D68"/>
    <w:rsid w:val="009C20A1"/>
    <w:rsid w:val="009C4E36"/>
    <w:rsid w:val="009C614D"/>
    <w:rsid w:val="009D0061"/>
    <w:rsid w:val="009D0BD8"/>
    <w:rsid w:val="009D0C83"/>
    <w:rsid w:val="009D1561"/>
    <w:rsid w:val="009D19FF"/>
    <w:rsid w:val="009D1C95"/>
    <w:rsid w:val="009D1DAE"/>
    <w:rsid w:val="009D22A0"/>
    <w:rsid w:val="009D34F1"/>
    <w:rsid w:val="009D3B28"/>
    <w:rsid w:val="009D45AF"/>
    <w:rsid w:val="009D60DD"/>
    <w:rsid w:val="009D6C40"/>
    <w:rsid w:val="009D6C61"/>
    <w:rsid w:val="009D746F"/>
    <w:rsid w:val="009E049E"/>
    <w:rsid w:val="009E0FD4"/>
    <w:rsid w:val="009E155F"/>
    <w:rsid w:val="009E258D"/>
    <w:rsid w:val="009E3046"/>
    <w:rsid w:val="009E333E"/>
    <w:rsid w:val="009E35E1"/>
    <w:rsid w:val="009E3650"/>
    <w:rsid w:val="009E3B93"/>
    <w:rsid w:val="009E3EB9"/>
    <w:rsid w:val="009E452F"/>
    <w:rsid w:val="009E4D36"/>
    <w:rsid w:val="009E656C"/>
    <w:rsid w:val="009E6A04"/>
    <w:rsid w:val="009E716D"/>
    <w:rsid w:val="009F2C50"/>
    <w:rsid w:val="009F310A"/>
    <w:rsid w:val="009F3987"/>
    <w:rsid w:val="009F646F"/>
    <w:rsid w:val="009F6A9D"/>
    <w:rsid w:val="009F6C0F"/>
    <w:rsid w:val="009F6F8F"/>
    <w:rsid w:val="009F71C6"/>
    <w:rsid w:val="00A000B3"/>
    <w:rsid w:val="00A0032C"/>
    <w:rsid w:val="00A00512"/>
    <w:rsid w:val="00A02EFB"/>
    <w:rsid w:val="00A03097"/>
    <w:rsid w:val="00A039C9"/>
    <w:rsid w:val="00A04D94"/>
    <w:rsid w:val="00A04EC2"/>
    <w:rsid w:val="00A0526C"/>
    <w:rsid w:val="00A05902"/>
    <w:rsid w:val="00A05C0E"/>
    <w:rsid w:val="00A06541"/>
    <w:rsid w:val="00A069E2"/>
    <w:rsid w:val="00A07161"/>
    <w:rsid w:val="00A110B6"/>
    <w:rsid w:val="00A1113A"/>
    <w:rsid w:val="00A11E5D"/>
    <w:rsid w:val="00A13226"/>
    <w:rsid w:val="00A1355B"/>
    <w:rsid w:val="00A147AD"/>
    <w:rsid w:val="00A20BDA"/>
    <w:rsid w:val="00A20D29"/>
    <w:rsid w:val="00A211B4"/>
    <w:rsid w:val="00A24723"/>
    <w:rsid w:val="00A256B7"/>
    <w:rsid w:val="00A26B1D"/>
    <w:rsid w:val="00A271C0"/>
    <w:rsid w:val="00A27647"/>
    <w:rsid w:val="00A27657"/>
    <w:rsid w:val="00A27902"/>
    <w:rsid w:val="00A322D2"/>
    <w:rsid w:val="00A328DF"/>
    <w:rsid w:val="00A32BE1"/>
    <w:rsid w:val="00A354E1"/>
    <w:rsid w:val="00A35BBB"/>
    <w:rsid w:val="00A3653D"/>
    <w:rsid w:val="00A3696E"/>
    <w:rsid w:val="00A36F65"/>
    <w:rsid w:val="00A3760F"/>
    <w:rsid w:val="00A41696"/>
    <w:rsid w:val="00A41E1C"/>
    <w:rsid w:val="00A47BFE"/>
    <w:rsid w:val="00A52D9E"/>
    <w:rsid w:val="00A534B4"/>
    <w:rsid w:val="00A546D2"/>
    <w:rsid w:val="00A550F6"/>
    <w:rsid w:val="00A55B4B"/>
    <w:rsid w:val="00A56665"/>
    <w:rsid w:val="00A5761C"/>
    <w:rsid w:val="00A57E51"/>
    <w:rsid w:val="00A60B0A"/>
    <w:rsid w:val="00A60D18"/>
    <w:rsid w:val="00A613DE"/>
    <w:rsid w:val="00A62F0A"/>
    <w:rsid w:val="00A63691"/>
    <w:rsid w:val="00A63C35"/>
    <w:rsid w:val="00A6509D"/>
    <w:rsid w:val="00A66C60"/>
    <w:rsid w:val="00A700FB"/>
    <w:rsid w:val="00A70C69"/>
    <w:rsid w:val="00A7248A"/>
    <w:rsid w:val="00A74383"/>
    <w:rsid w:val="00A743ED"/>
    <w:rsid w:val="00A744AD"/>
    <w:rsid w:val="00A77322"/>
    <w:rsid w:val="00A77C79"/>
    <w:rsid w:val="00A8038A"/>
    <w:rsid w:val="00A80792"/>
    <w:rsid w:val="00A80EB1"/>
    <w:rsid w:val="00A828CC"/>
    <w:rsid w:val="00A84609"/>
    <w:rsid w:val="00A846F4"/>
    <w:rsid w:val="00A84E4B"/>
    <w:rsid w:val="00A8579F"/>
    <w:rsid w:val="00A8666E"/>
    <w:rsid w:val="00A86BF5"/>
    <w:rsid w:val="00A870BD"/>
    <w:rsid w:val="00A90005"/>
    <w:rsid w:val="00A90E24"/>
    <w:rsid w:val="00A913FD"/>
    <w:rsid w:val="00A919DF"/>
    <w:rsid w:val="00A91A1D"/>
    <w:rsid w:val="00A92EF1"/>
    <w:rsid w:val="00A931D5"/>
    <w:rsid w:val="00A93417"/>
    <w:rsid w:val="00A941F9"/>
    <w:rsid w:val="00A94A81"/>
    <w:rsid w:val="00A94C8C"/>
    <w:rsid w:val="00A95CD2"/>
    <w:rsid w:val="00A96269"/>
    <w:rsid w:val="00A9676F"/>
    <w:rsid w:val="00A96F7E"/>
    <w:rsid w:val="00A97B8B"/>
    <w:rsid w:val="00AA08ED"/>
    <w:rsid w:val="00AA0EFB"/>
    <w:rsid w:val="00AA1099"/>
    <w:rsid w:val="00AA2421"/>
    <w:rsid w:val="00AA37BF"/>
    <w:rsid w:val="00AA3A18"/>
    <w:rsid w:val="00AA3BBA"/>
    <w:rsid w:val="00AA5804"/>
    <w:rsid w:val="00AA6682"/>
    <w:rsid w:val="00AA6906"/>
    <w:rsid w:val="00AB0D40"/>
    <w:rsid w:val="00AB13C6"/>
    <w:rsid w:val="00AB24E0"/>
    <w:rsid w:val="00AB34AA"/>
    <w:rsid w:val="00AB3838"/>
    <w:rsid w:val="00AB3E70"/>
    <w:rsid w:val="00AB478E"/>
    <w:rsid w:val="00AB6DD0"/>
    <w:rsid w:val="00AC08CC"/>
    <w:rsid w:val="00AC1014"/>
    <w:rsid w:val="00AC3132"/>
    <w:rsid w:val="00AC3302"/>
    <w:rsid w:val="00AC3D9D"/>
    <w:rsid w:val="00AC4412"/>
    <w:rsid w:val="00AC545F"/>
    <w:rsid w:val="00AC5697"/>
    <w:rsid w:val="00AC64A4"/>
    <w:rsid w:val="00AC664D"/>
    <w:rsid w:val="00AC727F"/>
    <w:rsid w:val="00AC7FD7"/>
    <w:rsid w:val="00AD040C"/>
    <w:rsid w:val="00AD0411"/>
    <w:rsid w:val="00AD0AE0"/>
    <w:rsid w:val="00AD0D70"/>
    <w:rsid w:val="00AD25F6"/>
    <w:rsid w:val="00AD3079"/>
    <w:rsid w:val="00AD43EA"/>
    <w:rsid w:val="00AD4E90"/>
    <w:rsid w:val="00AD6B78"/>
    <w:rsid w:val="00AD714A"/>
    <w:rsid w:val="00AD7F49"/>
    <w:rsid w:val="00AD7FB1"/>
    <w:rsid w:val="00AE1CC5"/>
    <w:rsid w:val="00AE24B9"/>
    <w:rsid w:val="00AE2AD7"/>
    <w:rsid w:val="00AE3897"/>
    <w:rsid w:val="00AE448D"/>
    <w:rsid w:val="00AE5B60"/>
    <w:rsid w:val="00AE6110"/>
    <w:rsid w:val="00AE62CB"/>
    <w:rsid w:val="00AE66F4"/>
    <w:rsid w:val="00AE71B4"/>
    <w:rsid w:val="00AF135D"/>
    <w:rsid w:val="00AF18D8"/>
    <w:rsid w:val="00AF1D9A"/>
    <w:rsid w:val="00AF229B"/>
    <w:rsid w:val="00AF256E"/>
    <w:rsid w:val="00AF2E64"/>
    <w:rsid w:val="00AF308B"/>
    <w:rsid w:val="00AF31C0"/>
    <w:rsid w:val="00AF36ED"/>
    <w:rsid w:val="00AF3E0F"/>
    <w:rsid w:val="00AF41BA"/>
    <w:rsid w:val="00AF4332"/>
    <w:rsid w:val="00AF57CB"/>
    <w:rsid w:val="00AF6810"/>
    <w:rsid w:val="00B00352"/>
    <w:rsid w:val="00B010E0"/>
    <w:rsid w:val="00B04FDF"/>
    <w:rsid w:val="00B05CC1"/>
    <w:rsid w:val="00B06EE9"/>
    <w:rsid w:val="00B07126"/>
    <w:rsid w:val="00B07366"/>
    <w:rsid w:val="00B07A77"/>
    <w:rsid w:val="00B07B36"/>
    <w:rsid w:val="00B10F1F"/>
    <w:rsid w:val="00B11078"/>
    <w:rsid w:val="00B11445"/>
    <w:rsid w:val="00B13530"/>
    <w:rsid w:val="00B13C3C"/>
    <w:rsid w:val="00B13E1F"/>
    <w:rsid w:val="00B145D5"/>
    <w:rsid w:val="00B14A5F"/>
    <w:rsid w:val="00B15B06"/>
    <w:rsid w:val="00B15DAA"/>
    <w:rsid w:val="00B16E93"/>
    <w:rsid w:val="00B17A42"/>
    <w:rsid w:val="00B17BC2"/>
    <w:rsid w:val="00B20CB4"/>
    <w:rsid w:val="00B21407"/>
    <w:rsid w:val="00B216DC"/>
    <w:rsid w:val="00B230F6"/>
    <w:rsid w:val="00B23398"/>
    <w:rsid w:val="00B23631"/>
    <w:rsid w:val="00B23787"/>
    <w:rsid w:val="00B2379E"/>
    <w:rsid w:val="00B24D8D"/>
    <w:rsid w:val="00B26288"/>
    <w:rsid w:val="00B26432"/>
    <w:rsid w:val="00B27478"/>
    <w:rsid w:val="00B30DD6"/>
    <w:rsid w:val="00B31416"/>
    <w:rsid w:val="00B315A5"/>
    <w:rsid w:val="00B31FC9"/>
    <w:rsid w:val="00B330D7"/>
    <w:rsid w:val="00B3354F"/>
    <w:rsid w:val="00B3357F"/>
    <w:rsid w:val="00B33B86"/>
    <w:rsid w:val="00B34253"/>
    <w:rsid w:val="00B34791"/>
    <w:rsid w:val="00B36057"/>
    <w:rsid w:val="00B3648C"/>
    <w:rsid w:val="00B36A0D"/>
    <w:rsid w:val="00B41079"/>
    <w:rsid w:val="00B41794"/>
    <w:rsid w:val="00B42BA3"/>
    <w:rsid w:val="00B43BE6"/>
    <w:rsid w:val="00B443D1"/>
    <w:rsid w:val="00B4541B"/>
    <w:rsid w:val="00B4563B"/>
    <w:rsid w:val="00B46062"/>
    <w:rsid w:val="00B46C93"/>
    <w:rsid w:val="00B47E2B"/>
    <w:rsid w:val="00B5087E"/>
    <w:rsid w:val="00B5103B"/>
    <w:rsid w:val="00B52A63"/>
    <w:rsid w:val="00B53972"/>
    <w:rsid w:val="00B53A55"/>
    <w:rsid w:val="00B543D1"/>
    <w:rsid w:val="00B54DAC"/>
    <w:rsid w:val="00B5534A"/>
    <w:rsid w:val="00B56832"/>
    <w:rsid w:val="00B57295"/>
    <w:rsid w:val="00B601A7"/>
    <w:rsid w:val="00B60DB5"/>
    <w:rsid w:val="00B61FAD"/>
    <w:rsid w:val="00B620E9"/>
    <w:rsid w:val="00B62EC8"/>
    <w:rsid w:val="00B6301B"/>
    <w:rsid w:val="00B6394C"/>
    <w:rsid w:val="00B64B71"/>
    <w:rsid w:val="00B65039"/>
    <w:rsid w:val="00B6579F"/>
    <w:rsid w:val="00B660EE"/>
    <w:rsid w:val="00B67209"/>
    <w:rsid w:val="00B67A8F"/>
    <w:rsid w:val="00B67BC0"/>
    <w:rsid w:val="00B70423"/>
    <w:rsid w:val="00B7237C"/>
    <w:rsid w:val="00B73CF8"/>
    <w:rsid w:val="00B75EE6"/>
    <w:rsid w:val="00B76B97"/>
    <w:rsid w:val="00B802F6"/>
    <w:rsid w:val="00B8065E"/>
    <w:rsid w:val="00B80711"/>
    <w:rsid w:val="00B81EB1"/>
    <w:rsid w:val="00B82192"/>
    <w:rsid w:val="00B84165"/>
    <w:rsid w:val="00B85717"/>
    <w:rsid w:val="00B85F83"/>
    <w:rsid w:val="00B865E8"/>
    <w:rsid w:val="00B87905"/>
    <w:rsid w:val="00B9057E"/>
    <w:rsid w:val="00B90602"/>
    <w:rsid w:val="00B90CCE"/>
    <w:rsid w:val="00B91D69"/>
    <w:rsid w:val="00B927CE"/>
    <w:rsid w:val="00B9579D"/>
    <w:rsid w:val="00B95A2C"/>
    <w:rsid w:val="00BA04B9"/>
    <w:rsid w:val="00BA0B52"/>
    <w:rsid w:val="00BA14ED"/>
    <w:rsid w:val="00BA6181"/>
    <w:rsid w:val="00BA6361"/>
    <w:rsid w:val="00BA67C5"/>
    <w:rsid w:val="00BB0CCA"/>
    <w:rsid w:val="00BB1876"/>
    <w:rsid w:val="00BB1B3B"/>
    <w:rsid w:val="00BB331D"/>
    <w:rsid w:val="00BB3B4E"/>
    <w:rsid w:val="00BB4BD0"/>
    <w:rsid w:val="00BB50E1"/>
    <w:rsid w:val="00BB529E"/>
    <w:rsid w:val="00BB545A"/>
    <w:rsid w:val="00BB5647"/>
    <w:rsid w:val="00BB6609"/>
    <w:rsid w:val="00BB6860"/>
    <w:rsid w:val="00BB7996"/>
    <w:rsid w:val="00BB7A0C"/>
    <w:rsid w:val="00BC3C68"/>
    <w:rsid w:val="00BC4FBE"/>
    <w:rsid w:val="00BC61B1"/>
    <w:rsid w:val="00BD064B"/>
    <w:rsid w:val="00BD114B"/>
    <w:rsid w:val="00BD1CB5"/>
    <w:rsid w:val="00BD34E1"/>
    <w:rsid w:val="00BD42E4"/>
    <w:rsid w:val="00BD4750"/>
    <w:rsid w:val="00BD4988"/>
    <w:rsid w:val="00BD6E5B"/>
    <w:rsid w:val="00BD7151"/>
    <w:rsid w:val="00BD7BCA"/>
    <w:rsid w:val="00BD7FB0"/>
    <w:rsid w:val="00BE0BB3"/>
    <w:rsid w:val="00BE154A"/>
    <w:rsid w:val="00BE179E"/>
    <w:rsid w:val="00BE185F"/>
    <w:rsid w:val="00BE328F"/>
    <w:rsid w:val="00BE3802"/>
    <w:rsid w:val="00BE42FC"/>
    <w:rsid w:val="00BE54B1"/>
    <w:rsid w:val="00BE6C03"/>
    <w:rsid w:val="00BE6E6A"/>
    <w:rsid w:val="00BE7316"/>
    <w:rsid w:val="00BE7864"/>
    <w:rsid w:val="00BF0141"/>
    <w:rsid w:val="00BF0ECC"/>
    <w:rsid w:val="00BF19D4"/>
    <w:rsid w:val="00BF1A3F"/>
    <w:rsid w:val="00BF2339"/>
    <w:rsid w:val="00BF24E5"/>
    <w:rsid w:val="00BF35AD"/>
    <w:rsid w:val="00BF37D7"/>
    <w:rsid w:val="00BF38C7"/>
    <w:rsid w:val="00BF4994"/>
    <w:rsid w:val="00BF4F2F"/>
    <w:rsid w:val="00BF55C6"/>
    <w:rsid w:val="00C00424"/>
    <w:rsid w:val="00C0075C"/>
    <w:rsid w:val="00C0088D"/>
    <w:rsid w:val="00C02591"/>
    <w:rsid w:val="00C028A8"/>
    <w:rsid w:val="00C04B34"/>
    <w:rsid w:val="00C04C1B"/>
    <w:rsid w:val="00C06430"/>
    <w:rsid w:val="00C06AC9"/>
    <w:rsid w:val="00C07330"/>
    <w:rsid w:val="00C07B42"/>
    <w:rsid w:val="00C1025F"/>
    <w:rsid w:val="00C126BD"/>
    <w:rsid w:val="00C12A48"/>
    <w:rsid w:val="00C14482"/>
    <w:rsid w:val="00C14D26"/>
    <w:rsid w:val="00C1584D"/>
    <w:rsid w:val="00C16296"/>
    <w:rsid w:val="00C166C7"/>
    <w:rsid w:val="00C16E83"/>
    <w:rsid w:val="00C1792D"/>
    <w:rsid w:val="00C20A9C"/>
    <w:rsid w:val="00C234B8"/>
    <w:rsid w:val="00C23543"/>
    <w:rsid w:val="00C261FE"/>
    <w:rsid w:val="00C2669F"/>
    <w:rsid w:val="00C30DD0"/>
    <w:rsid w:val="00C311A0"/>
    <w:rsid w:val="00C32F1A"/>
    <w:rsid w:val="00C331D5"/>
    <w:rsid w:val="00C3355F"/>
    <w:rsid w:val="00C347BB"/>
    <w:rsid w:val="00C34824"/>
    <w:rsid w:val="00C34EF9"/>
    <w:rsid w:val="00C35311"/>
    <w:rsid w:val="00C354A4"/>
    <w:rsid w:val="00C35AE8"/>
    <w:rsid w:val="00C35DA1"/>
    <w:rsid w:val="00C36163"/>
    <w:rsid w:val="00C37155"/>
    <w:rsid w:val="00C40116"/>
    <w:rsid w:val="00C40B5A"/>
    <w:rsid w:val="00C41B31"/>
    <w:rsid w:val="00C4239B"/>
    <w:rsid w:val="00C43AB1"/>
    <w:rsid w:val="00C445AD"/>
    <w:rsid w:val="00C47946"/>
    <w:rsid w:val="00C492BD"/>
    <w:rsid w:val="00C50199"/>
    <w:rsid w:val="00C51236"/>
    <w:rsid w:val="00C51563"/>
    <w:rsid w:val="00C53B4A"/>
    <w:rsid w:val="00C53F1E"/>
    <w:rsid w:val="00C544C2"/>
    <w:rsid w:val="00C55351"/>
    <w:rsid w:val="00C55D94"/>
    <w:rsid w:val="00C55FEB"/>
    <w:rsid w:val="00C56A51"/>
    <w:rsid w:val="00C56C8A"/>
    <w:rsid w:val="00C5705F"/>
    <w:rsid w:val="00C57133"/>
    <w:rsid w:val="00C57582"/>
    <w:rsid w:val="00C57DA4"/>
    <w:rsid w:val="00C6109D"/>
    <w:rsid w:val="00C616AA"/>
    <w:rsid w:val="00C6289F"/>
    <w:rsid w:val="00C63605"/>
    <w:rsid w:val="00C65ABF"/>
    <w:rsid w:val="00C663A2"/>
    <w:rsid w:val="00C66503"/>
    <w:rsid w:val="00C66552"/>
    <w:rsid w:val="00C71284"/>
    <w:rsid w:val="00C73123"/>
    <w:rsid w:val="00C73EBC"/>
    <w:rsid w:val="00C76C25"/>
    <w:rsid w:val="00C77511"/>
    <w:rsid w:val="00C77574"/>
    <w:rsid w:val="00C77C61"/>
    <w:rsid w:val="00C81F98"/>
    <w:rsid w:val="00C82458"/>
    <w:rsid w:val="00C82858"/>
    <w:rsid w:val="00C83BB4"/>
    <w:rsid w:val="00C8521F"/>
    <w:rsid w:val="00C86093"/>
    <w:rsid w:val="00C8698B"/>
    <w:rsid w:val="00C86B22"/>
    <w:rsid w:val="00C87BD9"/>
    <w:rsid w:val="00C90D9E"/>
    <w:rsid w:val="00C92A7A"/>
    <w:rsid w:val="00C93477"/>
    <w:rsid w:val="00C9351D"/>
    <w:rsid w:val="00C94637"/>
    <w:rsid w:val="00C94858"/>
    <w:rsid w:val="00C94A67"/>
    <w:rsid w:val="00C95A03"/>
    <w:rsid w:val="00C96D1A"/>
    <w:rsid w:val="00C97656"/>
    <w:rsid w:val="00CA071A"/>
    <w:rsid w:val="00CA1975"/>
    <w:rsid w:val="00CA1C9A"/>
    <w:rsid w:val="00CA1DE6"/>
    <w:rsid w:val="00CA217A"/>
    <w:rsid w:val="00CA22C4"/>
    <w:rsid w:val="00CA341B"/>
    <w:rsid w:val="00CA3E02"/>
    <w:rsid w:val="00CA57A1"/>
    <w:rsid w:val="00CA57BB"/>
    <w:rsid w:val="00CA5925"/>
    <w:rsid w:val="00CA6C72"/>
    <w:rsid w:val="00CB030C"/>
    <w:rsid w:val="00CB0A29"/>
    <w:rsid w:val="00CB0BBE"/>
    <w:rsid w:val="00CB17F2"/>
    <w:rsid w:val="00CB25BE"/>
    <w:rsid w:val="00CB2F50"/>
    <w:rsid w:val="00CB3F50"/>
    <w:rsid w:val="00CB4688"/>
    <w:rsid w:val="00CB539B"/>
    <w:rsid w:val="00CB5491"/>
    <w:rsid w:val="00CB5981"/>
    <w:rsid w:val="00CB7E75"/>
    <w:rsid w:val="00CC10B3"/>
    <w:rsid w:val="00CC23F1"/>
    <w:rsid w:val="00CC255D"/>
    <w:rsid w:val="00CC2D9F"/>
    <w:rsid w:val="00CC4A16"/>
    <w:rsid w:val="00CD061F"/>
    <w:rsid w:val="00CD23A6"/>
    <w:rsid w:val="00CD3253"/>
    <w:rsid w:val="00CD34E5"/>
    <w:rsid w:val="00CD3670"/>
    <w:rsid w:val="00CD548E"/>
    <w:rsid w:val="00CD6363"/>
    <w:rsid w:val="00CE00D5"/>
    <w:rsid w:val="00CE04C8"/>
    <w:rsid w:val="00CE1ACE"/>
    <w:rsid w:val="00CE30E9"/>
    <w:rsid w:val="00CE4006"/>
    <w:rsid w:val="00CE4064"/>
    <w:rsid w:val="00CE461C"/>
    <w:rsid w:val="00CE4A8E"/>
    <w:rsid w:val="00CE544D"/>
    <w:rsid w:val="00CE5768"/>
    <w:rsid w:val="00CE581A"/>
    <w:rsid w:val="00CE5A65"/>
    <w:rsid w:val="00CE6690"/>
    <w:rsid w:val="00CE73C5"/>
    <w:rsid w:val="00CE76EA"/>
    <w:rsid w:val="00CF0F36"/>
    <w:rsid w:val="00CF16C2"/>
    <w:rsid w:val="00CF3B88"/>
    <w:rsid w:val="00CF3DDD"/>
    <w:rsid w:val="00CF54B2"/>
    <w:rsid w:val="00CF5BC1"/>
    <w:rsid w:val="00CF7C3F"/>
    <w:rsid w:val="00D002B5"/>
    <w:rsid w:val="00D002DF"/>
    <w:rsid w:val="00D00397"/>
    <w:rsid w:val="00D00726"/>
    <w:rsid w:val="00D00DB5"/>
    <w:rsid w:val="00D01507"/>
    <w:rsid w:val="00D01508"/>
    <w:rsid w:val="00D01666"/>
    <w:rsid w:val="00D01670"/>
    <w:rsid w:val="00D01981"/>
    <w:rsid w:val="00D019F1"/>
    <w:rsid w:val="00D032C7"/>
    <w:rsid w:val="00D03A7A"/>
    <w:rsid w:val="00D05048"/>
    <w:rsid w:val="00D05083"/>
    <w:rsid w:val="00D05762"/>
    <w:rsid w:val="00D05A39"/>
    <w:rsid w:val="00D05C4E"/>
    <w:rsid w:val="00D10D62"/>
    <w:rsid w:val="00D11448"/>
    <w:rsid w:val="00D12B1E"/>
    <w:rsid w:val="00D12CA9"/>
    <w:rsid w:val="00D12E03"/>
    <w:rsid w:val="00D1389F"/>
    <w:rsid w:val="00D158BA"/>
    <w:rsid w:val="00D165A1"/>
    <w:rsid w:val="00D17C9B"/>
    <w:rsid w:val="00D2010D"/>
    <w:rsid w:val="00D20E23"/>
    <w:rsid w:val="00D21146"/>
    <w:rsid w:val="00D218D4"/>
    <w:rsid w:val="00D21B5B"/>
    <w:rsid w:val="00D22564"/>
    <w:rsid w:val="00D239F4"/>
    <w:rsid w:val="00D24306"/>
    <w:rsid w:val="00D24719"/>
    <w:rsid w:val="00D24858"/>
    <w:rsid w:val="00D24C98"/>
    <w:rsid w:val="00D26FFD"/>
    <w:rsid w:val="00D272F0"/>
    <w:rsid w:val="00D275EC"/>
    <w:rsid w:val="00D27FB1"/>
    <w:rsid w:val="00D344D9"/>
    <w:rsid w:val="00D34878"/>
    <w:rsid w:val="00D35C2C"/>
    <w:rsid w:val="00D36031"/>
    <w:rsid w:val="00D370AD"/>
    <w:rsid w:val="00D40A81"/>
    <w:rsid w:val="00D40EA5"/>
    <w:rsid w:val="00D4150B"/>
    <w:rsid w:val="00D44728"/>
    <w:rsid w:val="00D46534"/>
    <w:rsid w:val="00D46D48"/>
    <w:rsid w:val="00D4711D"/>
    <w:rsid w:val="00D474FA"/>
    <w:rsid w:val="00D47A92"/>
    <w:rsid w:val="00D494BF"/>
    <w:rsid w:val="00D509E9"/>
    <w:rsid w:val="00D50D3C"/>
    <w:rsid w:val="00D51257"/>
    <w:rsid w:val="00D5193E"/>
    <w:rsid w:val="00D52612"/>
    <w:rsid w:val="00D534DD"/>
    <w:rsid w:val="00D53EE3"/>
    <w:rsid w:val="00D55A11"/>
    <w:rsid w:val="00D55D2C"/>
    <w:rsid w:val="00D56FB5"/>
    <w:rsid w:val="00D57F29"/>
    <w:rsid w:val="00D602AB"/>
    <w:rsid w:val="00D615A5"/>
    <w:rsid w:val="00D619F9"/>
    <w:rsid w:val="00D61E82"/>
    <w:rsid w:val="00D623D5"/>
    <w:rsid w:val="00D62F25"/>
    <w:rsid w:val="00D64C6D"/>
    <w:rsid w:val="00D64CD4"/>
    <w:rsid w:val="00D6581B"/>
    <w:rsid w:val="00D66608"/>
    <w:rsid w:val="00D66E5F"/>
    <w:rsid w:val="00D70864"/>
    <w:rsid w:val="00D716F6"/>
    <w:rsid w:val="00D7252B"/>
    <w:rsid w:val="00D7354F"/>
    <w:rsid w:val="00D75847"/>
    <w:rsid w:val="00D769FF"/>
    <w:rsid w:val="00D773AD"/>
    <w:rsid w:val="00D77C42"/>
    <w:rsid w:val="00D77DEB"/>
    <w:rsid w:val="00D8009A"/>
    <w:rsid w:val="00D807FA"/>
    <w:rsid w:val="00D8084C"/>
    <w:rsid w:val="00D835BD"/>
    <w:rsid w:val="00D8449B"/>
    <w:rsid w:val="00D85666"/>
    <w:rsid w:val="00D86021"/>
    <w:rsid w:val="00D866BD"/>
    <w:rsid w:val="00D86DB9"/>
    <w:rsid w:val="00D87517"/>
    <w:rsid w:val="00D87627"/>
    <w:rsid w:val="00D90BE7"/>
    <w:rsid w:val="00D91C23"/>
    <w:rsid w:val="00D95C49"/>
    <w:rsid w:val="00D96848"/>
    <w:rsid w:val="00D97903"/>
    <w:rsid w:val="00DA04CC"/>
    <w:rsid w:val="00DA057F"/>
    <w:rsid w:val="00DA109A"/>
    <w:rsid w:val="00DA1A97"/>
    <w:rsid w:val="00DA209D"/>
    <w:rsid w:val="00DA35EA"/>
    <w:rsid w:val="00DA3EA7"/>
    <w:rsid w:val="00DA5378"/>
    <w:rsid w:val="00DA5D72"/>
    <w:rsid w:val="00DA6FE0"/>
    <w:rsid w:val="00DA70E4"/>
    <w:rsid w:val="00DB13F0"/>
    <w:rsid w:val="00DB1C00"/>
    <w:rsid w:val="00DB1FA3"/>
    <w:rsid w:val="00DB22E0"/>
    <w:rsid w:val="00DB273B"/>
    <w:rsid w:val="00DB5FCF"/>
    <w:rsid w:val="00DB68C8"/>
    <w:rsid w:val="00DB71F5"/>
    <w:rsid w:val="00DB7274"/>
    <w:rsid w:val="00DB7870"/>
    <w:rsid w:val="00DB7B05"/>
    <w:rsid w:val="00DC0B43"/>
    <w:rsid w:val="00DC0B62"/>
    <w:rsid w:val="00DC0BE1"/>
    <w:rsid w:val="00DC1E40"/>
    <w:rsid w:val="00DC2129"/>
    <w:rsid w:val="00DC2657"/>
    <w:rsid w:val="00DC2EA8"/>
    <w:rsid w:val="00DC3DDC"/>
    <w:rsid w:val="00DC3F2E"/>
    <w:rsid w:val="00DC4F56"/>
    <w:rsid w:val="00DC57D5"/>
    <w:rsid w:val="00DC6259"/>
    <w:rsid w:val="00DD06C8"/>
    <w:rsid w:val="00DD17E9"/>
    <w:rsid w:val="00DD3CBA"/>
    <w:rsid w:val="00DD60CD"/>
    <w:rsid w:val="00DD6433"/>
    <w:rsid w:val="00DD645C"/>
    <w:rsid w:val="00DD6B3D"/>
    <w:rsid w:val="00DD6DAC"/>
    <w:rsid w:val="00DD7D88"/>
    <w:rsid w:val="00DE06A1"/>
    <w:rsid w:val="00DE36C5"/>
    <w:rsid w:val="00DE382C"/>
    <w:rsid w:val="00DE4EA8"/>
    <w:rsid w:val="00DE5143"/>
    <w:rsid w:val="00DE558F"/>
    <w:rsid w:val="00DE6D9C"/>
    <w:rsid w:val="00DE7165"/>
    <w:rsid w:val="00DE7B99"/>
    <w:rsid w:val="00DF0996"/>
    <w:rsid w:val="00DF45CA"/>
    <w:rsid w:val="00DF4986"/>
    <w:rsid w:val="00DF4DA7"/>
    <w:rsid w:val="00DF5723"/>
    <w:rsid w:val="00DF64A9"/>
    <w:rsid w:val="00DF6AAE"/>
    <w:rsid w:val="00DF7476"/>
    <w:rsid w:val="00DF75F3"/>
    <w:rsid w:val="00DF7CD0"/>
    <w:rsid w:val="00E02262"/>
    <w:rsid w:val="00E02B4C"/>
    <w:rsid w:val="00E03503"/>
    <w:rsid w:val="00E03B2F"/>
    <w:rsid w:val="00E0457A"/>
    <w:rsid w:val="00E047C8"/>
    <w:rsid w:val="00E047F5"/>
    <w:rsid w:val="00E04FB5"/>
    <w:rsid w:val="00E050B2"/>
    <w:rsid w:val="00E10C0A"/>
    <w:rsid w:val="00E122AC"/>
    <w:rsid w:val="00E13A72"/>
    <w:rsid w:val="00E146EA"/>
    <w:rsid w:val="00E1573F"/>
    <w:rsid w:val="00E16BA6"/>
    <w:rsid w:val="00E16E2D"/>
    <w:rsid w:val="00E17C0D"/>
    <w:rsid w:val="00E215FD"/>
    <w:rsid w:val="00E2329B"/>
    <w:rsid w:val="00E259BB"/>
    <w:rsid w:val="00E25D81"/>
    <w:rsid w:val="00E25F1A"/>
    <w:rsid w:val="00E266C6"/>
    <w:rsid w:val="00E2693E"/>
    <w:rsid w:val="00E30130"/>
    <w:rsid w:val="00E31B50"/>
    <w:rsid w:val="00E34AAB"/>
    <w:rsid w:val="00E35227"/>
    <w:rsid w:val="00E356DE"/>
    <w:rsid w:val="00E368BB"/>
    <w:rsid w:val="00E368C2"/>
    <w:rsid w:val="00E36C19"/>
    <w:rsid w:val="00E37B7B"/>
    <w:rsid w:val="00E4233B"/>
    <w:rsid w:val="00E426CC"/>
    <w:rsid w:val="00E430C0"/>
    <w:rsid w:val="00E4323E"/>
    <w:rsid w:val="00E440E0"/>
    <w:rsid w:val="00E45239"/>
    <w:rsid w:val="00E456BE"/>
    <w:rsid w:val="00E46215"/>
    <w:rsid w:val="00E47421"/>
    <w:rsid w:val="00E47927"/>
    <w:rsid w:val="00E47F77"/>
    <w:rsid w:val="00E51187"/>
    <w:rsid w:val="00E5174A"/>
    <w:rsid w:val="00E52446"/>
    <w:rsid w:val="00E52D02"/>
    <w:rsid w:val="00E539C2"/>
    <w:rsid w:val="00E54372"/>
    <w:rsid w:val="00E54BD4"/>
    <w:rsid w:val="00E57DD2"/>
    <w:rsid w:val="00E57F6A"/>
    <w:rsid w:val="00E61FDB"/>
    <w:rsid w:val="00E654C7"/>
    <w:rsid w:val="00E65D50"/>
    <w:rsid w:val="00E67228"/>
    <w:rsid w:val="00E678CF"/>
    <w:rsid w:val="00E7128F"/>
    <w:rsid w:val="00E716C9"/>
    <w:rsid w:val="00E717C6"/>
    <w:rsid w:val="00E71FF3"/>
    <w:rsid w:val="00E724E3"/>
    <w:rsid w:val="00E72883"/>
    <w:rsid w:val="00E7292A"/>
    <w:rsid w:val="00E72FBD"/>
    <w:rsid w:val="00E7305F"/>
    <w:rsid w:val="00E73F9C"/>
    <w:rsid w:val="00E7453F"/>
    <w:rsid w:val="00E75548"/>
    <w:rsid w:val="00E75ED4"/>
    <w:rsid w:val="00E80632"/>
    <w:rsid w:val="00E80D6A"/>
    <w:rsid w:val="00E80F9A"/>
    <w:rsid w:val="00E810C6"/>
    <w:rsid w:val="00E8274A"/>
    <w:rsid w:val="00E82A07"/>
    <w:rsid w:val="00E83113"/>
    <w:rsid w:val="00E83988"/>
    <w:rsid w:val="00E83C4F"/>
    <w:rsid w:val="00E83E1E"/>
    <w:rsid w:val="00E84B22"/>
    <w:rsid w:val="00E87FE9"/>
    <w:rsid w:val="00E9176E"/>
    <w:rsid w:val="00E919E8"/>
    <w:rsid w:val="00E91BBC"/>
    <w:rsid w:val="00E929F2"/>
    <w:rsid w:val="00E945B4"/>
    <w:rsid w:val="00E94B0C"/>
    <w:rsid w:val="00E95057"/>
    <w:rsid w:val="00E9683D"/>
    <w:rsid w:val="00E971AE"/>
    <w:rsid w:val="00EA10DA"/>
    <w:rsid w:val="00EA28AA"/>
    <w:rsid w:val="00EA28E1"/>
    <w:rsid w:val="00EA4999"/>
    <w:rsid w:val="00EA5535"/>
    <w:rsid w:val="00EA5D40"/>
    <w:rsid w:val="00EA70EC"/>
    <w:rsid w:val="00EA7875"/>
    <w:rsid w:val="00EB11CF"/>
    <w:rsid w:val="00EB1B40"/>
    <w:rsid w:val="00EB2DBB"/>
    <w:rsid w:val="00EB2DDE"/>
    <w:rsid w:val="00EB48CF"/>
    <w:rsid w:val="00EB531F"/>
    <w:rsid w:val="00EB580D"/>
    <w:rsid w:val="00EB68D1"/>
    <w:rsid w:val="00EB6B6C"/>
    <w:rsid w:val="00EB7CF1"/>
    <w:rsid w:val="00EC05F2"/>
    <w:rsid w:val="00EC1434"/>
    <w:rsid w:val="00EC196A"/>
    <w:rsid w:val="00EC28AC"/>
    <w:rsid w:val="00EC2A56"/>
    <w:rsid w:val="00EC2DC5"/>
    <w:rsid w:val="00EC36E3"/>
    <w:rsid w:val="00EC4968"/>
    <w:rsid w:val="00EC4FBA"/>
    <w:rsid w:val="00EC64AC"/>
    <w:rsid w:val="00EC7399"/>
    <w:rsid w:val="00EC7EF5"/>
    <w:rsid w:val="00ED0D34"/>
    <w:rsid w:val="00ED1ACC"/>
    <w:rsid w:val="00ED2E0F"/>
    <w:rsid w:val="00ED33DE"/>
    <w:rsid w:val="00ED49DB"/>
    <w:rsid w:val="00ED4DFF"/>
    <w:rsid w:val="00ED577E"/>
    <w:rsid w:val="00ED5A7C"/>
    <w:rsid w:val="00ED729E"/>
    <w:rsid w:val="00ED7915"/>
    <w:rsid w:val="00EE1E0E"/>
    <w:rsid w:val="00EE283B"/>
    <w:rsid w:val="00EE3866"/>
    <w:rsid w:val="00EE400E"/>
    <w:rsid w:val="00EE4BB3"/>
    <w:rsid w:val="00EE4BC1"/>
    <w:rsid w:val="00EE57D7"/>
    <w:rsid w:val="00EE5C09"/>
    <w:rsid w:val="00EE6328"/>
    <w:rsid w:val="00EE69D7"/>
    <w:rsid w:val="00EF05E7"/>
    <w:rsid w:val="00EF0679"/>
    <w:rsid w:val="00EF0EF4"/>
    <w:rsid w:val="00EF3540"/>
    <w:rsid w:val="00EF5851"/>
    <w:rsid w:val="00F00FA4"/>
    <w:rsid w:val="00F01EBC"/>
    <w:rsid w:val="00F02822"/>
    <w:rsid w:val="00F031EB"/>
    <w:rsid w:val="00F04811"/>
    <w:rsid w:val="00F05699"/>
    <w:rsid w:val="00F05A08"/>
    <w:rsid w:val="00F06299"/>
    <w:rsid w:val="00F0730E"/>
    <w:rsid w:val="00F10BF2"/>
    <w:rsid w:val="00F11BC9"/>
    <w:rsid w:val="00F13C0A"/>
    <w:rsid w:val="00F13F20"/>
    <w:rsid w:val="00F16227"/>
    <w:rsid w:val="00F16AF6"/>
    <w:rsid w:val="00F17A25"/>
    <w:rsid w:val="00F206D2"/>
    <w:rsid w:val="00F2095F"/>
    <w:rsid w:val="00F21ACB"/>
    <w:rsid w:val="00F21C14"/>
    <w:rsid w:val="00F22C8B"/>
    <w:rsid w:val="00F22EE0"/>
    <w:rsid w:val="00F22F55"/>
    <w:rsid w:val="00F23CF0"/>
    <w:rsid w:val="00F25772"/>
    <w:rsid w:val="00F25CCC"/>
    <w:rsid w:val="00F27AA5"/>
    <w:rsid w:val="00F31106"/>
    <w:rsid w:val="00F3241D"/>
    <w:rsid w:val="00F32487"/>
    <w:rsid w:val="00F32B4E"/>
    <w:rsid w:val="00F3382D"/>
    <w:rsid w:val="00F341E8"/>
    <w:rsid w:val="00F3431F"/>
    <w:rsid w:val="00F3434C"/>
    <w:rsid w:val="00F4023F"/>
    <w:rsid w:val="00F40A09"/>
    <w:rsid w:val="00F41592"/>
    <w:rsid w:val="00F42491"/>
    <w:rsid w:val="00F42539"/>
    <w:rsid w:val="00F425C9"/>
    <w:rsid w:val="00F42E0D"/>
    <w:rsid w:val="00F4334F"/>
    <w:rsid w:val="00F43D95"/>
    <w:rsid w:val="00F44431"/>
    <w:rsid w:val="00F46800"/>
    <w:rsid w:val="00F46A2A"/>
    <w:rsid w:val="00F47191"/>
    <w:rsid w:val="00F50654"/>
    <w:rsid w:val="00F51166"/>
    <w:rsid w:val="00F52263"/>
    <w:rsid w:val="00F52A7B"/>
    <w:rsid w:val="00F537ED"/>
    <w:rsid w:val="00F53F00"/>
    <w:rsid w:val="00F547CA"/>
    <w:rsid w:val="00F5633B"/>
    <w:rsid w:val="00F5690C"/>
    <w:rsid w:val="00F569A7"/>
    <w:rsid w:val="00F60619"/>
    <w:rsid w:val="00F6107D"/>
    <w:rsid w:val="00F61412"/>
    <w:rsid w:val="00F615BE"/>
    <w:rsid w:val="00F615F1"/>
    <w:rsid w:val="00F626E0"/>
    <w:rsid w:val="00F63C64"/>
    <w:rsid w:val="00F63FE9"/>
    <w:rsid w:val="00F642FB"/>
    <w:rsid w:val="00F66321"/>
    <w:rsid w:val="00F67865"/>
    <w:rsid w:val="00F67FA5"/>
    <w:rsid w:val="00F704DB"/>
    <w:rsid w:val="00F7129E"/>
    <w:rsid w:val="00F716B9"/>
    <w:rsid w:val="00F71C52"/>
    <w:rsid w:val="00F71FB9"/>
    <w:rsid w:val="00F7291D"/>
    <w:rsid w:val="00F730A1"/>
    <w:rsid w:val="00F75E6F"/>
    <w:rsid w:val="00F76475"/>
    <w:rsid w:val="00F801B8"/>
    <w:rsid w:val="00F81277"/>
    <w:rsid w:val="00F817C2"/>
    <w:rsid w:val="00F82079"/>
    <w:rsid w:val="00F82498"/>
    <w:rsid w:val="00F83CE8"/>
    <w:rsid w:val="00F83DB2"/>
    <w:rsid w:val="00F84611"/>
    <w:rsid w:val="00F84B89"/>
    <w:rsid w:val="00F84F65"/>
    <w:rsid w:val="00F850A6"/>
    <w:rsid w:val="00F8519C"/>
    <w:rsid w:val="00F85401"/>
    <w:rsid w:val="00F85EA4"/>
    <w:rsid w:val="00F86938"/>
    <w:rsid w:val="00F86C9F"/>
    <w:rsid w:val="00F870AE"/>
    <w:rsid w:val="00F90518"/>
    <w:rsid w:val="00F905C4"/>
    <w:rsid w:val="00F909CA"/>
    <w:rsid w:val="00F92259"/>
    <w:rsid w:val="00F93218"/>
    <w:rsid w:val="00F93BD4"/>
    <w:rsid w:val="00F93F42"/>
    <w:rsid w:val="00F96053"/>
    <w:rsid w:val="00F97683"/>
    <w:rsid w:val="00F97B75"/>
    <w:rsid w:val="00FA0C8F"/>
    <w:rsid w:val="00FA124F"/>
    <w:rsid w:val="00FA35B4"/>
    <w:rsid w:val="00FA3715"/>
    <w:rsid w:val="00FA5E00"/>
    <w:rsid w:val="00FA68B0"/>
    <w:rsid w:val="00FA7EB0"/>
    <w:rsid w:val="00FB137D"/>
    <w:rsid w:val="00FB179A"/>
    <w:rsid w:val="00FB18E4"/>
    <w:rsid w:val="00FB1EF8"/>
    <w:rsid w:val="00FB222D"/>
    <w:rsid w:val="00FB330B"/>
    <w:rsid w:val="00FB4E01"/>
    <w:rsid w:val="00FB5348"/>
    <w:rsid w:val="00FB6771"/>
    <w:rsid w:val="00FB70E2"/>
    <w:rsid w:val="00FB7A95"/>
    <w:rsid w:val="00FC1220"/>
    <w:rsid w:val="00FC4900"/>
    <w:rsid w:val="00FC4974"/>
    <w:rsid w:val="00FC7131"/>
    <w:rsid w:val="00FC7F14"/>
    <w:rsid w:val="00FC7F52"/>
    <w:rsid w:val="00FD0EDC"/>
    <w:rsid w:val="00FD3047"/>
    <w:rsid w:val="00FD3222"/>
    <w:rsid w:val="00FD34C7"/>
    <w:rsid w:val="00FD3757"/>
    <w:rsid w:val="00FD3900"/>
    <w:rsid w:val="00FD47DD"/>
    <w:rsid w:val="00FD5A44"/>
    <w:rsid w:val="00FD5BA8"/>
    <w:rsid w:val="00FE1FBC"/>
    <w:rsid w:val="00FE3026"/>
    <w:rsid w:val="00FE32ED"/>
    <w:rsid w:val="00FE3366"/>
    <w:rsid w:val="00FE52ED"/>
    <w:rsid w:val="00FE52FD"/>
    <w:rsid w:val="00FE56E8"/>
    <w:rsid w:val="00FE6DF1"/>
    <w:rsid w:val="00FE74AB"/>
    <w:rsid w:val="00FE74BE"/>
    <w:rsid w:val="00FE7759"/>
    <w:rsid w:val="00FF07CD"/>
    <w:rsid w:val="00FF08E3"/>
    <w:rsid w:val="00FF17DD"/>
    <w:rsid w:val="00FF1897"/>
    <w:rsid w:val="00FF3473"/>
    <w:rsid w:val="00FF38E9"/>
    <w:rsid w:val="00FF5B30"/>
    <w:rsid w:val="00FF5F33"/>
    <w:rsid w:val="00FF61EE"/>
    <w:rsid w:val="00FF69FF"/>
    <w:rsid w:val="00FF6A28"/>
    <w:rsid w:val="00FF6B64"/>
    <w:rsid w:val="00FF7921"/>
    <w:rsid w:val="01002889"/>
    <w:rsid w:val="010AE4C5"/>
    <w:rsid w:val="0113BFE3"/>
    <w:rsid w:val="013A97C8"/>
    <w:rsid w:val="015FFA9D"/>
    <w:rsid w:val="01612F7F"/>
    <w:rsid w:val="01AC2BE7"/>
    <w:rsid w:val="01B03070"/>
    <w:rsid w:val="01E137B7"/>
    <w:rsid w:val="020BBF05"/>
    <w:rsid w:val="020EF8B5"/>
    <w:rsid w:val="0223B788"/>
    <w:rsid w:val="024C52D5"/>
    <w:rsid w:val="0266A05D"/>
    <w:rsid w:val="029E6F11"/>
    <w:rsid w:val="02B3B4EA"/>
    <w:rsid w:val="030B9E4C"/>
    <w:rsid w:val="0353105D"/>
    <w:rsid w:val="035D16B7"/>
    <w:rsid w:val="0393B1F4"/>
    <w:rsid w:val="03AE5DF5"/>
    <w:rsid w:val="03F86F90"/>
    <w:rsid w:val="0450012D"/>
    <w:rsid w:val="045D393A"/>
    <w:rsid w:val="0461FB19"/>
    <w:rsid w:val="04B685BE"/>
    <w:rsid w:val="058B99BE"/>
    <w:rsid w:val="0598B9E8"/>
    <w:rsid w:val="05B2BC3A"/>
    <w:rsid w:val="05DA0577"/>
    <w:rsid w:val="05F717D8"/>
    <w:rsid w:val="0604818E"/>
    <w:rsid w:val="06AC04A6"/>
    <w:rsid w:val="06C9F219"/>
    <w:rsid w:val="06EB0881"/>
    <w:rsid w:val="07251D3D"/>
    <w:rsid w:val="0758D8BD"/>
    <w:rsid w:val="077871AA"/>
    <w:rsid w:val="07991092"/>
    <w:rsid w:val="07A8A6E6"/>
    <w:rsid w:val="07A98E81"/>
    <w:rsid w:val="07B70330"/>
    <w:rsid w:val="07CBFD75"/>
    <w:rsid w:val="0810A4DC"/>
    <w:rsid w:val="081EEF18"/>
    <w:rsid w:val="08311F6F"/>
    <w:rsid w:val="086E2376"/>
    <w:rsid w:val="08F0DD1D"/>
    <w:rsid w:val="0941761F"/>
    <w:rsid w:val="096BA74C"/>
    <w:rsid w:val="0A34C5C7"/>
    <w:rsid w:val="0A4C09E0"/>
    <w:rsid w:val="0A6CA8E0"/>
    <w:rsid w:val="0AC698E3"/>
    <w:rsid w:val="0B08BE64"/>
    <w:rsid w:val="0B4F1C6B"/>
    <w:rsid w:val="0B508A77"/>
    <w:rsid w:val="0B63ADDF"/>
    <w:rsid w:val="0B6787F3"/>
    <w:rsid w:val="0BCC2A54"/>
    <w:rsid w:val="0BE3C140"/>
    <w:rsid w:val="0BF07102"/>
    <w:rsid w:val="0C030B0A"/>
    <w:rsid w:val="0C812A3C"/>
    <w:rsid w:val="0C904A0E"/>
    <w:rsid w:val="0CA7E2C2"/>
    <w:rsid w:val="0CAF9BF1"/>
    <w:rsid w:val="0CC8D528"/>
    <w:rsid w:val="0CDDD804"/>
    <w:rsid w:val="0CE99876"/>
    <w:rsid w:val="0CF0CB20"/>
    <w:rsid w:val="0D2902C9"/>
    <w:rsid w:val="0D296C6A"/>
    <w:rsid w:val="0D419EE9"/>
    <w:rsid w:val="0D768E9E"/>
    <w:rsid w:val="0D845ABE"/>
    <w:rsid w:val="0DA18BEA"/>
    <w:rsid w:val="0DC7DC87"/>
    <w:rsid w:val="0DC8E2C1"/>
    <w:rsid w:val="0E019D4B"/>
    <w:rsid w:val="0E1CA0BE"/>
    <w:rsid w:val="0E1EE24F"/>
    <w:rsid w:val="0E3C69E9"/>
    <w:rsid w:val="0E55CEDB"/>
    <w:rsid w:val="0E66179B"/>
    <w:rsid w:val="0EE6D3D5"/>
    <w:rsid w:val="0F3D7785"/>
    <w:rsid w:val="0FDBEE4D"/>
    <w:rsid w:val="0FEDC10D"/>
    <w:rsid w:val="1018EF0F"/>
    <w:rsid w:val="10431403"/>
    <w:rsid w:val="10828F8E"/>
    <w:rsid w:val="1086E69F"/>
    <w:rsid w:val="109A7801"/>
    <w:rsid w:val="10ACCCA4"/>
    <w:rsid w:val="10B2BC7E"/>
    <w:rsid w:val="1106FE99"/>
    <w:rsid w:val="111EBA7F"/>
    <w:rsid w:val="1121C6DD"/>
    <w:rsid w:val="114B9A78"/>
    <w:rsid w:val="1176E75E"/>
    <w:rsid w:val="1194DAF5"/>
    <w:rsid w:val="11F773B1"/>
    <w:rsid w:val="120D5C38"/>
    <w:rsid w:val="120F8ABF"/>
    <w:rsid w:val="1222CF0C"/>
    <w:rsid w:val="128A913F"/>
    <w:rsid w:val="1292CCCB"/>
    <w:rsid w:val="12D7CCD6"/>
    <w:rsid w:val="13090361"/>
    <w:rsid w:val="1359F1D6"/>
    <w:rsid w:val="13893DC4"/>
    <w:rsid w:val="138B65F1"/>
    <w:rsid w:val="143E4740"/>
    <w:rsid w:val="143FBAB4"/>
    <w:rsid w:val="1491F96D"/>
    <w:rsid w:val="149F8C4C"/>
    <w:rsid w:val="150519EA"/>
    <w:rsid w:val="1592FA1C"/>
    <w:rsid w:val="15C58401"/>
    <w:rsid w:val="15E07D18"/>
    <w:rsid w:val="15EEDCF9"/>
    <w:rsid w:val="1601EC98"/>
    <w:rsid w:val="1652F180"/>
    <w:rsid w:val="167EA893"/>
    <w:rsid w:val="16A835E0"/>
    <w:rsid w:val="16CBDC9F"/>
    <w:rsid w:val="16D289E6"/>
    <w:rsid w:val="1720967F"/>
    <w:rsid w:val="174FB7C8"/>
    <w:rsid w:val="177B8206"/>
    <w:rsid w:val="178B5A2F"/>
    <w:rsid w:val="17A11241"/>
    <w:rsid w:val="1811E15B"/>
    <w:rsid w:val="182595A7"/>
    <w:rsid w:val="182A07AC"/>
    <w:rsid w:val="19072EE6"/>
    <w:rsid w:val="194156BC"/>
    <w:rsid w:val="19469803"/>
    <w:rsid w:val="195BCA5E"/>
    <w:rsid w:val="196F1E79"/>
    <w:rsid w:val="199BD53B"/>
    <w:rsid w:val="19ECB11F"/>
    <w:rsid w:val="1A0F9D03"/>
    <w:rsid w:val="1A952A45"/>
    <w:rsid w:val="1A9AC8D1"/>
    <w:rsid w:val="1ADC5AB0"/>
    <w:rsid w:val="1AE55C0D"/>
    <w:rsid w:val="1B17C267"/>
    <w:rsid w:val="1B5BDA87"/>
    <w:rsid w:val="1BCDC86F"/>
    <w:rsid w:val="1BFC82D7"/>
    <w:rsid w:val="1C20EECB"/>
    <w:rsid w:val="1CBD434D"/>
    <w:rsid w:val="1CEB8C21"/>
    <w:rsid w:val="1D329FE3"/>
    <w:rsid w:val="1D7DED78"/>
    <w:rsid w:val="1D7FD657"/>
    <w:rsid w:val="1D800EF3"/>
    <w:rsid w:val="1DE05192"/>
    <w:rsid w:val="1E10A738"/>
    <w:rsid w:val="1E4E521A"/>
    <w:rsid w:val="1E5B0A52"/>
    <w:rsid w:val="1E65E825"/>
    <w:rsid w:val="1E722C9A"/>
    <w:rsid w:val="1E744E74"/>
    <w:rsid w:val="1E9F210F"/>
    <w:rsid w:val="1EC05D40"/>
    <w:rsid w:val="1EEB0D41"/>
    <w:rsid w:val="1F0D0877"/>
    <w:rsid w:val="1F497615"/>
    <w:rsid w:val="1F5863E8"/>
    <w:rsid w:val="1F6586C4"/>
    <w:rsid w:val="1F946205"/>
    <w:rsid w:val="1F97F5C2"/>
    <w:rsid w:val="1FA46536"/>
    <w:rsid w:val="1FAEEC14"/>
    <w:rsid w:val="1FC6D9CE"/>
    <w:rsid w:val="1FED9B36"/>
    <w:rsid w:val="1FF1B7F4"/>
    <w:rsid w:val="2014166B"/>
    <w:rsid w:val="201488EA"/>
    <w:rsid w:val="201862F7"/>
    <w:rsid w:val="206B0B51"/>
    <w:rsid w:val="20CD0E68"/>
    <w:rsid w:val="20D12F37"/>
    <w:rsid w:val="20E53C3C"/>
    <w:rsid w:val="2101EEB6"/>
    <w:rsid w:val="21909F50"/>
    <w:rsid w:val="21B87F4F"/>
    <w:rsid w:val="21DC3AB1"/>
    <w:rsid w:val="22022E3E"/>
    <w:rsid w:val="22412B8D"/>
    <w:rsid w:val="22565191"/>
    <w:rsid w:val="226DBA05"/>
    <w:rsid w:val="22B4D6C3"/>
    <w:rsid w:val="22C70B08"/>
    <w:rsid w:val="22DCFD5E"/>
    <w:rsid w:val="22FA8AB4"/>
    <w:rsid w:val="23089131"/>
    <w:rsid w:val="2338729C"/>
    <w:rsid w:val="235CBC3B"/>
    <w:rsid w:val="237A5324"/>
    <w:rsid w:val="2382F079"/>
    <w:rsid w:val="23843379"/>
    <w:rsid w:val="239069F9"/>
    <w:rsid w:val="239A6FE1"/>
    <w:rsid w:val="23C30780"/>
    <w:rsid w:val="23F63D33"/>
    <w:rsid w:val="242E77F6"/>
    <w:rsid w:val="243069DD"/>
    <w:rsid w:val="2449D2FD"/>
    <w:rsid w:val="2454B2C8"/>
    <w:rsid w:val="24763C4A"/>
    <w:rsid w:val="2524F6FC"/>
    <w:rsid w:val="2540F984"/>
    <w:rsid w:val="25678946"/>
    <w:rsid w:val="25840AF5"/>
    <w:rsid w:val="2596696D"/>
    <w:rsid w:val="25A4FBCF"/>
    <w:rsid w:val="25B26F3F"/>
    <w:rsid w:val="262FBF84"/>
    <w:rsid w:val="26C14B6B"/>
    <w:rsid w:val="271F6DA6"/>
    <w:rsid w:val="272ACD6F"/>
    <w:rsid w:val="27C03D55"/>
    <w:rsid w:val="27C2A00B"/>
    <w:rsid w:val="2851C4EE"/>
    <w:rsid w:val="2861D9EB"/>
    <w:rsid w:val="28D7F824"/>
    <w:rsid w:val="294852C7"/>
    <w:rsid w:val="2994A651"/>
    <w:rsid w:val="29BAAB2B"/>
    <w:rsid w:val="29C09AB5"/>
    <w:rsid w:val="29FD83D7"/>
    <w:rsid w:val="2A0F3683"/>
    <w:rsid w:val="2A17A65F"/>
    <w:rsid w:val="2A20CF4C"/>
    <w:rsid w:val="2A2D02F4"/>
    <w:rsid w:val="2AAE1439"/>
    <w:rsid w:val="2AD6B878"/>
    <w:rsid w:val="2AEB0A77"/>
    <w:rsid w:val="2B5F9C4C"/>
    <w:rsid w:val="2B921A61"/>
    <w:rsid w:val="2C23871A"/>
    <w:rsid w:val="2C5BE249"/>
    <w:rsid w:val="2D0BF3AF"/>
    <w:rsid w:val="2D311196"/>
    <w:rsid w:val="2D738EEC"/>
    <w:rsid w:val="2D93D4D9"/>
    <w:rsid w:val="2D97E4CF"/>
    <w:rsid w:val="2DC3A1DC"/>
    <w:rsid w:val="2E324FBA"/>
    <w:rsid w:val="2E67A54F"/>
    <w:rsid w:val="2E8D0EB6"/>
    <w:rsid w:val="2EB69CB0"/>
    <w:rsid w:val="2F3E6AE7"/>
    <w:rsid w:val="2F58376D"/>
    <w:rsid w:val="2F5EB4D6"/>
    <w:rsid w:val="2F768352"/>
    <w:rsid w:val="2F88B7BD"/>
    <w:rsid w:val="2FA7BA95"/>
    <w:rsid w:val="2FC40234"/>
    <w:rsid w:val="2FD02B45"/>
    <w:rsid w:val="301323B1"/>
    <w:rsid w:val="3025838A"/>
    <w:rsid w:val="306710E7"/>
    <w:rsid w:val="309CD96E"/>
    <w:rsid w:val="30B03953"/>
    <w:rsid w:val="30B385AA"/>
    <w:rsid w:val="30CEC3E9"/>
    <w:rsid w:val="316C6060"/>
    <w:rsid w:val="31740F3A"/>
    <w:rsid w:val="318FF85B"/>
    <w:rsid w:val="31BA6F6C"/>
    <w:rsid w:val="31F623CC"/>
    <w:rsid w:val="31FE6606"/>
    <w:rsid w:val="320325AB"/>
    <w:rsid w:val="33234DFE"/>
    <w:rsid w:val="3324336C"/>
    <w:rsid w:val="335985CB"/>
    <w:rsid w:val="33762828"/>
    <w:rsid w:val="33853BF4"/>
    <w:rsid w:val="338CD789"/>
    <w:rsid w:val="33DB85C7"/>
    <w:rsid w:val="340AE429"/>
    <w:rsid w:val="3435ABF2"/>
    <w:rsid w:val="34615D55"/>
    <w:rsid w:val="34618291"/>
    <w:rsid w:val="34989475"/>
    <w:rsid w:val="349D5CCF"/>
    <w:rsid w:val="34F9632B"/>
    <w:rsid w:val="3529701E"/>
    <w:rsid w:val="3571F46C"/>
    <w:rsid w:val="3581BE81"/>
    <w:rsid w:val="36704A6E"/>
    <w:rsid w:val="36BC8C5B"/>
    <w:rsid w:val="36BCF65F"/>
    <w:rsid w:val="36CD3B1C"/>
    <w:rsid w:val="3749C88A"/>
    <w:rsid w:val="378FDB9B"/>
    <w:rsid w:val="37DF0CE6"/>
    <w:rsid w:val="37ECC1F6"/>
    <w:rsid w:val="37EFCEDF"/>
    <w:rsid w:val="3816DF69"/>
    <w:rsid w:val="38216AF2"/>
    <w:rsid w:val="38374FEF"/>
    <w:rsid w:val="384B091F"/>
    <w:rsid w:val="384BC9C4"/>
    <w:rsid w:val="389F343C"/>
    <w:rsid w:val="38B89796"/>
    <w:rsid w:val="38F03412"/>
    <w:rsid w:val="391434D7"/>
    <w:rsid w:val="3917EC0B"/>
    <w:rsid w:val="391ABFB3"/>
    <w:rsid w:val="392E521B"/>
    <w:rsid w:val="3A18E6C1"/>
    <w:rsid w:val="3A3C6775"/>
    <w:rsid w:val="3A91EBBC"/>
    <w:rsid w:val="3A999C9A"/>
    <w:rsid w:val="3AF562E9"/>
    <w:rsid w:val="3B092ECB"/>
    <w:rsid w:val="3B2DBD07"/>
    <w:rsid w:val="3B563EC3"/>
    <w:rsid w:val="3B5C58D4"/>
    <w:rsid w:val="3BAF4AE3"/>
    <w:rsid w:val="3C4F7F8B"/>
    <w:rsid w:val="3C66FEB4"/>
    <w:rsid w:val="3C97E3F2"/>
    <w:rsid w:val="3CBCE92B"/>
    <w:rsid w:val="3D79E733"/>
    <w:rsid w:val="3DB6BC70"/>
    <w:rsid w:val="3DD535A2"/>
    <w:rsid w:val="3E0D8577"/>
    <w:rsid w:val="3E1C9480"/>
    <w:rsid w:val="3E7EF5C2"/>
    <w:rsid w:val="3EAF040D"/>
    <w:rsid w:val="3EE1C4AF"/>
    <w:rsid w:val="3EED77AA"/>
    <w:rsid w:val="3F64997A"/>
    <w:rsid w:val="3F8E39CD"/>
    <w:rsid w:val="4004B867"/>
    <w:rsid w:val="4012E04A"/>
    <w:rsid w:val="402FFB1F"/>
    <w:rsid w:val="40568BDB"/>
    <w:rsid w:val="40736004"/>
    <w:rsid w:val="40782F04"/>
    <w:rsid w:val="408758D3"/>
    <w:rsid w:val="4099BFCC"/>
    <w:rsid w:val="40BC621E"/>
    <w:rsid w:val="40C1C2EB"/>
    <w:rsid w:val="40F045C4"/>
    <w:rsid w:val="40FEB757"/>
    <w:rsid w:val="412C0F98"/>
    <w:rsid w:val="414BC9EE"/>
    <w:rsid w:val="4161ED99"/>
    <w:rsid w:val="4171F733"/>
    <w:rsid w:val="41A02FFB"/>
    <w:rsid w:val="41B2935A"/>
    <w:rsid w:val="41E8C1DF"/>
    <w:rsid w:val="421DE41C"/>
    <w:rsid w:val="4243ED42"/>
    <w:rsid w:val="426C238F"/>
    <w:rsid w:val="4332FC32"/>
    <w:rsid w:val="4332FCA5"/>
    <w:rsid w:val="43E446E3"/>
    <w:rsid w:val="44374D08"/>
    <w:rsid w:val="446C9198"/>
    <w:rsid w:val="44C0D5A0"/>
    <w:rsid w:val="44E00C62"/>
    <w:rsid w:val="44F22903"/>
    <w:rsid w:val="452F7583"/>
    <w:rsid w:val="454B943F"/>
    <w:rsid w:val="4554F7BE"/>
    <w:rsid w:val="456A044C"/>
    <w:rsid w:val="456F4D41"/>
    <w:rsid w:val="45755196"/>
    <w:rsid w:val="45968640"/>
    <w:rsid w:val="459D5F3A"/>
    <w:rsid w:val="45D3D0C1"/>
    <w:rsid w:val="45E05C98"/>
    <w:rsid w:val="45E63CE1"/>
    <w:rsid w:val="45F5AAD4"/>
    <w:rsid w:val="467EBDF3"/>
    <w:rsid w:val="46812CCF"/>
    <w:rsid w:val="46B8B11B"/>
    <w:rsid w:val="46FC2897"/>
    <w:rsid w:val="47098DED"/>
    <w:rsid w:val="473CDF7E"/>
    <w:rsid w:val="477E145B"/>
    <w:rsid w:val="47895A2B"/>
    <w:rsid w:val="47AE7F8C"/>
    <w:rsid w:val="47D864C9"/>
    <w:rsid w:val="484A4803"/>
    <w:rsid w:val="485941EA"/>
    <w:rsid w:val="485A8B38"/>
    <w:rsid w:val="489D9472"/>
    <w:rsid w:val="48A55F30"/>
    <w:rsid w:val="49EAE587"/>
    <w:rsid w:val="49F85E73"/>
    <w:rsid w:val="4A1E5B5A"/>
    <w:rsid w:val="4A798BE1"/>
    <w:rsid w:val="4AD9F524"/>
    <w:rsid w:val="4B07714F"/>
    <w:rsid w:val="4B0BB052"/>
    <w:rsid w:val="4B2605BF"/>
    <w:rsid w:val="4B2A4D0F"/>
    <w:rsid w:val="4B82F6FD"/>
    <w:rsid w:val="4BB2F07F"/>
    <w:rsid w:val="4BB82D5A"/>
    <w:rsid w:val="4BE60B5A"/>
    <w:rsid w:val="4C146A90"/>
    <w:rsid w:val="4C2F8EDE"/>
    <w:rsid w:val="4C36CFD9"/>
    <w:rsid w:val="4C68BDD8"/>
    <w:rsid w:val="4C94B3EE"/>
    <w:rsid w:val="4D1E0607"/>
    <w:rsid w:val="4D2BB5EF"/>
    <w:rsid w:val="4D427FEF"/>
    <w:rsid w:val="4D53DE31"/>
    <w:rsid w:val="4D73DB40"/>
    <w:rsid w:val="4D8E4F4E"/>
    <w:rsid w:val="4D9AE184"/>
    <w:rsid w:val="4DC2C5E3"/>
    <w:rsid w:val="4DDE8540"/>
    <w:rsid w:val="4E0E774B"/>
    <w:rsid w:val="4E1D82F6"/>
    <w:rsid w:val="4E650994"/>
    <w:rsid w:val="4E6762E9"/>
    <w:rsid w:val="4EDBAFDF"/>
    <w:rsid w:val="4EDDC4AA"/>
    <w:rsid w:val="4EEF8263"/>
    <w:rsid w:val="4EF658FF"/>
    <w:rsid w:val="4EF93BD9"/>
    <w:rsid w:val="4EFE3864"/>
    <w:rsid w:val="4F02F5F9"/>
    <w:rsid w:val="4F0535E5"/>
    <w:rsid w:val="4F44D4CC"/>
    <w:rsid w:val="4F6F2D23"/>
    <w:rsid w:val="4FA8FC32"/>
    <w:rsid w:val="4FD65F7D"/>
    <w:rsid w:val="4FF9552C"/>
    <w:rsid w:val="50D59EF0"/>
    <w:rsid w:val="50F3108C"/>
    <w:rsid w:val="510F85E7"/>
    <w:rsid w:val="51353BC0"/>
    <w:rsid w:val="5150E062"/>
    <w:rsid w:val="516882B4"/>
    <w:rsid w:val="5172B3D3"/>
    <w:rsid w:val="51B4CBD7"/>
    <w:rsid w:val="51F7C80F"/>
    <w:rsid w:val="522017DA"/>
    <w:rsid w:val="52391345"/>
    <w:rsid w:val="52A86608"/>
    <w:rsid w:val="52BACB29"/>
    <w:rsid w:val="531B54C3"/>
    <w:rsid w:val="5326E1A7"/>
    <w:rsid w:val="533EA5CD"/>
    <w:rsid w:val="53469733"/>
    <w:rsid w:val="53F91306"/>
    <w:rsid w:val="53FD810E"/>
    <w:rsid w:val="540705AC"/>
    <w:rsid w:val="5424B9BE"/>
    <w:rsid w:val="54294FFB"/>
    <w:rsid w:val="542BD154"/>
    <w:rsid w:val="5432EE03"/>
    <w:rsid w:val="543715D0"/>
    <w:rsid w:val="5479F001"/>
    <w:rsid w:val="54F7E7B3"/>
    <w:rsid w:val="5514BB31"/>
    <w:rsid w:val="55162092"/>
    <w:rsid w:val="5534165F"/>
    <w:rsid w:val="554ED810"/>
    <w:rsid w:val="557DD8E0"/>
    <w:rsid w:val="55B4AF97"/>
    <w:rsid w:val="55E29885"/>
    <w:rsid w:val="55EEB64B"/>
    <w:rsid w:val="565E1E60"/>
    <w:rsid w:val="567367AA"/>
    <w:rsid w:val="568078B6"/>
    <w:rsid w:val="56BA1BC5"/>
    <w:rsid w:val="570BCEE2"/>
    <w:rsid w:val="574F7C29"/>
    <w:rsid w:val="57B7D10E"/>
    <w:rsid w:val="57D48757"/>
    <w:rsid w:val="57E12BD7"/>
    <w:rsid w:val="57E2660F"/>
    <w:rsid w:val="57F32DA3"/>
    <w:rsid w:val="584982B6"/>
    <w:rsid w:val="589EBB68"/>
    <w:rsid w:val="58DCCE99"/>
    <w:rsid w:val="58FA5989"/>
    <w:rsid w:val="5902DD8C"/>
    <w:rsid w:val="593506EA"/>
    <w:rsid w:val="5941E79C"/>
    <w:rsid w:val="597B7BCD"/>
    <w:rsid w:val="597D4DBF"/>
    <w:rsid w:val="59999BB2"/>
    <w:rsid w:val="59BE14F7"/>
    <w:rsid w:val="59D7FB89"/>
    <w:rsid w:val="5A2132A0"/>
    <w:rsid w:val="5A3340F9"/>
    <w:rsid w:val="5A3D4D04"/>
    <w:rsid w:val="5A6A56AB"/>
    <w:rsid w:val="5A8322E1"/>
    <w:rsid w:val="5A9AD18D"/>
    <w:rsid w:val="5A9E08B2"/>
    <w:rsid w:val="5AE70364"/>
    <w:rsid w:val="5AFFA05B"/>
    <w:rsid w:val="5B244472"/>
    <w:rsid w:val="5B2AF11A"/>
    <w:rsid w:val="5B2F56C8"/>
    <w:rsid w:val="5B9E033A"/>
    <w:rsid w:val="5BF62F7A"/>
    <w:rsid w:val="5C4EF2B8"/>
    <w:rsid w:val="5C645591"/>
    <w:rsid w:val="5C768C64"/>
    <w:rsid w:val="5C793D60"/>
    <w:rsid w:val="5C860968"/>
    <w:rsid w:val="5C9B7F4D"/>
    <w:rsid w:val="5CC3F347"/>
    <w:rsid w:val="5CE1FB05"/>
    <w:rsid w:val="5CE3302B"/>
    <w:rsid w:val="5CF01083"/>
    <w:rsid w:val="5CFAE6EE"/>
    <w:rsid w:val="5D09470B"/>
    <w:rsid w:val="5D7D0E85"/>
    <w:rsid w:val="5D8F2E36"/>
    <w:rsid w:val="5E14957D"/>
    <w:rsid w:val="5E443AD0"/>
    <w:rsid w:val="5E531779"/>
    <w:rsid w:val="5E550E01"/>
    <w:rsid w:val="5EB79B19"/>
    <w:rsid w:val="5EEF5E97"/>
    <w:rsid w:val="5F17EF6A"/>
    <w:rsid w:val="5F2D7861"/>
    <w:rsid w:val="5FCA54F6"/>
    <w:rsid w:val="60107502"/>
    <w:rsid w:val="601C1FFB"/>
    <w:rsid w:val="60288042"/>
    <w:rsid w:val="607752A5"/>
    <w:rsid w:val="60B3A5B0"/>
    <w:rsid w:val="6117EA1F"/>
    <w:rsid w:val="611EC40E"/>
    <w:rsid w:val="6151FC7D"/>
    <w:rsid w:val="619BD9F8"/>
    <w:rsid w:val="626E3E7C"/>
    <w:rsid w:val="6277B650"/>
    <w:rsid w:val="6283B2BA"/>
    <w:rsid w:val="62C663F8"/>
    <w:rsid w:val="62C841EE"/>
    <w:rsid w:val="62CAC616"/>
    <w:rsid w:val="62E41418"/>
    <w:rsid w:val="63201B03"/>
    <w:rsid w:val="63477BD8"/>
    <w:rsid w:val="63AC4F9F"/>
    <w:rsid w:val="63BE738D"/>
    <w:rsid w:val="63DA8D6F"/>
    <w:rsid w:val="640A10DD"/>
    <w:rsid w:val="641D5BBB"/>
    <w:rsid w:val="6421B79C"/>
    <w:rsid w:val="648D4477"/>
    <w:rsid w:val="64A7A536"/>
    <w:rsid w:val="64A9ED8C"/>
    <w:rsid w:val="65930967"/>
    <w:rsid w:val="660C7CE3"/>
    <w:rsid w:val="661FE4E7"/>
    <w:rsid w:val="6655E1BB"/>
    <w:rsid w:val="668707BC"/>
    <w:rsid w:val="66895F06"/>
    <w:rsid w:val="66C09D04"/>
    <w:rsid w:val="680E1290"/>
    <w:rsid w:val="68591218"/>
    <w:rsid w:val="6862728D"/>
    <w:rsid w:val="68EC54DF"/>
    <w:rsid w:val="69151F79"/>
    <w:rsid w:val="69257D13"/>
    <w:rsid w:val="694F120A"/>
    <w:rsid w:val="69C711E2"/>
    <w:rsid w:val="69F44736"/>
    <w:rsid w:val="6A3E6599"/>
    <w:rsid w:val="6A4FE4F3"/>
    <w:rsid w:val="6A68D041"/>
    <w:rsid w:val="6A714D14"/>
    <w:rsid w:val="6A8F0E70"/>
    <w:rsid w:val="6A9ED260"/>
    <w:rsid w:val="6AB01574"/>
    <w:rsid w:val="6ACBD402"/>
    <w:rsid w:val="6AD58B49"/>
    <w:rsid w:val="6AF8C664"/>
    <w:rsid w:val="6B33EE42"/>
    <w:rsid w:val="6B6F949D"/>
    <w:rsid w:val="6B820A08"/>
    <w:rsid w:val="6B89F6AA"/>
    <w:rsid w:val="6BBBF6CE"/>
    <w:rsid w:val="6BEFF7D2"/>
    <w:rsid w:val="6C06153A"/>
    <w:rsid w:val="6C7BCDEA"/>
    <w:rsid w:val="6C99D5BA"/>
    <w:rsid w:val="6C9FBD4B"/>
    <w:rsid w:val="6CA1175F"/>
    <w:rsid w:val="6CA21AC5"/>
    <w:rsid w:val="6CF03B1D"/>
    <w:rsid w:val="6D1E4DF4"/>
    <w:rsid w:val="6D2EDC29"/>
    <w:rsid w:val="6D5BC9F8"/>
    <w:rsid w:val="6DA82367"/>
    <w:rsid w:val="6DB1A04F"/>
    <w:rsid w:val="6DE3DE43"/>
    <w:rsid w:val="6DF4DED8"/>
    <w:rsid w:val="6E0B6608"/>
    <w:rsid w:val="6E848DCA"/>
    <w:rsid w:val="6E8E1595"/>
    <w:rsid w:val="6EC55EAD"/>
    <w:rsid w:val="6ED21F54"/>
    <w:rsid w:val="6EE3C6FB"/>
    <w:rsid w:val="6F3A9C41"/>
    <w:rsid w:val="6F3AB8A8"/>
    <w:rsid w:val="6F530A13"/>
    <w:rsid w:val="6F882641"/>
    <w:rsid w:val="6FB43F77"/>
    <w:rsid w:val="6FBBD6C2"/>
    <w:rsid w:val="6FC7CBDC"/>
    <w:rsid w:val="70169977"/>
    <w:rsid w:val="70497E92"/>
    <w:rsid w:val="706F1C2C"/>
    <w:rsid w:val="70DA03B2"/>
    <w:rsid w:val="70F7837C"/>
    <w:rsid w:val="710BA8B1"/>
    <w:rsid w:val="713B46B7"/>
    <w:rsid w:val="71408575"/>
    <w:rsid w:val="717666D1"/>
    <w:rsid w:val="71809242"/>
    <w:rsid w:val="71ADCBDC"/>
    <w:rsid w:val="71D19C69"/>
    <w:rsid w:val="71DFCA34"/>
    <w:rsid w:val="72082AE4"/>
    <w:rsid w:val="721F3D7D"/>
    <w:rsid w:val="72280CA4"/>
    <w:rsid w:val="725A5909"/>
    <w:rsid w:val="729ED24E"/>
    <w:rsid w:val="72B851A4"/>
    <w:rsid w:val="72DC2B9E"/>
    <w:rsid w:val="72F3FCA6"/>
    <w:rsid w:val="730BEDA6"/>
    <w:rsid w:val="7323750E"/>
    <w:rsid w:val="735B4BCB"/>
    <w:rsid w:val="7371A07A"/>
    <w:rsid w:val="73836927"/>
    <w:rsid w:val="73E3835E"/>
    <w:rsid w:val="745AACA4"/>
    <w:rsid w:val="74854135"/>
    <w:rsid w:val="74B64286"/>
    <w:rsid w:val="74DCFBDA"/>
    <w:rsid w:val="750BE603"/>
    <w:rsid w:val="756059F9"/>
    <w:rsid w:val="7587486A"/>
    <w:rsid w:val="758D9CCD"/>
    <w:rsid w:val="75C49525"/>
    <w:rsid w:val="75EB76DC"/>
    <w:rsid w:val="76157C99"/>
    <w:rsid w:val="765287F8"/>
    <w:rsid w:val="76BBBF18"/>
    <w:rsid w:val="76C37E2B"/>
    <w:rsid w:val="77012110"/>
    <w:rsid w:val="772313C9"/>
    <w:rsid w:val="77303E5C"/>
    <w:rsid w:val="7743790B"/>
    <w:rsid w:val="779C427C"/>
    <w:rsid w:val="783087CC"/>
    <w:rsid w:val="7859B822"/>
    <w:rsid w:val="786EE6E3"/>
    <w:rsid w:val="786FFF99"/>
    <w:rsid w:val="78FD8140"/>
    <w:rsid w:val="78FE3B26"/>
    <w:rsid w:val="792AF80B"/>
    <w:rsid w:val="79570039"/>
    <w:rsid w:val="7A0262AA"/>
    <w:rsid w:val="7A0F354B"/>
    <w:rsid w:val="7A1E8D6D"/>
    <w:rsid w:val="7A8AB8CE"/>
    <w:rsid w:val="7ACB51F0"/>
    <w:rsid w:val="7B09A905"/>
    <w:rsid w:val="7B1BAD5F"/>
    <w:rsid w:val="7B256F40"/>
    <w:rsid w:val="7B2809DE"/>
    <w:rsid w:val="7BC34F44"/>
    <w:rsid w:val="7BC82A22"/>
    <w:rsid w:val="7BE5038D"/>
    <w:rsid w:val="7BEEB9EA"/>
    <w:rsid w:val="7C0C5E89"/>
    <w:rsid w:val="7C1DA620"/>
    <w:rsid w:val="7C29C5DA"/>
    <w:rsid w:val="7C33349F"/>
    <w:rsid w:val="7C3B2DB1"/>
    <w:rsid w:val="7C3F31D2"/>
    <w:rsid w:val="7C7A68F5"/>
    <w:rsid w:val="7C7DDB2E"/>
    <w:rsid w:val="7CA3A810"/>
    <w:rsid w:val="7CC604AF"/>
    <w:rsid w:val="7D50999C"/>
    <w:rsid w:val="7D86D7D8"/>
    <w:rsid w:val="7DDBE04A"/>
    <w:rsid w:val="7E045EBF"/>
    <w:rsid w:val="7E0B0CEE"/>
    <w:rsid w:val="7E113813"/>
    <w:rsid w:val="7E266D3D"/>
    <w:rsid w:val="7E4E959A"/>
    <w:rsid w:val="7E9F24EA"/>
    <w:rsid w:val="7EBA0C5B"/>
    <w:rsid w:val="7EBCCACD"/>
    <w:rsid w:val="7EDE63F7"/>
    <w:rsid w:val="7EE3A7ED"/>
    <w:rsid w:val="7F07607E"/>
    <w:rsid w:val="7F59B056"/>
    <w:rsid w:val="7F6064CF"/>
    <w:rsid w:val="7FC11690"/>
    <w:rsid w:val="7FC28F49"/>
    <w:rsid w:val="7FC67E6E"/>
    <w:rsid w:val="7FFB72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57F3063E"/>
  <w15:chartTrackingRefBased/>
  <w15:docId w15:val="{B75F6A8C-D35A-4077-819F-FE28AB4563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Spacing"/>
    <w:next w:val="Normal"/>
    <w:link w:val="Heading1Char"/>
    <w:uiPriority w:val="9"/>
    <w:qFormat/>
    <w:rsid w:val="001F1F45"/>
    <w:pPr>
      <w:shd w:val="clear" w:color="auto" w:fill="D9D9D9" w:themeFill="background1" w:themeFillShade="D9"/>
      <w:jc w:val="center"/>
      <w:outlineLvl w:val="0"/>
    </w:pPr>
    <w:rPr>
      <w:rFonts w:cstheme="minorHAns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D6252"/>
    <w:pPr>
      <w:pBdr>
        <w:bottom w:val="single" w:sz="4" w:space="1" w:color="auto"/>
      </w:pBdr>
      <w:spacing w:after="0" w:line="240" w:lineRule="auto"/>
      <w:jc w:val="center"/>
      <w:outlineLvl w:val="1"/>
    </w:pPr>
    <w:rPr>
      <w:b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6C2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6C2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6C2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B6C2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6C2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6C2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6C2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429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unhideWhenUsed/>
    <w:rsid w:val="00642980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642980"/>
    <w:rPr>
      <w:rFonts w:ascii="Calibri" w:hAnsi="Calibri"/>
      <w:szCs w:val="21"/>
    </w:rPr>
  </w:style>
  <w:style w:type="paragraph" w:styleId="ListParagraph">
    <w:name w:val="List Paragraph"/>
    <w:basedOn w:val="Normal"/>
    <w:uiPriority w:val="34"/>
    <w:qFormat/>
    <w:rsid w:val="0027751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967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67D5"/>
  </w:style>
  <w:style w:type="paragraph" w:styleId="Footer">
    <w:name w:val="footer"/>
    <w:basedOn w:val="Normal"/>
    <w:link w:val="FooterChar"/>
    <w:uiPriority w:val="99"/>
    <w:unhideWhenUsed/>
    <w:rsid w:val="002967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67D5"/>
  </w:style>
  <w:style w:type="paragraph" w:styleId="NoSpacing">
    <w:name w:val="No Spacing"/>
    <w:uiPriority w:val="1"/>
    <w:qFormat/>
    <w:rsid w:val="002967D5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26F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6FFD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CB539B"/>
    <w:rPr>
      <w:b/>
      <w:bCs/>
    </w:rPr>
  </w:style>
  <w:style w:type="paragraph" w:customStyle="1" w:styleId="p1">
    <w:name w:val="p1"/>
    <w:basedOn w:val="Normal"/>
    <w:rsid w:val="009E3046"/>
    <w:pPr>
      <w:spacing w:after="0" w:line="240" w:lineRule="auto"/>
      <w:jc w:val="center"/>
    </w:pPr>
    <w:rPr>
      <w:rFonts w:ascii="Calibri" w:hAnsi="Calibri" w:cs="Times New Roman"/>
      <w:sz w:val="17"/>
      <w:szCs w:val="17"/>
    </w:rPr>
  </w:style>
  <w:style w:type="paragraph" w:customStyle="1" w:styleId="p2">
    <w:name w:val="p2"/>
    <w:basedOn w:val="Normal"/>
    <w:rsid w:val="009E3046"/>
    <w:pPr>
      <w:spacing w:after="0" w:line="240" w:lineRule="auto"/>
    </w:pPr>
    <w:rPr>
      <w:rFonts w:ascii="Calibri" w:hAnsi="Calibri" w:cs="Times New Roman"/>
      <w:sz w:val="17"/>
      <w:szCs w:val="17"/>
    </w:rPr>
  </w:style>
  <w:style w:type="character" w:customStyle="1" w:styleId="s1">
    <w:name w:val="s1"/>
    <w:basedOn w:val="DefaultParagraphFont"/>
    <w:rsid w:val="009E3046"/>
  </w:style>
  <w:style w:type="paragraph" w:styleId="Title">
    <w:name w:val="Title"/>
    <w:basedOn w:val="Normal"/>
    <w:next w:val="Normal"/>
    <w:link w:val="TitleChar"/>
    <w:uiPriority w:val="10"/>
    <w:qFormat/>
    <w:rsid w:val="0001237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1237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1F1F45"/>
    <w:rPr>
      <w:rFonts w:cstheme="minorHAnsi"/>
      <w:b/>
      <w:sz w:val="32"/>
      <w:szCs w:val="32"/>
      <w:shd w:val="clear" w:color="auto" w:fill="D9D9D9" w:themeFill="background1" w:themeFillShade="D9"/>
    </w:rPr>
  </w:style>
  <w:style w:type="paragraph" w:styleId="TOC1">
    <w:name w:val="toc 1"/>
    <w:basedOn w:val="Normal"/>
    <w:next w:val="Normal"/>
    <w:autoRedefine/>
    <w:uiPriority w:val="39"/>
    <w:unhideWhenUsed/>
    <w:rsid w:val="001E22DE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1E22DE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5D6252"/>
    <w:rPr>
      <w:b/>
      <w:sz w:val="28"/>
      <w:szCs w:val="28"/>
    </w:rPr>
  </w:style>
  <w:style w:type="paragraph" w:styleId="TOC2">
    <w:name w:val="toc 2"/>
    <w:basedOn w:val="Normal"/>
    <w:next w:val="Normal"/>
    <w:autoRedefine/>
    <w:uiPriority w:val="39"/>
    <w:unhideWhenUsed/>
    <w:rsid w:val="004B6920"/>
    <w:pPr>
      <w:spacing w:after="100"/>
      <w:ind w:left="220"/>
    </w:pPr>
  </w:style>
  <w:style w:type="paragraph" w:styleId="Bibliography">
    <w:name w:val="Bibliography"/>
    <w:basedOn w:val="Normal"/>
    <w:next w:val="Normal"/>
    <w:uiPriority w:val="37"/>
    <w:semiHidden/>
    <w:unhideWhenUsed/>
    <w:rsid w:val="001B6C2F"/>
  </w:style>
  <w:style w:type="paragraph" w:styleId="BlockText">
    <w:name w:val="Block Text"/>
    <w:basedOn w:val="Normal"/>
    <w:uiPriority w:val="99"/>
    <w:semiHidden/>
    <w:unhideWhenUsed/>
    <w:rsid w:val="001B6C2F"/>
    <w:pPr>
      <w:pBdr>
        <w:top w:val="single" w:sz="2" w:space="10" w:color="5B9BD5" w:themeColor="accent1" w:frame="1"/>
        <w:left w:val="single" w:sz="2" w:space="10" w:color="5B9BD5" w:themeColor="accent1" w:frame="1"/>
        <w:bottom w:val="single" w:sz="2" w:space="10" w:color="5B9BD5" w:themeColor="accent1" w:frame="1"/>
        <w:right w:val="single" w:sz="2" w:space="10" w:color="5B9BD5" w:themeColor="accent1" w:frame="1"/>
      </w:pBdr>
      <w:ind w:left="1152" w:right="1152"/>
    </w:pPr>
    <w:rPr>
      <w:rFonts w:eastAsiaTheme="minorEastAsia"/>
      <w:i/>
      <w:iCs/>
      <w:color w:val="5B9BD5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1B6C2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1B6C2F"/>
  </w:style>
  <w:style w:type="paragraph" w:styleId="BodyText2">
    <w:name w:val="Body Text 2"/>
    <w:basedOn w:val="Normal"/>
    <w:link w:val="BodyText2Char"/>
    <w:uiPriority w:val="99"/>
    <w:semiHidden/>
    <w:unhideWhenUsed/>
    <w:rsid w:val="001B6C2F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1B6C2F"/>
  </w:style>
  <w:style w:type="paragraph" w:styleId="BodyText3">
    <w:name w:val="Body Text 3"/>
    <w:basedOn w:val="Normal"/>
    <w:link w:val="BodyText3Char"/>
    <w:uiPriority w:val="99"/>
    <w:semiHidden/>
    <w:unhideWhenUsed/>
    <w:rsid w:val="001B6C2F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1B6C2F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1B6C2F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1B6C2F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1B6C2F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1B6C2F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1B6C2F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1B6C2F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1B6C2F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1B6C2F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1B6C2F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1B6C2F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B6C2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1B6C2F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1B6C2F"/>
  </w:style>
  <w:style w:type="paragraph" w:styleId="CommentText">
    <w:name w:val="annotation text"/>
    <w:basedOn w:val="Normal"/>
    <w:link w:val="CommentTextChar"/>
    <w:uiPriority w:val="99"/>
    <w:semiHidden/>
    <w:unhideWhenUsed/>
    <w:rsid w:val="001B6C2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6C2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6C2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6C2F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1B6C2F"/>
  </w:style>
  <w:style w:type="character" w:customStyle="1" w:styleId="DateChar">
    <w:name w:val="Date Char"/>
    <w:basedOn w:val="DefaultParagraphFont"/>
    <w:link w:val="Date"/>
    <w:uiPriority w:val="99"/>
    <w:semiHidden/>
    <w:rsid w:val="001B6C2F"/>
  </w:style>
  <w:style w:type="paragraph" w:styleId="DocumentMap">
    <w:name w:val="Document Map"/>
    <w:basedOn w:val="Normal"/>
    <w:link w:val="DocumentMapChar"/>
    <w:uiPriority w:val="99"/>
    <w:semiHidden/>
    <w:unhideWhenUsed/>
    <w:rsid w:val="001B6C2F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1B6C2F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1B6C2F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1B6C2F"/>
  </w:style>
  <w:style w:type="paragraph" w:styleId="EndnoteText">
    <w:name w:val="endnote text"/>
    <w:basedOn w:val="Normal"/>
    <w:link w:val="EndnoteTextChar"/>
    <w:uiPriority w:val="99"/>
    <w:semiHidden/>
    <w:unhideWhenUsed/>
    <w:rsid w:val="001B6C2F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B6C2F"/>
    <w:rPr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1B6C2F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1B6C2F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B6C2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B6C2F"/>
    <w:rPr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6C2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6C2F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6C2F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B6C2F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6C2F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6C2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6C2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1B6C2F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1B6C2F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B6C2F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B6C2F"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1B6C2F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1B6C2F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1B6C2F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1B6C2F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1B6C2F"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1B6C2F"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1B6C2F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1B6C2F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1B6C2F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1B6C2F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B6C2F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B6C2F"/>
    <w:rPr>
      <w:i/>
      <w:iCs/>
      <w:color w:val="5B9BD5" w:themeColor="accent1"/>
    </w:rPr>
  </w:style>
  <w:style w:type="paragraph" w:styleId="List">
    <w:name w:val="List"/>
    <w:basedOn w:val="Normal"/>
    <w:uiPriority w:val="99"/>
    <w:semiHidden/>
    <w:unhideWhenUsed/>
    <w:rsid w:val="001B6C2F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1B6C2F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1B6C2F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1B6C2F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1B6C2F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1B6C2F"/>
    <w:pPr>
      <w:numPr>
        <w:numId w:val="12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1B6C2F"/>
    <w:pPr>
      <w:numPr>
        <w:numId w:val="13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1B6C2F"/>
    <w:pPr>
      <w:numPr>
        <w:numId w:val="14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1B6C2F"/>
    <w:pPr>
      <w:numPr>
        <w:numId w:val="15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1B6C2F"/>
    <w:pPr>
      <w:numPr>
        <w:numId w:val="16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1B6C2F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1B6C2F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1B6C2F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1B6C2F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1B6C2F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1B6C2F"/>
    <w:pPr>
      <w:numPr>
        <w:numId w:val="17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1B6C2F"/>
    <w:pPr>
      <w:numPr>
        <w:numId w:val="18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1B6C2F"/>
    <w:pPr>
      <w:numPr>
        <w:numId w:val="19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1B6C2F"/>
    <w:pPr>
      <w:numPr>
        <w:numId w:val="20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1B6C2F"/>
    <w:pPr>
      <w:numPr>
        <w:numId w:val="21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1B6C2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1B6C2F"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1B6C2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1B6C2F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1B6C2F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1B6C2F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1B6C2F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1B6C2F"/>
  </w:style>
  <w:style w:type="paragraph" w:styleId="Quote">
    <w:name w:val="Quote"/>
    <w:basedOn w:val="Normal"/>
    <w:next w:val="Normal"/>
    <w:link w:val="QuoteChar"/>
    <w:uiPriority w:val="29"/>
    <w:qFormat/>
    <w:rsid w:val="001B6C2F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B6C2F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1B6C2F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1B6C2F"/>
  </w:style>
  <w:style w:type="paragraph" w:styleId="Signature">
    <w:name w:val="Signature"/>
    <w:basedOn w:val="Normal"/>
    <w:link w:val="SignatureChar"/>
    <w:uiPriority w:val="99"/>
    <w:semiHidden/>
    <w:unhideWhenUsed/>
    <w:rsid w:val="001B6C2F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1B6C2F"/>
  </w:style>
  <w:style w:type="paragraph" w:styleId="Subtitle">
    <w:name w:val="Subtitle"/>
    <w:basedOn w:val="Normal"/>
    <w:next w:val="Normal"/>
    <w:link w:val="SubtitleChar"/>
    <w:uiPriority w:val="11"/>
    <w:qFormat/>
    <w:rsid w:val="001B6C2F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1B6C2F"/>
    <w:rPr>
      <w:rFonts w:eastAsiaTheme="minorEastAsia"/>
      <w:color w:val="5A5A5A" w:themeColor="text1" w:themeTint="A5"/>
      <w:spacing w:val="15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1B6C2F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1B6C2F"/>
    <w:pPr>
      <w:spacing w:after="0"/>
    </w:pPr>
  </w:style>
  <w:style w:type="paragraph" w:styleId="TOAHeading">
    <w:name w:val="toa heading"/>
    <w:basedOn w:val="Normal"/>
    <w:next w:val="Normal"/>
    <w:uiPriority w:val="99"/>
    <w:semiHidden/>
    <w:unhideWhenUsed/>
    <w:rsid w:val="001B6C2F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1B6C2F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1B6C2F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1B6C2F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1B6C2F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1B6C2F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1B6C2F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1B6C2F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B6C2F"/>
    <w:pPr>
      <w:keepNext/>
      <w:keepLines/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</w:rPr>
  </w:style>
  <w:style w:type="paragraph" w:customStyle="1" w:styleId="xmsonormal">
    <w:name w:val="x_msonormal"/>
    <w:basedOn w:val="Normal"/>
    <w:rsid w:val="00CC4A16"/>
    <w:pPr>
      <w:spacing w:after="0" w:line="240" w:lineRule="auto"/>
    </w:pPr>
    <w:rPr>
      <w:rFonts w:ascii="Calibri" w:hAnsi="Calibri" w:cs="Calibri"/>
    </w:rPr>
  </w:style>
  <w:style w:type="table" w:styleId="GridTable1Light">
    <w:name w:val="Grid Table 1 Light"/>
    <w:basedOn w:val="TableNormal"/>
    <w:uiPriority w:val="46"/>
    <w:rsid w:val="007E7D46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3">
    <w:name w:val="Plain Table 3"/>
    <w:basedOn w:val="TableNormal"/>
    <w:uiPriority w:val="43"/>
    <w:rsid w:val="0011107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5Dark-Accent3">
    <w:name w:val="Grid Table 5 Dark Accent 3"/>
    <w:basedOn w:val="TableNormal"/>
    <w:uiPriority w:val="50"/>
    <w:rsid w:val="0011107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7Colorful-Accent3">
    <w:name w:val="Grid Table 7 Colorful Accent 3"/>
    <w:basedOn w:val="TableNormal"/>
    <w:uiPriority w:val="52"/>
    <w:rsid w:val="0011107E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11107E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paragraph" w:customStyle="1" w:styleId="paragraph">
    <w:name w:val="paragraph"/>
    <w:basedOn w:val="Normal"/>
    <w:rsid w:val="00F22E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F22EE0"/>
  </w:style>
  <w:style w:type="character" w:customStyle="1" w:styleId="eop">
    <w:name w:val="eop"/>
    <w:basedOn w:val="DefaultParagraphFont"/>
    <w:rsid w:val="00F22E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1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3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8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61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89267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48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4853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8817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5012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3897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1776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4898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45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2221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2143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7973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324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133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724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9206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92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1408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6587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8686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4310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8494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7593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2993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5575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5582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6412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179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7510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6004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278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3199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3710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4669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9409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9103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5480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4352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2784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0556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3392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3737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1044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9926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1430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183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9275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58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5686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9802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4677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617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8624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4296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9026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6811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3772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333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858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43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94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20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8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5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97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17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62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8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16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57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95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5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24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2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83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6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99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36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66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93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261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82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83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40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66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28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29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27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43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52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429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57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43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32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045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46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71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77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27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51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91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14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04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69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00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58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17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017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86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32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975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57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84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80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79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29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96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99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71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84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60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54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01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20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70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671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78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37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04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37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73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04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53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69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70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70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53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10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43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53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460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60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71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21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60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17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07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68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91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22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82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84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03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78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98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2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85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39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1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815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61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266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14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409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93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11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98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283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62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44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49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546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78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501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46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969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03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397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943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73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5594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9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693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55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751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32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137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69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615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98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676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98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919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02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389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73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717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35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072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58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214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48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729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16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450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81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469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31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012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086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290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19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16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70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53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45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911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251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4353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80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627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959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28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183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06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000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11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008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31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223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87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250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37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4864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44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840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91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063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88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233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42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971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190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42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134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87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311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42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474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681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593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337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600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56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920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88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707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88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304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237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155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37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119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61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196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13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663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55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029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099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415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55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002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43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300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67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482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905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6217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23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941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79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096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236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274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21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249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1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630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09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645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39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640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54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045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16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008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5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509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6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450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97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559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00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140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11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263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05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329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66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518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52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62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78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014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43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584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8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79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84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3777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64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6621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26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009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136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197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82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3993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42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874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47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959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30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8697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74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177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17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400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22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763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35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083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38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765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61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803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9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085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3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1515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37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209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90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293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02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199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16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820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64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9671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01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127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58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420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48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504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09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26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757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692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76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261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07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276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52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616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1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621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87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960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59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604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63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93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65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626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19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87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176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19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1304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12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254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14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315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2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451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27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152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11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53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395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817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78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060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771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18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130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6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295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82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419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06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615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56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634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86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829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06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135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10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2151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45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931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242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062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87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353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90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4109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90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642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22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270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013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355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99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84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31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23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86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314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495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471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74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015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18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624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10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80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394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840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30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792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48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823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53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250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76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740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80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206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11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253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19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495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22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607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66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823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35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986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82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046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094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143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88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289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48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509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33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165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55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816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29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17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371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168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66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16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27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893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92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031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61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136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83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4878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98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561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72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803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17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895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202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988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4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939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75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60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55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519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95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164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61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380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5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84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33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553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24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207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47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647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20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909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35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881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043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613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250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203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37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592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19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615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59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834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944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436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86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315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09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719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04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540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26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649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03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753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71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996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01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153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46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554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39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079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63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86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322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47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591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81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49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902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268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27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338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60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396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03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750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8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093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24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17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21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190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66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537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04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0615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0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173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859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78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64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695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68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030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08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55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75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221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64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969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485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561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78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825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74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852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79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145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27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08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9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16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876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38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289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920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13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61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242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31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347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55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793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73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90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34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172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72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456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94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553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86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803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18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019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54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240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46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3591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00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487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392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577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39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2397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24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903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356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676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57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977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5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266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340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984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022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555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86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674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75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331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54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611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84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023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5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205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63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305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4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3556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664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25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744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73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6547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1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018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89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516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78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380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71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858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17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296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42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318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67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503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948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008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36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278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27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8795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72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449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18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31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84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50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686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714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97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234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201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93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826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92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435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19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709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57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495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81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588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83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792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26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435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51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755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36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498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09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536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2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956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28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765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2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119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17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317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92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522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86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711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21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053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94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235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45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898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71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952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36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606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40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973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61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242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03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760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69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898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64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967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66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677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95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189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3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126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59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183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59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3225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59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831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14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878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1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062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43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540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16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771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3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033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93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045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13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4852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47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524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95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892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03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647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19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61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13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691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21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71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449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911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91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025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37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246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69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543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32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421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57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610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077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612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85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690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21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789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89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8555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80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875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79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144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10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472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84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943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48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265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40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304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96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352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37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304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59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508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43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109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35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410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01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430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4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165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30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185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81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4789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62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345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2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9203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97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651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12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3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823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47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13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1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9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9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19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83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69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6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56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8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3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89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0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5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3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0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66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31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113004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1399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6666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7674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5702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6392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993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8884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70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5588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6902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4780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5842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2869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0307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7066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583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3042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075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5237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0039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0464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09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4436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184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4000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0076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3872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2481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1331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6697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0382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3099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9921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8943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5294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6284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6071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0012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1876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4435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4583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0579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2173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700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4963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4500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796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8297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9081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6938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75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0182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580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3040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1800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196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729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14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172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95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6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74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1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9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6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176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09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80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17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00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85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7004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41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231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261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1137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1751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8991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4759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3047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50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8527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0606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9759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6465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3967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3759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309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0094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0831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1714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6102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1487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3803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0458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6376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0868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078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1946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3880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2340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8583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4937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3630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1192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3248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4294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127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204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2306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8498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692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3423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5378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2010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6082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9302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8481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991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8424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5976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3070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9299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482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7816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9073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697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1497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715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156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54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1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2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3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0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5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8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1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35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7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5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1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94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48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58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20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8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8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68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33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7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66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46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73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4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88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8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2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46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8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5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00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44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83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15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7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0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0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35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20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B37C6773105B140AD07D38B8D07674D" ma:contentTypeVersion="13" ma:contentTypeDescription="Create a new document." ma:contentTypeScope="" ma:versionID="d42dd8de223b673a50074023a8ef508c">
  <xsd:schema xmlns:xsd="http://www.w3.org/2001/XMLSchema" xmlns:xs="http://www.w3.org/2001/XMLSchema" xmlns:p="http://schemas.microsoft.com/office/2006/metadata/properties" xmlns:ns3="a1cb6f91-f479-438b-917f-e992ab2fb4aa" xmlns:ns4="76bf2b6e-e763-45a8-9791-d23f07003e63" targetNamespace="http://schemas.microsoft.com/office/2006/metadata/properties" ma:root="true" ma:fieldsID="e4167eac93eb9155467cb3887e4cfbed" ns3:_="" ns4:_="">
    <xsd:import namespace="a1cb6f91-f479-438b-917f-e992ab2fb4aa"/>
    <xsd:import namespace="76bf2b6e-e763-45a8-9791-d23f07003e6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cb6f91-f479-438b-917f-e992ab2fb4a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f2b6e-e763-45a8-9791-d23f07003e6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761923A8-0844-430E-84DE-1B824B2402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cb6f91-f479-438b-917f-e992ab2fb4aa"/>
    <ds:schemaRef ds:uri="76bf2b6e-e763-45a8-9791-d23f07003e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62F74FE-1286-4B7C-8D4A-280B40CE3A5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71D7B16-A51D-40AB-AFC1-CC44597A9CC0}">
  <ds:schemaRefs>
    <ds:schemaRef ds:uri="http://purl.org/dc/elements/1.1/"/>
    <ds:schemaRef ds:uri="http://purl.org/dc/terms/"/>
    <ds:schemaRef ds:uri="http://schemas.microsoft.com/office/infopath/2007/PartnerControls"/>
    <ds:schemaRef ds:uri="http://schemas.microsoft.com/office/2006/metadata/properties"/>
    <ds:schemaRef ds:uri="http://www.w3.org/XML/1998/namespace"/>
    <ds:schemaRef ds:uri="http://purl.org/dc/dcmitype/"/>
    <ds:schemaRef ds:uri="http://schemas.microsoft.com/office/2006/documentManagement/types"/>
    <ds:schemaRef ds:uri="76bf2b6e-e763-45a8-9791-d23f07003e63"/>
    <ds:schemaRef ds:uri="http://schemas.openxmlformats.org/package/2006/metadata/core-properties"/>
    <ds:schemaRef ds:uri="a1cb6f91-f479-438b-917f-e992ab2fb4aa"/>
  </ds:schemaRefs>
</ds:datastoreItem>
</file>

<file path=customXml/itemProps4.xml><?xml version="1.0" encoding="utf-8"?>
<ds:datastoreItem xmlns:ds="http://schemas.openxmlformats.org/officeDocument/2006/customXml" ds:itemID="{D10D3F4C-E171-4EA7-A489-98EAD2080F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1</Words>
  <Characters>1836</Characters>
  <Application>Microsoft Office Word</Application>
  <DocSecurity>0</DocSecurity>
  <Lines>15</Lines>
  <Paragraphs>4</Paragraphs>
  <ScaleCrop>false</ScaleCrop>
  <Company>Bakersfield College</Company>
  <LinksUpToDate>false</LinksUpToDate>
  <CharactersWithSpaces>2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C 05_22_20 Review List</dc:title>
  <dc:subject/>
  <dc:creator>Jennifer Johnson;erica.menchaca@bakersfieldcollege.edu</dc:creator>
  <cp:keywords/>
  <dc:description/>
  <cp:lastModifiedBy>E M</cp:lastModifiedBy>
  <cp:revision>2</cp:revision>
  <cp:lastPrinted>2020-04-03T05:13:00Z</cp:lastPrinted>
  <dcterms:created xsi:type="dcterms:W3CDTF">2020-10-19T08:32:00Z</dcterms:created>
  <dcterms:modified xsi:type="dcterms:W3CDTF">2020-10-19T0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B37C6773105B140AD07D38B8D07674D</vt:lpwstr>
  </property>
</Properties>
</file>